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55777" w14:textId="3AFB9348" w:rsidR="005C3C3A" w:rsidRPr="00655035" w:rsidRDefault="00410B65" w:rsidP="006E51BD">
      <w:pPr>
        <w:rPr>
          <w:lang w:eastAsia="en-IN"/>
        </w:rPr>
      </w:pPr>
      <w:r w:rsidRPr="00655035">
        <w:rPr>
          <w:noProof/>
          <w:lang w:val="en-US"/>
        </w:rPr>
        <w:drawing>
          <wp:anchor distT="0" distB="0" distL="114300" distR="114300" simplePos="0" relativeHeight="251653632" behindDoc="0" locked="0" layoutInCell="1" allowOverlap="1" wp14:anchorId="1385CB1D" wp14:editId="61EC469E">
            <wp:simplePos x="0" y="0"/>
            <wp:positionH relativeFrom="page">
              <wp:posOffset>-495300</wp:posOffset>
            </wp:positionH>
            <wp:positionV relativeFrom="paragraph">
              <wp:posOffset>152400</wp:posOffset>
            </wp:positionV>
            <wp:extent cx="9674720" cy="6451600"/>
            <wp:effectExtent l="0" t="0" r="3175" b="6350"/>
            <wp:wrapNone/>
            <wp:docPr id="33" name="Picture 33" descr="C:\Users\is4457\AppData\Local\Microsoft\Windows\INetCache\Content.Word\shutterstock_522554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s4457\AppData\Local\Microsoft\Windows\INetCache\Content.Word\shutterstock_522554425.jpg"/>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9674720" cy="64516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0BF6">
        <w:rPr>
          <w:lang w:eastAsia="en-IN"/>
        </w:rPr>
        <w:tab/>
      </w:r>
    </w:p>
    <w:p w14:paraId="08A94BB9" w14:textId="77777777" w:rsidR="00A817AF" w:rsidRPr="00655035" w:rsidRDefault="00A817AF" w:rsidP="006E51BD">
      <w:pPr>
        <w:rPr>
          <w:lang w:eastAsia="en-IN"/>
        </w:rPr>
      </w:pPr>
    </w:p>
    <w:p w14:paraId="61CAA35D" w14:textId="77777777" w:rsidR="00A817AF" w:rsidRPr="00655035" w:rsidRDefault="00A817AF" w:rsidP="006E51BD">
      <w:pPr>
        <w:rPr>
          <w:lang w:eastAsia="en-IN"/>
        </w:rPr>
      </w:pPr>
    </w:p>
    <w:p w14:paraId="35EA189A" w14:textId="77777777" w:rsidR="00A817AF" w:rsidRPr="00655035" w:rsidRDefault="00A817AF" w:rsidP="006E51BD">
      <w:pPr>
        <w:rPr>
          <w:lang w:eastAsia="en-IN"/>
        </w:rPr>
      </w:pPr>
    </w:p>
    <w:p w14:paraId="70BEA269" w14:textId="77777777" w:rsidR="00A817AF" w:rsidRPr="00655035" w:rsidRDefault="00086787" w:rsidP="006E51BD">
      <w:pPr>
        <w:rPr>
          <w:lang w:eastAsia="en-IN"/>
        </w:rPr>
      </w:pPr>
      <w:r w:rsidRPr="00655035">
        <w:rPr>
          <w:noProof/>
          <w:lang w:val="en-US"/>
        </w:rPr>
        <mc:AlternateContent>
          <mc:Choice Requires="wps">
            <w:drawing>
              <wp:anchor distT="0" distB="0" distL="114300" distR="114300" simplePos="0" relativeHeight="251654656" behindDoc="0" locked="0" layoutInCell="1" allowOverlap="1" wp14:anchorId="092595ED" wp14:editId="405E0114">
                <wp:simplePos x="0" y="0"/>
                <wp:positionH relativeFrom="column">
                  <wp:posOffset>-956930</wp:posOffset>
                </wp:positionH>
                <wp:positionV relativeFrom="paragraph">
                  <wp:posOffset>203348</wp:posOffset>
                </wp:positionV>
                <wp:extent cx="5528930" cy="4635500"/>
                <wp:effectExtent l="0" t="0" r="0" b="0"/>
                <wp:wrapNone/>
                <wp:docPr id="9" name="Rectangle 9"/>
                <wp:cNvGraphicFramePr/>
                <a:graphic xmlns:a="http://schemas.openxmlformats.org/drawingml/2006/main">
                  <a:graphicData uri="http://schemas.microsoft.com/office/word/2010/wordprocessingShape">
                    <wps:wsp>
                      <wps:cNvSpPr/>
                      <wps:spPr>
                        <a:xfrm>
                          <a:off x="0" y="0"/>
                          <a:ext cx="5528930" cy="4635500"/>
                        </a:xfrm>
                        <a:prstGeom prst="rect">
                          <a:avLst/>
                        </a:prstGeom>
                        <a:solidFill>
                          <a:srgbClr val="FFC000">
                            <a:alpha val="6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C4354D" id="Rectangle 9" o:spid="_x0000_s1026" style="position:absolute;margin-left:-75.35pt;margin-top:16pt;width:435.35pt;height:365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" fillcolor="#ffc000" stroked="f" strokeweight="1pt">
                <v:fill opacity="41891f"/>
              </v:rect>
            </w:pict>
          </mc:Fallback>
        </mc:AlternateContent>
      </w:r>
    </w:p>
    <w:p w14:paraId="5C698782" w14:textId="77777777" w:rsidR="00A817AF" w:rsidRPr="00655035" w:rsidRDefault="00A817AF" w:rsidP="006E51BD">
      <w:pPr>
        <w:rPr>
          <w:lang w:eastAsia="en-IN"/>
        </w:rPr>
      </w:pPr>
    </w:p>
    <w:p w14:paraId="57807FAF" w14:textId="77777777" w:rsidR="00A817AF" w:rsidRPr="00655035" w:rsidRDefault="00A817AF" w:rsidP="006E51BD">
      <w:pPr>
        <w:rPr>
          <w:lang w:eastAsia="en-IN"/>
        </w:rPr>
      </w:pPr>
    </w:p>
    <w:p w14:paraId="77AF4745" w14:textId="76BB1EAD" w:rsidR="00A817AF" w:rsidRPr="00655035" w:rsidRDefault="00A817AF" w:rsidP="006E51BD">
      <w:pPr>
        <w:rPr>
          <w:lang w:eastAsia="en-IN"/>
        </w:rPr>
      </w:pPr>
    </w:p>
    <w:p w14:paraId="1A4E1515" w14:textId="0394CCFC" w:rsidR="00A817AF" w:rsidRPr="00655035" w:rsidRDefault="00F62130" w:rsidP="006E51BD">
      <w:pPr>
        <w:rPr>
          <w:lang w:eastAsia="en-IN"/>
        </w:rPr>
      </w:pPr>
      <w:r w:rsidRPr="00655035">
        <w:rPr>
          <w:noProof/>
          <w:lang w:val="en-US"/>
        </w:rPr>
        <mc:AlternateContent>
          <mc:Choice Requires="wps">
            <w:drawing>
              <wp:anchor distT="0" distB="0" distL="114300" distR="114300" simplePos="0" relativeHeight="251656704" behindDoc="0" locked="0" layoutInCell="1" allowOverlap="1" wp14:anchorId="3F2B105B" wp14:editId="715C2265">
                <wp:simplePos x="0" y="0"/>
                <wp:positionH relativeFrom="column">
                  <wp:posOffset>-823595</wp:posOffset>
                </wp:positionH>
                <wp:positionV relativeFrom="paragraph">
                  <wp:posOffset>435019</wp:posOffset>
                </wp:positionV>
                <wp:extent cx="5634990" cy="1774479"/>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34990" cy="1774479"/>
                        </a:xfrm>
                        <a:prstGeom prst="rect">
                          <a:avLst/>
                        </a:prstGeom>
                        <a:noFill/>
                        <a:ln w="6350">
                          <a:noFill/>
                        </a:ln>
                      </wps:spPr>
                      <wps:txbx>
                        <w:txbxContent>
                          <w:p w14:paraId="6796E966" w14:textId="7AA38273" w:rsidR="008A05EB" w:rsidRPr="00B12314" w:rsidRDefault="00B12314" w:rsidP="00F62130">
                            <w:pPr>
                              <w:spacing w:line="240" w:lineRule="auto"/>
                              <w:rPr>
                                <w:rFonts w:ascii="Segoe UI Semibold" w:hAnsi="Segoe UI Semibold" w:cs="Segoe UI Semibold"/>
                                <w:b/>
                                <w:color w:val="auto"/>
                                <w:sz w:val="64"/>
                                <w:szCs w:val="64"/>
                                <w:lang w:val="en-IN"/>
                              </w:rPr>
                            </w:pPr>
                            <w:r>
                              <w:rPr>
                                <w:rFonts w:ascii="Segoe UI Semibold" w:hAnsi="Segoe UI Semibold" w:cs="Segoe UI Semibold"/>
                                <w:b/>
                                <w:color w:val="auto"/>
                                <w:sz w:val="64"/>
                                <w:szCs w:val="64"/>
                                <w:lang w:val="en-IN"/>
                              </w:rPr>
                              <w:t>Pearson Revel Project – Understanding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B105B" id="_x0000_t202" coordsize="21600,21600" o:spt="202" path="m,l,21600r21600,l21600,xe">
                <v:stroke joinstyle="miter"/>
                <v:path gradientshapeok="t" o:connecttype="rect"/>
              </v:shapetype>
              <v:shape id="Text Box 10" o:spid="_x0000_s1026" type="#_x0000_t202" style="position:absolute;margin-left:-64.85pt;margin-top:34.25pt;width:443.7pt;height:139.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" filled="f" stroked="f" strokeweight=".5pt">
                <v:textbox>
                  <w:txbxContent>
                    <w:p w14:paraId="6796E966" w14:textId="7AA38273" w:rsidR="008A05EB" w:rsidRPr="00B12314" w:rsidRDefault="00B12314" w:rsidP="00F62130">
                      <w:pPr>
                        <w:spacing w:line="240" w:lineRule="auto"/>
                        <w:rPr>
                          <w:rFonts w:ascii="Segoe UI Semibold" w:hAnsi="Segoe UI Semibold" w:cs="Segoe UI Semibold"/>
                          <w:b/>
                          <w:color w:val="auto"/>
                          <w:sz w:val="64"/>
                          <w:szCs w:val="64"/>
                          <w:lang w:val="en-IN"/>
                        </w:rPr>
                      </w:pPr>
                      <w:r>
                        <w:rPr>
                          <w:rFonts w:ascii="Segoe UI Semibold" w:hAnsi="Segoe UI Semibold" w:cs="Segoe UI Semibold"/>
                          <w:b/>
                          <w:color w:val="auto"/>
                          <w:sz w:val="64"/>
                          <w:szCs w:val="64"/>
                          <w:lang w:val="en-IN"/>
                        </w:rPr>
                        <w:t>Pearson Revel Project – Understanding Document</w:t>
                      </w:r>
                    </w:p>
                  </w:txbxContent>
                </v:textbox>
              </v:shape>
            </w:pict>
          </mc:Fallback>
        </mc:AlternateContent>
      </w:r>
    </w:p>
    <w:p w14:paraId="408B9993" w14:textId="3AACECF4" w:rsidR="00A817AF" w:rsidRPr="00655035" w:rsidRDefault="00A817AF" w:rsidP="006E51BD">
      <w:pPr>
        <w:rPr>
          <w:lang w:eastAsia="en-IN"/>
        </w:rPr>
      </w:pPr>
    </w:p>
    <w:p w14:paraId="468F792A" w14:textId="08E71851" w:rsidR="00A817AF" w:rsidRPr="00655035" w:rsidRDefault="00A817AF" w:rsidP="006E51BD">
      <w:pPr>
        <w:rPr>
          <w:lang w:eastAsia="en-IN"/>
        </w:rPr>
      </w:pPr>
    </w:p>
    <w:p w14:paraId="09281528" w14:textId="06BB91DB" w:rsidR="00A817AF" w:rsidRPr="00655035" w:rsidRDefault="00A817AF" w:rsidP="006E51BD">
      <w:pPr>
        <w:rPr>
          <w:lang w:eastAsia="en-IN"/>
        </w:rPr>
      </w:pPr>
    </w:p>
    <w:p w14:paraId="61C04B4A" w14:textId="77777777" w:rsidR="00A817AF" w:rsidRPr="00655035" w:rsidRDefault="00A817AF" w:rsidP="006E51BD">
      <w:pPr>
        <w:rPr>
          <w:lang w:eastAsia="en-IN"/>
        </w:rPr>
      </w:pPr>
    </w:p>
    <w:p w14:paraId="291532B8" w14:textId="77777777" w:rsidR="00A817AF" w:rsidRPr="00655035" w:rsidRDefault="00A817AF" w:rsidP="006E51BD">
      <w:pPr>
        <w:rPr>
          <w:lang w:eastAsia="en-IN"/>
        </w:rPr>
      </w:pPr>
    </w:p>
    <w:p w14:paraId="2D4798B5" w14:textId="03FAB6DA" w:rsidR="00A817AF" w:rsidRPr="00655035" w:rsidRDefault="00A817AF" w:rsidP="006E51BD">
      <w:pPr>
        <w:rPr>
          <w:lang w:eastAsia="en-IN"/>
        </w:rPr>
      </w:pPr>
    </w:p>
    <w:p w14:paraId="2EBA25C1" w14:textId="6BE15A92" w:rsidR="00A817AF" w:rsidRPr="00655035" w:rsidRDefault="00F62130" w:rsidP="006E51BD">
      <w:pPr>
        <w:rPr>
          <w:lang w:eastAsia="en-IN"/>
        </w:rPr>
      </w:pPr>
      <w:r w:rsidRPr="00655035">
        <w:rPr>
          <w:noProof/>
          <w:lang w:val="en-US"/>
        </w:rPr>
        <mc:AlternateContent>
          <mc:Choice Requires="wps">
            <w:drawing>
              <wp:anchor distT="0" distB="0" distL="114300" distR="114300" simplePos="0" relativeHeight="251657728" behindDoc="0" locked="0" layoutInCell="1" allowOverlap="1" wp14:anchorId="34BF28C6" wp14:editId="76A07D7D">
                <wp:simplePos x="0" y="0"/>
                <wp:positionH relativeFrom="column">
                  <wp:posOffset>-687705</wp:posOffset>
                </wp:positionH>
                <wp:positionV relativeFrom="paragraph">
                  <wp:posOffset>221835</wp:posOffset>
                </wp:positionV>
                <wp:extent cx="1419225" cy="19050"/>
                <wp:effectExtent l="0" t="19050" r="47625" b="38100"/>
                <wp:wrapNone/>
                <wp:docPr id="11" name="Straight Connector 11"/>
                <wp:cNvGraphicFramePr/>
                <a:graphic xmlns:a="http://schemas.openxmlformats.org/drawingml/2006/main">
                  <a:graphicData uri="http://schemas.microsoft.com/office/word/2010/wordprocessingShape">
                    <wps:wsp>
                      <wps:cNvCnPr/>
                      <wps:spPr>
                        <a:xfrm>
                          <a:off x="0" y="0"/>
                          <a:ext cx="1419225" cy="19050"/>
                        </a:xfrm>
                        <a:prstGeom prst="line">
                          <a:avLst/>
                        </a:prstGeom>
                        <a:ln w="57150">
                          <a:solidFill>
                            <a:srgbClr val="3F52A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C38045" id="Straight Connector 1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15pt,17.45pt" to="57.6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" strokecolor="#3f52a2" strokeweight="4.5pt">
                <v:stroke joinstyle="miter"/>
              </v:line>
            </w:pict>
          </mc:Fallback>
        </mc:AlternateContent>
      </w:r>
    </w:p>
    <w:p w14:paraId="36473A53" w14:textId="40CB6E33" w:rsidR="00A817AF" w:rsidRPr="00655035" w:rsidRDefault="00F62130" w:rsidP="006E51BD">
      <w:pPr>
        <w:rPr>
          <w:lang w:eastAsia="en-IN"/>
        </w:rPr>
      </w:pPr>
      <w:r w:rsidRPr="00655035">
        <w:rPr>
          <w:noProof/>
          <w:lang w:val="en-US"/>
        </w:rPr>
        <mc:AlternateContent>
          <mc:Choice Requires="wps">
            <w:drawing>
              <wp:anchor distT="0" distB="0" distL="114300" distR="114300" simplePos="0" relativeHeight="251658752" behindDoc="0" locked="0" layoutInCell="1" allowOverlap="1" wp14:anchorId="2CF604DC" wp14:editId="05FB2DE8">
                <wp:simplePos x="0" y="0"/>
                <wp:positionH relativeFrom="column">
                  <wp:posOffset>-690245</wp:posOffset>
                </wp:positionH>
                <wp:positionV relativeFrom="paragraph">
                  <wp:posOffset>132042</wp:posOffset>
                </wp:positionV>
                <wp:extent cx="2374900" cy="4191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374900" cy="419100"/>
                        </a:xfrm>
                        <a:prstGeom prst="rect">
                          <a:avLst/>
                        </a:prstGeom>
                        <a:noFill/>
                        <a:ln w="6350">
                          <a:noFill/>
                        </a:ln>
                      </wps:spPr>
                      <wps:txbx>
                        <w:txbxContent>
                          <w:p w14:paraId="01A9D529" w14:textId="7400D309" w:rsidR="008A05EB" w:rsidRPr="00B12314" w:rsidRDefault="00B12314" w:rsidP="006E51BD">
                            <w:pPr>
                              <w:rPr>
                                <w:rFonts w:ascii="Segoe UI Semibold" w:hAnsi="Segoe UI Semibold" w:cs="Segoe UI Semibold"/>
                                <w:b/>
                                <w:color w:val="222A35" w:themeColor="text2" w:themeShade="80"/>
                                <w:sz w:val="32"/>
                                <w:lang w:val="en-IN"/>
                              </w:rPr>
                            </w:pPr>
                            <w:r>
                              <w:rPr>
                                <w:rFonts w:ascii="Segoe UI Semibold" w:hAnsi="Segoe UI Semibold" w:cs="Segoe UI Semibold"/>
                                <w:b/>
                                <w:color w:val="222A35" w:themeColor="text2" w:themeShade="80"/>
                                <w:sz w:val="32"/>
                                <w:lang w:val="en-IN"/>
                              </w:rPr>
                              <w:t>November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604DC" id="Text Box 12" o:spid="_x0000_s1027" type="#_x0000_t202" style="position:absolute;margin-left:-54.35pt;margin-top:10.4pt;width:187pt;height:3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" filled="f" stroked="f" strokeweight=".5pt">
                <v:textbox>
                  <w:txbxContent>
                    <w:p w14:paraId="01A9D529" w14:textId="7400D309" w:rsidR="008A05EB" w:rsidRPr="00B12314" w:rsidRDefault="00B12314" w:rsidP="006E51BD">
                      <w:pPr>
                        <w:rPr>
                          <w:rFonts w:ascii="Segoe UI Semibold" w:hAnsi="Segoe UI Semibold" w:cs="Segoe UI Semibold"/>
                          <w:b/>
                          <w:color w:val="222A35" w:themeColor="text2" w:themeShade="80"/>
                          <w:sz w:val="32"/>
                          <w:lang w:val="en-IN"/>
                        </w:rPr>
                      </w:pPr>
                      <w:r>
                        <w:rPr>
                          <w:rFonts w:ascii="Segoe UI Semibold" w:hAnsi="Segoe UI Semibold" w:cs="Segoe UI Semibold"/>
                          <w:b/>
                          <w:color w:val="222A35" w:themeColor="text2" w:themeShade="80"/>
                          <w:sz w:val="32"/>
                          <w:lang w:val="en-IN"/>
                        </w:rPr>
                        <w:t>November 2019</w:t>
                      </w:r>
                    </w:p>
                  </w:txbxContent>
                </v:textbox>
              </v:shape>
            </w:pict>
          </mc:Fallback>
        </mc:AlternateContent>
      </w:r>
    </w:p>
    <w:p w14:paraId="65955A7E" w14:textId="77777777" w:rsidR="00A817AF" w:rsidRPr="00655035" w:rsidRDefault="00A817AF" w:rsidP="006E51BD">
      <w:pPr>
        <w:rPr>
          <w:lang w:eastAsia="en-IN"/>
        </w:rPr>
      </w:pPr>
    </w:p>
    <w:p w14:paraId="2DBD7389" w14:textId="5D191949" w:rsidR="00A817AF" w:rsidRPr="00655035" w:rsidRDefault="00A817AF" w:rsidP="006E51BD">
      <w:pPr>
        <w:rPr>
          <w:lang w:eastAsia="en-IN"/>
        </w:rPr>
      </w:pPr>
    </w:p>
    <w:p w14:paraId="5806077D" w14:textId="53C709F9" w:rsidR="00A817AF" w:rsidRPr="00655035" w:rsidRDefault="00A817AF" w:rsidP="006E51BD">
      <w:pPr>
        <w:rPr>
          <w:lang w:eastAsia="en-IN"/>
        </w:rPr>
      </w:pPr>
    </w:p>
    <w:p w14:paraId="7A5A3381" w14:textId="231C7E84" w:rsidR="00A817AF" w:rsidRPr="00655035" w:rsidRDefault="00F62130" w:rsidP="006E51BD">
      <w:pPr>
        <w:rPr>
          <w:lang w:eastAsia="en-IN"/>
        </w:rPr>
      </w:pPr>
      <w:r w:rsidRPr="00655035">
        <w:rPr>
          <w:noProof/>
          <w:lang w:val="en-US"/>
        </w:rPr>
        <mc:AlternateContent>
          <mc:Choice Requires="wps">
            <w:drawing>
              <wp:anchor distT="0" distB="0" distL="114300" distR="114300" simplePos="0" relativeHeight="251662848" behindDoc="0" locked="0" layoutInCell="1" allowOverlap="1" wp14:anchorId="405D123B" wp14:editId="101CDCC0">
                <wp:simplePos x="0" y="0"/>
                <wp:positionH relativeFrom="margin">
                  <wp:posOffset>-1575303</wp:posOffset>
                </wp:positionH>
                <wp:positionV relativeFrom="paragraph">
                  <wp:posOffset>469623</wp:posOffset>
                </wp:positionV>
                <wp:extent cx="8884227" cy="2719820"/>
                <wp:effectExtent l="0" t="0" r="0" b="4445"/>
                <wp:wrapNone/>
                <wp:docPr id="15" name="Rectangle 15"/>
                <wp:cNvGraphicFramePr/>
                <a:graphic xmlns:a="http://schemas.openxmlformats.org/drawingml/2006/main">
                  <a:graphicData uri="http://schemas.microsoft.com/office/word/2010/wordprocessingShape">
                    <wps:wsp>
                      <wps:cNvSpPr/>
                      <wps:spPr>
                        <a:xfrm>
                          <a:off x="0" y="0"/>
                          <a:ext cx="8884227" cy="2719820"/>
                        </a:xfrm>
                        <a:prstGeom prst="rect">
                          <a:avLst/>
                        </a:prstGeom>
                        <a:solidFill>
                          <a:schemeClr val="bg1">
                            <a:lumMod val="95000"/>
                            <a:alpha val="4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02BF78" id="Rectangle 15" o:spid="_x0000_s1026" style="position:absolute;margin-left:-124.05pt;margin-top:37pt;width:699.55pt;height:214.1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" fillcolor="#f2f2f2 [3052]" stroked="f" strokeweight="1pt">
                <v:fill opacity="28784f"/>
                <w10:wrap anchorx="margin"/>
              </v:rect>
            </w:pict>
          </mc:Fallback>
        </mc:AlternateContent>
      </w:r>
    </w:p>
    <w:p w14:paraId="7176C7AF" w14:textId="1AA41092" w:rsidR="00A817AF" w:rsidRPr="00655035" w:rsidRDefault="00A817AF" w:rsidP="006E51BD">
      <w:pPr>
        <w:rPr>
          <w:lang w:eastAsia="en-IN"/>
        </w:rPr>
      </w:pPr>
    </w:p>
    <w:p w14:paraId="74D76D19" w14:textId="5CBCD4F3" w:rsidR="00A817AF" w:rsidRPr="00655035" w:rsidRDefault="00A817AF" w:rsidP="006E51BD">
      <w:pPr>
        <w:rPr>
          <w:lang w:eastAsia="en-IN"/>
        </w:rPr>
      </w:pPr>
    </w:p>
    <w:p w14:paraId="078140E9" w14:textId="201F6F39" w:rsidR="00A817AF" w:rsidRPr="00655035" w:rsidRDefault="00A817AF" w:rsidP="006E51BD">
      <w:pPr>
        <w:rPr>
          <w:lang w:eastAsia="en-IN"/>
        </w:rPr>
      </w:pPr>
    </w:p>
    <w:p w14:paraId="04A3E29F" w14:textId="53425142" w:rsidR="00A817AF" w:rsidRPr="00655035" w:rsidRDefault="00E86DE1" w:rsidP="006E51BD">
      <w:pPr>
        <w:rPr>
          <w:lang w:eastAsia="en-IN"/>
        </w:rPr>
      </w:pPr>
      <w:r w:rsidRPr="00655035">
        <w:rPr>
          <w:noProof/>
          <w:lang w:val="en-US"/>
        </w:rPr>
        <mc:AlternateContent>
          <mc:Choice Requires="wps">
            <w:drawing>
              <wp:anchor distT="0" distB="0" distL="114300" distR="114300" simplePos="0" relativeHeight="251663872" behindDoc="0" locked="0" layoutInCell="1" allowOverlap="1" wp14:anchorId="59E343D9" wp14:editId="3E4D5F75">
                <wp:simplePos x="0" y="0"/>
                <wp:positionH relativeFrom="column">
                  <wp:posOffset>-381000</wp:posOffset>
                </wp:positionH>
                <wp:positionV relativeFrom="paragraph">
                  <wp:posOffset>245110</wp:posOffset>
                </wp:positionV>
                <wp:extent cx="6515100" cy="1555750"/>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6515100" cy="1555750"/>
                        </a:xfrm>
                        <a:prstGeom prst="rect">
                          <a:avLst/>
                        </a:prstGeom>
                        <a:noFill/>
                        <a:ln w="6350">
                          <a:noFill/>
                        </a:ln>
                      </wps:spPr>
                      <wps:txbx>
                        <w:txbxContent>
                          <w:p w14:paraId="648E385D" w14:textId="77777777" w:rsidR="008A05EB" w:rsidRPr="00E86DE1" w:rsidRDefault="008A05EB" w:rsidP="00F62130">
                            <w:pPr>
                              <w:rPr>
                                <w:b/>
                                <w:sz w:val="18"/>
                                <w:szCs w:val="18"/>
                                <w:lang w:val="en-US"/>
                              </w:rPr>
                            </w:pPr>
                            <w:r w:rsidRPr="00E86DE1">
                              <w:rPr>
                                <w:b/>
                                <w:color w:val="1F4E79" w:themeColor="accent1" w:themeShade="80"/>
                                <w:sz w:val="18"/>
                                <w:szCs w:val="18"/>
                                <w:lang w:val="en-US"/>
                              </w:rPr>
                              <w:t>Confidentiality Statement</w:t>
                            </w:r>
                          </w:p>
                          <w:p w14:paraId="3F153D93" w14:textId="77777777" w:rsidR="008A05EB" w:rsidRPr="00E86DE1" w:rsidRDefault="008A05EB" w:rsidP="00F62130">
                            <w:pPr>
                              <w:rPr>
                                <w:sz w:val="18"/>
                                <w:szCs w:val="18"/>
                              </w:rPr>
                            </w:pPr>
                            <w:r w:rsidRPr="00E86DE1">
                              <w:rPr>
                                <w:sz w:val="18"/>
                                <w:szCs w:val="18"/>
                              </w:rPr>
                              <w:t xml:space="preserve">This document contains confidential and proprietary information of Integra Software Services Private Limited (“Integra”). Except for circulation to persons on a need- to-know basis for the purpose of assessing or evaluating the proposal submitted by Integra, the contents of this document cannot be copied, modified, reproduced or distributed in any media to any other third parties, without the explicit written permission of Integra. </w:t>
                            </w:r>
                          </w:p>
                          <w:p w14:paraId="2CE7F88F" w14:textId="77777777" w:rsidR="008A05EB" w:rsidRPr="00E86DE1" w:rsidRDefault="008A05EB" w:rsidP="00F62130">
                            <w:pPr>
                              <w:rPr>
                                <w:b/>
                                <w:sz w:val="18"/>
                                <w:szCs w:val="18"/>
                              </w:rPr>
                            </w:pPr>
                            <w:r w:rsidRPr="00E86DE1">
                              <w:rPr>
                                <w:b/>
                                <w:sz w:val="18"/>
                                <w:szCs w:val="18"/>
                              </w:rPr>
                              <w:t>Copyright © Integra Software Services Private Limited 2019. All rights reserved.</w:t>
                            </w:r>
                          </w:p>
                          <w:p w14:paraId="5A375CB7" w14:textId="77777777" w:rsidR="008A05EB" w:rsidRPr="00740B06" w:rsidRDefault="008A05EB" w:rsidP="00F62130"/>
                          <w:p w14:paraId="18ECBF5C" w14:textId="77777777" w:rsidR="008A05EB" w:rsidRPr="00740B06" w:rsidRDefault="008A05EB" w:rsidP="00F621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E343D9" id="Text Box 16" o:spid="_x0000_s1028" type="#_x0000_t202" style="position:absolute;margin-left:-30pt;margin-top:19.3pt;width:513pt;height:122.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" filled="f" stroked="f" strokeweight=".5pt">
                <v:textbox>
                  <w:txbxContent>
                    <w:p w14:paraId="648E385D" w14:textId="77777777" w:rsidR="008A05EB" w:rsidRPr="00E86DE1" w:rsidRDefault="008A05EB" w:rsidP="00F62130">
                      <w:pPr>
                        <w:rPr>
                          <w:b/>
                          <w:sz w:val="18"/>
                          <w:szCs w:val="18"/>
                          <w:lang w:val="en-US"/>
                        </w:rPr>
                      </w:pPr>
                      <w:r w:rsidRPr="00E86DE1">
                        <w:rPr>
                          <w:b/>
                          <w:color w:val="1F4E79" w:themeColor="accent1" w:themeShade="80"/>
                          <w:sz w:val="18"/>
                          <w:szCs w:val="18"/>
                          <w:lang w:val="en-US"/>
                        </w:rPr>
                        <w:t>Confidentiality Statement</w:t>
                      </w:r>
                    </w:p>
                    <w:p w14:paraId="3F153D93" w14:textId="77777777" w:rsidR="008A05EB" w:rsidRPr="00E86DE1" w:rsidRDefault="008A05EB" w:rsidP="00F62130">
                      <w:pPr>
                        <w:rPr>
                          <w:sz w:val="18"/>
                          <w:szCs w:val="18"/>
                        </w:rPr>
                      </w:pPr>
                      <w:r w:rsidRPr="00E86DE1">
                        <w:rPr>
                          <w:sz w:val="18"/>
                          <w:szCs w:val="18"/>
                        </w:rPr>
                        <w:t xml:space="preserve">This document contains confidential and proprietary information of Integra Software Services Private Limited (“Integra”). Except for circulation to persons on a need- to-know basis for the purpose of assessing or evaluating the proposal submitted by Integra, the contents of this document cannot be copied, modified, reproduced or distributed in any media to any other third parties, without the explicit written permission of Integra. </w:t>
                      </w:r>
                    </w:p>
                    <w:p w14:paraId="2CE7F88F" w14:textId="77777777" w:rsidR="008A05EB" w:rsidRPr="00E86DE1" w:rsidRDefault="008A05EB" w:rsidP="00F62130">
                      <w:pPr>
                        <w:rPr>
                          <w:b/>
                          <w:sz w:val="18"/>
                          <w:szCs w:val="18"/>
                        </w:rPr>
                      </w:pPr>
                      <w:r w:rsidRPr="00E86DE1">
                        <w:rPr>
                          <w:b/>
                          <w:sz w:val="18"/>
                          <w:szCs w:val="18"/>
                        </w:rPr>
                        <w:t>Copyright © Integra Software Services Private Limited 2019. All rights reserved.</w:t>
                      </w:r>
                    </w:p>
                    <w:p w14:paraId="5A375CB7" w14:textId="77777777" w:rsidR="008A05EB" w:rsidRPr="00740B06" w:rsidRDefault="008A05EB" w:rsidP="00F62130"/>
                    <w:p w14:paraId="18ECBF5C" w14:textId="77777777" w:rsidR="008A05EB" w:rsidRPr="00740B06" w:rsidRDefault="008A05EB" w:rsidP="00F62130"/>
                  </w:txbxContent>
                </v:textbox>
              </v:shape>
            </w:pict>
          </mc:Fallback>
        </mc:AlternateContent>
      </w:r>
    </w:p>
    <w:p w14:paraId="1E39952D" w14:textId="6550D6FB" w:rsidR="00A817AF" w:rsidRPr="00655035" w:rsidRDefault="00A817AF" w:rsidP="006E51BD">
      <w:pPr>
        <w:rPr>
          <w:lang w:eastAsia="en-IN"/>
        </w:rPr>
      </w:pPr>
    </w:p>
    <w:p w14:paraId="221CA7A8" w14:textId="76E8B47D" w:rsidR="00A817AF" w:rsidRPr="00655035" w:rsidRDefault="00A817AF" w:rsidP="006E51BD">
      <w:pPr>
        <w:rPr>
          <w:lang w:eastAsia="en-IN"/>
        </w:rPr>
      </w:pPr>
    </w:p>
    <w:p w14:paraId="4058965F" w14:textId="574658D9" w:rsidR="00A817AF" w:rsidRPr="00655035" w:rsidRDefault="00A817AF" w:rsidP="006E51BD">
      <w:pPr>
        <w:rPr>
          <w:lang w:eastAsia="en-IN"/>
        </w:rPr>
      </w:pPr>
    </w:p>
    <w:sdt>
      <w:sdtPr>
        <w:rPr>
          <w:rFonts w:ascii="Segoe UI" w:eastAsiaTheme="minorHAnsi" w:hAnsi="Segoe UI" w:cs="Segoe UI"/>
          <w:color w:val="3B3838" w:themeColor="background2" w:themeShade="40"/>
          <w:sz w:val="22"/>
          <w:szCs w:val="22"/>
          <w:lang w:val="en-GB"/>
        </w:rPr>
        <w:id w:val="2017881342"/>
        <w:docPartObj>
          <w:docPartGallery w:val="Table of Contents"/>
          <w:docPartUnique/>
        </w:docPartObj>
      </w:sdtPr>
      <w:sdtEndPr>
        <w:rPr>
          <w:rFonts w:asciiTheme="minorHAnsi" w:eastAsiaTheme="minorEastAsia" w:hAnsiTheme="minorHAnsi" w:cs="Times New Roman"/>
          <w:noProof/>
          <w:color w:val="auto"/>
        </w:rPr>
      </w:sdtEndPr>
      <w:sdtContent>
        <w:p w14:paraId="4C1079CA" w14:textId="77777777" w:rsidR="00E8228E" w:rsidRPr="00655035" w:rsidRDefault="00E8228E" w:rsidP="00A272E3">
          <w:pPr>
            <w:pStyle w:val="TOCHeading"/>
            <w:rPr>
              <w:lang w:val="en-GB"/>
            </w:rPr>
          </w:pPr>
          <w:r w:rsidRPr="00655035">
            <w:rPr>
              <w:lang w:val="en-GB"/>
            </w:rPr>
            <w:t>Table of Contents</w:t>
          </w:r>
        </w:p>
        <w:p w14:paraId="2F1D1E6A" w14:textId="77777777" w:rsidR="00E8228E" w:rsidRPr="00655035" w:rsidRDefault="00E8228E" w:rsidP="006E51BD"/>
        <w:p w14:paraId="5A17DE3F" w14:textId="681545F3" w:rsidR="00B61774" w:rsidRDefault="00E8228E">
          <w:pPr>
            <w:pStyle w:val="TOC1"/>
            <w:tabs>
              <w:tab w:val="right" w:leader="dot" w:pos="9016"/>
            </w:tabs>
            <w:rPr>
              <w:rFonts w:cstheme="minorBidi"/>
              <w:noProof/>
              <w:lang w:val="en-IN" w:eastAsia="en-IN"/>
            </w:rPr>
          </w:pPr>
          <w:r w:rsidRPr="00655035">
            <w:rPr>
              <w:rStyle w:val="Hyperlink"/>
              <w:rFonts w:ascii="Segoe UI Semibold" w:hAnsi="Segoe UI Semibold" w:cs="Segoe UI Semibold"/>
              <w:noProof/>
              <w:color w:val="3B3838" w:themeColor="background2" w:themeShade="40"/>
              <w:sz w:val="24"/>
              <w:szCs w:val="24"/>
              <w:lang w:val="en-GB"/>
            </w:rPr>
            <w:fldChar w:fldCharType="begin"/>
          </w:r>
          <w:r w:rsidRPr="00655035">
            <w:rPr>
              <w:rStyle w:val="Hyperlink"/>
              <w:rFonts w:ascii="Segoe UI Semibold" w:hAnsi="Segoe UI Semibold" w:cs="Segoe UI Semibold"/>
              <w:noProof/>
              <w:color w:val="3B3838" w:themeColor="background2" w:themeShade="40"/>
              <w:sz w:val="24"/>
              <w:szCs w:val="24"/>
              <w:lang w:val="en-GB"/>
            </w:rPr>
            <w:instrText xml:space="preserve"> TOC \o "1-3" \h \z \u </w:instrText>
          </w:r>
          <w:r w:rsidRPr="00655035">
            <w:rPr>
              <w:rStyle w:val="Hyperlink"/>
              <w:rFonts w:ascii="Segoe UI Semibold" w:hAnsi="Segoe UI Semibold" w:cs="Segoe UI Semibold"/>
              <w:noProof/>
              <w:color w:val="3B3838" w:themeColor="background2" w:themeShade="40"/>
              <w:sz w:val="24"/>
              <w:szCs w:val="24"/>
              <w:lang w:val="en-GB"/>
            </w:rPr>
            <w:fldChar w:fldCharType="separate"/>
          </w:r>
          <w:hyperlink w:anchor="_Toc24555983" w:history="1">
            <w:r w:rsidR="00B61774" w:rsidRPr="008766D7">
              <w:rPr>
                <w:rStyle w:val="Hyperlink"/>
                <w:noProof/>
              </w:rPr>
              <w:t>Objective:</w:t>
            </w:r>
            <w:r w:rsidR="00B61774">
              <w:rPr>
                <w:noProof/>
                <w:webHidden/>
              </w:rPr>
              <w:tab/>
            </w:r>
            <w:r w:rsidR="00B61774">
              <w:rPr>
                <w:noProof/>
                <w:webHidden/>
              </w:rPr>
              <w:fldChar w:fldCharType="begin"/>
            </w:r>
            <w:r w:rsidR="00B61774">
              <w:rPr>
                <w:noProof/>
                <w:webHidden/>
              </w:rPr>
              <w:instrText xml:space="preserve"> PAGEREF _Toc24555983 \h </w:instrText>
            </w:r>
            <w:r w:rsidR="00B61774">
              <w:rPr>
                <w:noProof/>
                <w:webHidden/>
              </w:rPr>
            </w:r>
            <w:r w:rsidR="00B61774">
              <w:rPr>
                <w:noProof/>
                <w:webHidden/>
              </w:rPr>
              <w:fldChar w:fldCharType="separate"/>
            </w:r>
            <w:r w:rsidR="00B61774">
              <w:rPr>
                <w:noProof/>
                <w:webHidden/>
              </w:rPr>
              <w:t>3</w:t>
            </w:r>
            <w:r w:rsidR="00B61774">
              <w:rPr>
                <w:noProof/>
                <w:webHidden/>
              </w:rPr>
              <w:fldChar w:fldCharType="end"/>
            </w:r>
          </w:hyperlink>
        </w:p>
        <w:p w14:paraId="60B609FA" w14:textId="1C9D5594" w:rsidR="00B61774" w:rsidRDefault="005616FB">
          <w:pPr>
            <w:pStyle w:val="TOC1"/>
            <w:tabs>
              <w:tab w:val="right" w:leader="dot" w:pos="9016"/>
            </w:tabs>
            <w:rPr>
              <w:rFonts w:cstheme="minorBidi"/>
              <w:noProof/>
              <w:lang w:val="en-IN" w:eastAsia="en-IN"/>
            </w:rPr>
          </w:pPr>
          <w:hyperlink w:anchor="_Toc24555984" w:history="1">
            <w:r w:rsidR="00B61774" w:rsidRPr="008766D7">
              <w:rPr>
                <w:rStyle w:val="Hyperlink"/>
                <w:noProof/>
              </w:rPr>
              <w:t>Understanding:</w:t>
            </w:r>
            <w:r w:rsidR="00B61774">
              <w:rPr>
                <w:noProof/>
                <w:webHidden/>
              </w:rPr>
              <w:tab/>
            </w:r>
            <w:r w:rsidR="00B61774">
              <w:rPr>
                <w:noProof/>
                <w:webHidden/>
              </w:rPr>
              <w:fldChar w:fldCharType="begin"/>
            </w:r>
            <w:r w:rsidR="00B61774">
              <w:rPr>
                <w:noProof/>
                <w:webHidden/>
              </w:rPr>
              <w:instrText xml:space="preserve"> PAGEREF _Toc24555984 \h </w:instrText>
            </w:r>
            <w:r w:rsidR="00B61774">
              <w:rPr>
                <w:noProof/>
                <w:webHidden/>
              </w:rPr>
            </w:r>
            <w:r w:rsidR="00B61774">
              <w:rPr>
                <w:noProof/>
                <w:webHidden/>
              </w:rPr>
              <w:fldChar w:fldCharType="separate"/>
            </w:r>
            <w:r w:rsidR="00B61774">
              <w:rPr>
                <w:noProof/>
                <w:webHidden/>
              </w:rPr>
              <w:t>3</w:t>
            </w:r>
            <w:r w:rsidR="00B61774">
              <w:rPr>
                <w:noProof/>
                <w:webHidden/>
              </w:rPr>
              <w:fldChar w:fldCharType="end"/>
            </w:r>
          </w:hyperlink>
        </w:p>
        <w:p w14:paraId="42A995A9" w14:textId="70E967A2" w:rsidR="00B61774" w:rsidRDefault="005616FB">
          <w:pPr>
            <w:pStyle w:val="TOC1"/>
            <w:tabs>
              <w:tab w:val="right" w:leader="dot" w:pos="9016"/>
            </w:tabs>
            <w:rPr>
              <w:rFonts w:cstheme="minorBidi"/>
              <w:noProof/>
              <w:lang w:val="en-IN" w:eastAsia="en-IN"/>
            </w:rPr>
          </w:pPr>
          <w:hyperlink w:anchor="_Toc24555985" w:history="1">
            <w:r w:rsidR="00B61774" w:rsidRPr="008766D7">
              <w:rPr>
                <w:rStyle w:val="Hyperlink"/>
                <w:noProof/>
              </w:rPr>
              <w:t>Process flow:</w:t>
            </w:r>
            <w:r w:rsidR="00B61774">
              <w:rPr>
                <w:noProof/>
                <w:webHidden/>
              </w:rPr>
              <w:tab/>
            </w:r>
            <w:r w:rsidR="00B61774">
              <w:rPr>
                <w:noProof/>
                <w:webHidden/>
              </w:rPr>
              <w:fldChar w:fldCharType="begin"/>
            </w:r>
            <w:r w:rsidR="00B61774">
              <w:rPr>
                <w:noProof/>
                <w:webHidden/>
              </w:rPr>
              <w:instrText xml:space="preserve"> PAGEREF _Toc24555985 \h </w:instrText>
            </w:r>
            <w:r w:rsidR="00B61774">
              <w:rPr>
                <w:noProof/>
                <w:webHidden/>
              </w:rPr>
            </w:r>
            <w:r w:rsidR="00B61774">
              <w:rPr>
                <w:noProof/>
                <w:webHidden/>
              </w:rPr>
              <w:fldChar w:fldCharType="separate"/>
            </w:r>
            <w:r w:rsidR="00B61774">
              <w:rPr>
                <w:noProof/>
                <w:webHidden/>
              </w:rPr>
              <w:t>4</w:t>
            </w:r>
            <w:r w:rsidR="00B61774">
              <w:rPr>
                <w:noProof/>
                <w:webHidden/>
              </w:rPr>
              <w:fldChar w:fldCharType="end"/>
            </w:r>
          </w:hyperlink>
        </w:p>
        <w:p w14:paraId="7EDF4610" w14:textId="604A7D6E" w:rsidR="00B61774" w:rsidRDefault="005616FB">
          <w:pPr>
            <w:pStyle w:val="TOC1"/>
            <w:tabs>
              <w:tab w:val="right" w:leader="dot" w:pos="9016"/>
            </w:tabs>
            <w:rPr>
              <w:rFonts w:cstheme="minorBidi"/>
              <w:noProof/>
              <w:lang w:val="en-IN" w:eastAsia="en-IN"/>
            </w:rPr>
          </w:pPr>
          <w:hyperlink w:anchor="_Toc24555986" w:history="1">
            <w:r w:rsidR="00B61774" w:rsidRPr="008766D7">
              <w:rPr>
                <w:rStyle w:val="Hyperlink"/>
                <w:noProof/>
              </w:rPr>
              <w:t>Queries:</w:t>
            </w:r>
            <w:r w:rsidR="00B61774">
              <w:rPr>
                <w:noProof/>
                <w:webHidden/>
              </w:rPr>
              <w:tab/>
            </w:r>
            <w:r w:rsidR="00B61774">
              <w:rPr>
                <w:noProof/>
                <w:webHidden/>
              </w:rPr>
              <w:fldChar w:fldCharType="begin"/>
            </w:r>
            <w:r w:rsidR="00B61774">
              <w:rPr>
                <w:noProof/>
                <w:webHidden/>
              </w:rPr>
              <w:instrText xml:space="preserve"> PAGEREF _Toc24555986 \h </w:instrText>
            </w:r>
            <w:r w:rsidR="00B61774">
              <w:rPr>
                <w:noProof/>
                <w:webHidden/>
              </w:rPr>
            </w:r>
            <w:r w:rsidR="00B61774">
              <w:rPr>
                <w:noProof/>
                <w:webHidden/>
              </w:rPr>
              <w:fldChar w:fldCharType="separate"/>
            </w:r>
            <w:r w:rsidR="00B61774">
              <w:rPr>
                <w:noProof/>
                <w:webHidden/>
              </w:rPr>
              <w:t>4</w:t>
            </w:r>
            <w:r w:rsidR="00B61774">
              <w:rPr>
                <w:noProof/>
                <w:webHidden/>
              </w:rPr>
              <w:fldChar w:fldCharType="end"/>
            </w:r>
          </w:hyperlink>
        </w:p>
        <w:p w14:paraId="774EBC09" w14:textId="32D2BFE1" w:rsidR="00E8228E" w:rsidRPr="00655035" w:rsidRDefault="00E8228E" w:rsidP="006E51BD">
          <w:pPr>
            <w:pStyle w:val="TOC1"/>
            <w:rPr>
              <w:rFonts w:ascii="Segoe UI" w:eastAsiaTheme="minorHAnsi" w:hAnsi="Segoe UI" w:cs="Segoe UI"/>
              <w:noProof/>
              <w:lang w:val="en-GB"/>
            </w:rPr>
          </w:pPr>
          <w:r w:rsidRPr="00655035">
            <w:rPr>
              <w:rStyle w:val="Hyperlink"/>
              <w:rFonts w:ascii="Segoe UI Semibold" w:hAnsi="Segoe UI Semibold" w:cs="Segoe UI Semibold"/>
              <w:color w:val="3B3838" w:themeColor="background2" w:themeShade="40"/>
              <w:sz w:val="24"/>
              <w:szCs w:val="24"/>
              <w:lang w:val="en-GB"/>
            </w:rPr>
            <w:fldChar w:fldCharType="end"/>
          </w:r>
        </w:p>
      </w:sdtContent>
    </w:sdt>
    <w:p w14:paraId="527BE498" w14:textId="77777777" w:rsidR="009F6FB5" w:rsidRPr="001E612E" w:rsidRDefault="00E8228E" w:rsidP="009F6FB5">
      <w:pPr>
        <w:rPr>
          <w:rFonts w:ascii="Arial" w:hAnsi="Arial"/>
          <w:b/>
          <w:sz w:val="20"/>
          <w:szCs w:val="20"/>
        </w:rPr>
      </w:pPr>
      <w:r w:rsidRPr="00655035">
        <w:rPr>
          <w:color w:val="0070C0"/>
          <w:sz w:val="24"/>
          <w:szCs w:val="24"/>
        </w:rPr>
        <w:br w:type="page"/>
      </w:r>
    </w:p>
    <w:p w14:paraId="75FD8A2F" w14:textId="77777777" w:rsidR="009F6FB5" w:rsidRDefault="009F6FB5" w:rsidP="009F6FB5">
      <w:pPr>
        <w:pStyle w:val="Heading1"/>
        <w:numPr>
          <w:ilvl w:val="0"/>
          <w:numId w:val="0"/>
        </w:numPr>
      </w:pPr>
      <w:bookmarkStart w:id="0" w:name="_Toc23175343"/>
      <w:bookmarkStart w:id="1" w:name="_Toc23175484"/>
      <w:bookmarkStart w:id="2" w:name="_Toc23175546"/>
      <w:bookmarkStart w:id="3" w:name="_Toc23175604"/>
      <w:bookmarkStart w:id="4" w:name="_Toc23175656"/>
      <w:bookmarkStart w:id="5" w:name="_Toc23175660"/>
      <w:bookmarkStart w:id="6" w:name="_Toc24555983"/>
      <w:r w:rsidRPr="001E612E">
        <w:lastRenderedPageBreak/>
        <w:t>Objective:</w:t>
      </w:r>
      <w:bookmarkEnd w:id="0"/>
      <w:bookmarkEnd w:id="1"/>
      <w:bookmarkEnd w:id="2"/>
      <w:bookmarkEnd w:id="3"/>
      <w:bookmarkEnd w:id="4"/>
      <w:bookmarkEnd w:id="5"/>
      <w:bookmarkEnd w:id="6"/>
    </w:p>
    <w:p w14:paraId="1AAB2DA7" w14:textId="77777777" w:rsidR="009F6FB5" w:rsidRDefault="009F6FB5" w:rsidP="009F6FB5">
      <w:pPr>
        <w:rPr>
          <w:rFonts w:ascii="Arial" w:hAnsi="Arial"/>
          <w:b/>
          <w:sz w:val="20"/>
          <w:szCs w:val="20"/>
        </w:rPr>
      </w:pPr>
    </w:p>
    <w:p w14:paraId="40999743" w14:textId="77777777" w:rsidR="0014280B" w:rsidRDefault="0014280B" w:rsidP="0014280B">
      <w:r w:rsidRPr="00FB232D">
        <w:t>Revel is an interactive reading and learning environment that enables students to read, practice, and study in one continuous experience</w:t>
      </w:r>
      <w:r>
        <w:t>.</w:t>
      </w:r>
    </w:p>
    <w:p w14:paraId="79019612" w14:textId="2C628828" w:rsidR="009F6FB5" w:rsidRPr="00A021B5" w:rsidRDefault="0014280B" w:rsidP="009F6FB5">
      <w:r>
        <w:t xml:space="preserve">The main objective is to perform a functionality which evaluates the answers recorded from the students. In order to process this, </w:t>
      </w:r>
      <w:r w:rsidR="00283F60">
        <w:t>driver code</w:t>
      </w:r>
      <w:r>
        <w:t xml:space="preserve"> is developed and executed for each question in the MPL platform, which aims at assessing the answers in Revel, that will be consequently updated in the Nemo.</w:t>
      </w:r>
    </w:p>
    <w:p w14:paraId="5AD00B95" w14:textId="4038EEF8" w:rsidR="009F6FB5" w:rsidRPr="0005177A" w:rsidRDefault="009F6FB5" w:rsidP="0005177A">
      <w:pPr>
        <w:pStyle w:val="Heading1"/>
        <w:numPr>
          <w:ilvl w:val="0"/>
          <w:numId w:val="0"/>
        </w:numPr>
        <w:ind w:left="360" w:hanging="360"/>
      </w:pPr>
      <w:bookmarkStart w:id="7" w:name="_Toc23175344"/>
      <w:bookmarkStart w:id="8" w:name="_Toc23175485"/>
      <w:bookmarkStart w:id="9" w:name="_Toc23175547"/>
      <w:bookmarkStart w:id="10" w:name="_Toc23175605"/>
      <w:bookmarkStart w:id="11" w:name="_Toc23175657"/>
      <w:bookmarkStart w:id="12" w:name="_Toc23175661"/>
      <w:bookmarkStart w:id="13" w:name="_Toc24555984"/>
      <w:r w:rsidRPr="001E612E">
        <w:t>Understanding:</w:t>
      </w:r>
      <w:bookmarkEnd w:id="7"/>
      <w:bookmarkEnd w:id="8"/>
      <w:bookmarkEnd w:id="9"/>
      <w:bookmarkEnd w:id="10"/>
      <w:bookmarkEnd w:id="11"/>
      <w:bookmarkEnd w:id="12"/>
      <w:bookmarkEnd w:id="13"/>
    </w:p>
    <w:p w14:paraId="661E3446" w14:textId="77777777" w:rsidR="00C9398E" w:rsidRPr="00381BFE" w:rsidRDefault="00C9398E" w:rsidP="00C9398E">
      <w:pPr>
        <w:rPr>
          <w:b/>
        </w:rPr>
      </w:pPr>
      <w:r w:rsidRPr="00381BFE">
        <w:rPr>
          <w:b/>
        </w:rPr>
        <w:t>Code question:</w:t>
      </w:r>
    </w:p>
    <w:p w14:paraId="2FC850A0" w14:textId="77777777" w:rsidR="00C9398E" w:rsidRDefault="00C9398E" w:rsidP="0078385A">
      <w:pPr>
        <w:pStyle w:val="ListParagraph"/>
        <w:numPr>
          <w:ilvl w:val="0"/>
          <w:numId w:val="26"/>
        </w:numPr>
      </w:pPr>
      <w:r>
        <w:t>Code questions and programming projects are same that are placed at the end of every chapter.</w:t>
      </w:r>
    </w:p>
    <w:p w14:paraId="32C9D2E2" w14:textId="5EB688D1" w:rsidR="00C9398E" w:rsidRDefault="00C9398E" w:rsidP="0078385A">
      <w:pPr>
        <w:pStyle w:val="ListParagraph"/>
        <w:numPr>
          <w:ilvl w:val="0"/>
          <w:numId w:val="26"/>
        </w:numPr>
      </w:pPr>
      <w:r>
        <w:t>We need</w:t>
      </w:r>
      <w:r w:rsidRPr="006643AF">
        <w:t xml:space="preserve"> to create Titles Structure on Nemo and MPL quizzes on Nemo based on </w:t>
      </w:r>
      <w:r>
        <w:t xml:space="preserve">input </w:t>
      </w:r>
      <w:r w:rsidRPr="006643AF">
        <w:t>spreadsheet</w:t>
      </w:r>
      <w:r>
        <w:t xml:space="preserve"> </w:t>
      </w:r>
      <w:r w:rsidRPr="006643AF">
        <w:t xml:space="preserve">provided </w:t>
      </w:r>
      <w:r>
        <w:t>by Pearson team.</w:t>
      </w:r>
    </w:p>
    <w:p w14:paraId="03ABE9E5" w14:textId="51041185" w:rsidR="00C9398E" w:rsidRPr="00381BFE" w:rsidRDefault="00C9398E" w:rsidP="00C9398E">
      <w:pPr>
        <w:rPr>
          <w:b/>
        </w:rPr>
      </w:pPr>
      <w:r w:rsidRPr="00381BFE">
        <w:rPr>
          <w:b/>
        </w:rPr>
        <w:t>Simple code question/</w:t>
      </w:r>
      <w:r w:rsidR="0010724D">
        <w:rPr>
          <w:b/>
        </w:rPr>
        <w:t xml:space="preserve">MPL </w:t>
      </w:r>
      <w:r w:rsidRPr="00381BFE">
        <w:rPr>
          <w:b/>
        </w:rPr>
        <w:t>Check-point:</w:t>
      </w:r>
    </w:p>
    <w:p w14:paraId="753895BC" w14:textId="77777777" w:rsidR="00C9398E" w:rsidRDefault="00C9398E" w:rsidP="0078385A">
      <w:pPr>
        <w:pStyle w:val="ListParagraph"/>
        <w:numPr>
          <w:ilvl w:val="0"/>
          <w:numId w:val="27"/>
        </w:numPr>
      </w:pPr>
      <w:r>
        <w:t>Pearson team will provide a list of simple code questions that need to be created on MPL.</w:t>
      </w:r>
    </w:p>
    <w:p w14:paraId="16D53932" w14:textId="77777777" w:rsidR="00C9398E" w:rsidRDefault="00C9398E" w:rsidP="0078385A">
      <w:pPr>
        <w:pStyle w:val="ListParagraph"/>
        <w:numPr>
          <w:ilvl w:val="0"/>
          <w:numId w:val="27"/>
        </w:numPr>
      </w:pPr>
      <w:r>
        <w:t>Pearson will spot check the created questions on MPL and inform us to create Brix on Nemo.</w:t>
      </w:r>
    </w:p>
    <w:p w14:paraId="0CFFFC39" w14:textId="77777777" w:rsidR="00C9398E" w:rsidRDefault="00C9398E" w:rsidP="00C9398E">
      <w:pPr>
        <w:rPr>
          <w:b/>
        </w:rPr>
      </w:pPr>
      <w:r w:rsidRPr="00381BFE">
        <w:rPr>
          <w:b/>
        </w:rPr>
        <w:t>Live example:</w:t>
      </w:r>
    </w:p>
    <w:p w14:paraId="537BCE01" w14:textId="20DFF2DD" w:rsidR="00C9398E" w:rsidRDefault="00C9398E" w:rsidP="0078385A">
      <w:pPr>
        <w:pStyle w:val="ListParagraph"/>
      </w:pPr>
      <w:r>
        <w:t>Pearson will provide a list of Live Examples to us which we need to build on Nemo.</w:t>
      </w:r>
    </w:p>
    <w:p w14:paraId="4A74D7DC" w14:textId="18F86FB6" w:rsidR="00C5674F" w:rsidRPr="00C5674F" w:rsidRDefault="00C5674F" w:rsidP="0078385A">
      <w:pPr>
        <w:pStyle w:val="ListParagraph"/>
      </w:pPr>
      <w:r>
        <w:t>Providing fixes to Live code example bugs will not be our part.</w:t>
      </w:r>
    </w:p>
    <w:p w14:paraId="4F9AD826" w14:textId="77777777" w:rsidR="00C9398E" w:rsidRDefault="00C9398E" w:rsidP="00C9398E">
      <w:pPr>
        <w:rPr>
          <w:b/>
        </w:rPr>
      </w:pPr>
      <w:r w:rsidRPr="0081484E">
        <w:rPr>
          <w:b/>
        </w:rPr>
        <w:t>Animation:</w:t>
      </w:r>
    </w:p>
    <w:p w14:paraId="3EA1EF96" w14:textId="600927FF" w:rsidR="0018053A" w:rsidRDefault="0018053A" w:rsidP="0078385A">
      <w:pPr>
        <w:pStyle w:val="ListParagraph"/>
        <w:numPr>
          <w:ilvl w:val="0"/>
          <w:numId w:val="38"/>
        </w:numPr>
      </w:pPr>
      <w:r>
        <w:t>We need to create animation for programs on Nemo.</w:t>
      </w:r>
    </w:p>
    <w:p w14:paraId="6598C966" w14:textId="1FC0B30E" w:rsidR="008B2543" w:rsidRDefault="00C9398E" w:rsidP="0078385A">
      <w:pPr>
        <w:pStyle w:val="ListParagraph"/>
      </w:pPr>
      <w:r>
        <w:t>We will be provided pdf of the book and list of exercise</w:t>
      </w:r>
      <w:r w:rsidR="007F1820">
        <w:t>s</w:t>
      </w:r>
      <w:r>
        <w:t xml:space="preserve"> that need to be animated. We need to give variables, explanation, and output if source code already exists</w:t>
      </w:r>
      <w:r w:rsidR="001E59D2">
        <w:t xml:space="preserve"> for a particular program</w:t>
      </w:r>
      <w:r>
        <w:t xml:space="preserve">. If not, we have to </w:t>
      </w:r>
      <w:r w:rsidR="00F96F2B">
        <w:t>write</w:t>
      </w:r>
      <w:r>
        <w:t xml:space="preserve"> source code for the problem </w:t>
      </w:r>
      <w:r w:rsidR="006D4CCA">
        <w:t xml:space="preserve">and consequently, we need </w:t>
      </w:r>
      <w:r>
        <w:t>to give variables, explanation, and output</w:t>
      </w:r>
      <w:r w:rsidR="00736D22">
        <w:t xml:space="preserve"> for the program.</w:t>
      </w:r>
    </w:p>
    <w:p w14:paraId="6C40EEC9" w14:textId="12158617" w:rsidR="009F6FB5" w:rsidRDefault="009F6FB5" w:rsidP="009F6FB5">
      <w:pPr>
        <w:spacing w:after="0" w:line="240" w:lineRule="auto"/>
      </w:pPr>
    </w:p>
    <w:p w14:paraId="5EC5D793" w14:textId="66EC1D95" w:rsidR="009F6FB5" w:rsidRDefault="009F6FB5" w:rsidP="009F6FB5">
      <w:pPr>
        <w:spacing w:after="0" w:line="240" w:lineRule="auto"/>
      </w:pPr>
    </w:p>
    <w:p w14:paraId="0B37CEA6" w14:textId="76FF70E5" w:rsidR="009F6FB5" w:rsidRDefault="009F6FB5" w:rsidP="009F6FB5">
      <w:pPr>
        <w:spacing w:after="0" w:line="240" w:lineRule="auto"/>
      </w:pPr>
    </w:p>
    <w:p w14:paraId="0E0A8E1D" w14:textId="77777777" w:rsidR="009F6FB5" w:rsidRPr="001E612E" w:rsidRDefault="009F6FB5" w:rsidP="009F6FB5">
      <w:pPr>
        <w:rPr>
          <w:rFonts w:ascii="Arial" w:hAnsi="Arial"/>
          <w:b/>
          <w:sz w:val="20"/>
          <w:szCs w:val="20"/>
        </w:rPr>
      </w:pPr>
    </w:p>
    <w:p w14:paraId="20B453A9" w14:textId="40FA4B8B" w:rsidR="007D3777" w:rsidRPr="007D3777" w:rsidRDefault="009F6FB5" w:rsidP="007D3777">
      <w:pPr>
        <w:pStyle w:val="Heading1"/>
        <w:numPr>
          <w:ilvl w:val="0"/>
          <w:numId w:val="0"/>
        </w:numPr>
        <w:ind w:left="360" w:hanging="360"/>
      </w:pPr>
      <w:bookmarkStart w:id="14" w:name="_Toc23175345"/>
      <w:bookmarkStart w:id="15" w:name="_Toc23175486"/>
      <w:bookmarkStart w:id="16" w:name="_Toc23175548"/>
      <w:bookmarkStart w:id="17" w:name="_Toc23175606"/>
      <w:bookmarkStart w:id="18" w:name="_Toc23175658"/>
      <w:bookmarkStart w:id="19" w:name="_Toc23175662"/>
      <w:bookmarkStart w:id="20" w:name="_Toc24555985"/>
      <w:r w:rsidRPr="001E612E">
        <w:t>Process flow:</w:t>
      </w:r>
      <w:bookmarkEnd w:id="14"/>
      <w:bookmarkEnd w:id="15"/>
      <w:bookmarkEnd w:id="16"/>
      <w:bookmarkEnd w:id="17"/>
      <w:bookmarkEnd w:id="18"/>
      <w:bookmarkEnd w:id="19"/>
      <w:bookmarkEnd w:id="20"/>
    </w:p>
    <w:p w14:paraId="24A847F6" w14:textId="142A6F63" w:rsidR="009F6FB5" w:rsidRPr="0082038B" w:rsidRDefault="0087613B" w:rsidP="009F6FB5">
      <w:pPr>
        <w:rPr>
          <w:rFonts w:ascii="Arial" w:hAnsi="Arial"/>
          <w:sz w:val="20"/>
          <w:szCs w:val="20"/>
        </w:rPr>
      </w:pPr>
      <w:r>
        <w:rPr>
          <w:rFonts w:ascii="Arial" w:hAnsi="Arial"/>
          <w:sz w:val="20"/>
          <w:szCs w:val="20"/>
        </w:rPr>
        <w:t>Yet to add</w:t>
      </w:r>
    </w:p>
    <w:p w14:paraId="21CF8026" w14:textId="77777777" w:rsidR="00B30A11" w:rsidRDefault="009F6FB5" w:rsidP="00B30A11">
      <w:pPr>
        <w:pStyle w:val="Heading1"/>
        <w:numPr>
          <w:ilvl w:val="0"/>
          <w:numId w:val="0"/>
        </w:numPr>
        <w:ind w:left="360" w:hanging="360"/>
      </w:pPr>
      <w:bookmarkStart w:id="21" w:name="_Toc23175346"/>
      <w:bookmarkStart w:id="22" w:name="_Toc23175487"/>
      <w:bookmarkStart w:id="23" w:name="_Toc23175549"/>
      <w:bookmarkStart w:id="24" w:name="_Toc23175607"/>
      <w:bookmarkStart w:id="25" w:name="_Toc23175659"/>
      <w:bookmarkStart w:id="26" w:name="_Toc23175663"/>
      <w:bookmarkStart w:id="27" w:name="_Toc24555986"/>
      <w:r w:rsidRPr="004B09B0">
        <w:t>Queries:</w:t>
      </w:r>
      <w:bookmarkEnd w:id="21"/>
      <w:bookmarkEnd w:id="22"/>
      <w:bookmarkEnd w:id="23"/>
      <w:bookmarkEnd w:id="24"/>
      <w:bookmarkEnd w:id="25"/>
      <w:bookmarkEnd w:id="26"/>
      <w:bookmarkEnd w:id="27"/>
    </w:p>
    <w:p w14:paraId="3073E608" w14:textId="77777777" w:rsidR="00B30A11" w:rsidRPr="00A3078D" w:rsidRDefault="00B30A11" w:rsidP="00B30A11">
      <w:pPr>
        <w:rPr>
          <w:b/>
        </w:rPr>
      </w:pPr>
      <w:r w:rsidRPr="00A3078D">
        <w:rPr>
          <w:b/>
        </w:rPr>
        <w:t>Code question:</w:t>
      </w:r>
    </w:p>
    <w:p w14:paraId="79BCE134" w14:textId="550B195F" w:rsidR="0078385A" w:rsidRPr="0078385A" w:rsidRDefault="00130316" w:rsidP="0078385A">
      <w:pPr>
        <w:pStyle w:val="ListParagraph"/>
        <w:numPr>
          <w:ilvl w:val="0"/>
          <w:numId w:val="39"/>
        </w:numPr>
      </w:pPr>
      <w:r>
        <w:t>In case of any bugs in the 10% of code question problems created by us, please let us know how we will receive the bugs to provide fixes.</w:t>
      </w:r>
    </w:p>
    <w:p w14:paraId="3891DD50" w14:textId="44DB1913" w:rsidR="00B30A11" w:rsidRPr="00A3078D" w:rsidRDefault="00B30A11" w:rsidP="00B30A11">
      <w:pPr>
        <w:rPr>
          <w:b/>
        </w:rPr>
      </w:pPr>
      <w:r w:rsidRPr="00A3078D">
        <w:rPr>
          <w:b/>
        </w:rPr>
        <w:t>Simple code question/</w:t>
      </w:r>
      <w:r w:rsidR="0010724D">
        <w:rPr>
          <w:b/>
        </w:rPr>
        <w:t xml:space="preserve">MPL </w:t>
      </w:r>
      <w:r w:rsidRPr="00A3078D">
        <w:rPr>
          <w:b/>
        </w:rPr>
        <w:t>Check-point:</w:t>
      </w:r>
    </w:p>
    <w:p w14:paraId="418F05F5" w14:textId="050BD6BE" w:rsidR="00FC112B" w:rsidRDefault="00FC112B" w:rsidP="0078385A">
      <w:pPr>
        <w:pStyle w:val="ListParagraph"/>
        <w:numPr>
          <w:ilvl w:val="0"/>
          <w:numId w:val="40"/>
        </w:numPr>
      </w:pPr>
      <w:r>
        <w:t xml:space="preserve">Please let us know how to identify whether a simple code question already exists in </w:t>
      </w:r>
      <w:proofErr w:type="gramStart"/>
      <w:r>
        <w:t>a</w:t>
      </w:r>
      <w:proofErr w:type="gramEnd"/>
      <w:r>
        <w:t xml:space="preserve"> old version of title on MPL before creating the same.</w:t>
      </w:r>
    </w:p>
    <w:p w14:paraId="4EE41809" w14:textId="5BF0C2D3" w:rsidR="00B30A11" w:rsidRDefault="00B30A11" w:rsidP="0078385A">
      <w:pPr>
        <w:pStyle w:val="ListParagraph"/>
      </w:pPr>
      <w:r>
        <w:t>Given that some problems cannot be coded on MPL for technical reasons. Please share the examples for the same to identify the items in future.</w:t>
      </w:r>
    </w:p>
    <w:p w14:paraId="37B5134E" w14:textId="2D30B45F" w:rsidR="005C3183" w:rsidRDefault="005C3183" w:rsidP="0078385A">
      <w:pPr>
        <w:pStyle w:val="ListParagraph"/>
      </w:pPr>
      <w:r>
        <w:t xml:space="preserve">Please clarify the statement mentioned in </w:t>
      </w:r>
      <w:r w:rsidR="00AF241D">
        <w:t>“</w:t>
      </w:r>
      <w:r w:rsidR="00AF241D" w:rsidRPr="00BC4833">
        <w:t>Process Document -- CS Titles with Interactives.pdf</w:t>
      </w:r>
      <w:r w:rsidR="00AF241D">
        <w:t>”</w:t>
      </w:r>
    </w:p>
    <w:p w14:paraId="62979D66" w14:textId="7901D790" w:rsidR="005C3183" w:rsidRPr="005C3183" w:rsidRDefault="005C3183" w:rsidP="005C3183">
      <w:pPr>
        <w:ind w:left="720"/>
        <w:rPr>
          <w:lang w:val="en-US"/>
        </w:rPr>
      </w:pPr>
      <w:r w:rsidRPr="00BE6EF0">
        <w:rPr>
          <w:b/>
          <w:lang w:val="en-US"/>
        </w:rPr>
        <w:t>Stmt.:</w:t>
      </w:r>
      <w:r>
        <w:rPr>
          <w:lang w:val="en-US"/>
        </w:rPr>
        <w:t xml:space="preserve"> </w:t>
      </w:r>
      <w:r w:rsidRPr="005C3183">
        <w:rPr>
          <w:lang w:val="en-US"/>
        </w:rPr>
        <w:t xml:space="preserve">There could be questions that cannot be coded on </w:t>
      </w:r>
      <w:proofErr w:type="spellStart"/>
      <w:r w:rsidRPr="005C3183">
        <w:rPr>
          <w:lang w:val="en-US"/>
        </w:rPr>
        <w:t>Turings</w:t>
      </w:r>
      <w:proofErr w:type="spellEnd"/>
      <w:r w:rsidRPr="005C3183">
        <w:rPr>
          <w:lang w:val="en-US"/>
        </w:rPr>
        <w:t>’ Craft for technical reasons. Pearson would need to make decisions about that such as change the question or modify it or see if another programming language can be used behind the scenes</w:t>
      </w:r>
    </w:p>
    <w:p w14:paraId="20876E2F" w14:textId="3DB2BA72" w:rsidR="00076E31" w:rsidRDefault="00E04F46" w:rsidP="0078385A">
      <w:pPr>
        <w:pStyle w:val="ListParagraph"/>
      </w:pPr>
      <w:r>
        <w:t xml:space="preserve">Please share the list of technical issues that occurred while coding Simple code questions </w:t>
      </w:r>
      <w:r w:rsidR="00595FAC">
        <w:t>o</w:t>
      </w:r>
      <w:r>
        <w:t>n MPL.</w:t>
      </w:r>
    </w:p>
    <w:p w14:paraId="0CA76D67" w14:textId="66C0EC21" w:rsidR="00131751" w:rsidRDefault="00131751" w:rsidP="0078385A">
      <w:pPr>
        <w:pStyle w:val="ListParagraph"/>
      </w:pPr>
      <w:r>
        <w:t xml:space="preserve">Please share the list of past bugs </w:t>
      </w:r>
      <w:r w:rsidR="00CF2384">
        <w:t>re</w:t>
      </w:r>
      <w:r w:rsidR="00046621">
        <w:t>produced on MPL</w:t>
      </w:r>
      <w:r w:rsidR="006D66C8">
        <w:t xml:space="preserve"> to regulate our process.</w:t>
      </w:r>
    </w:p>
    <w:p w14:paraId="122FA37B" w14:textId="50AF23C2" w:rsidR="00E82079" w:rsidRPr="00E82079" w:rsidRDefault="00E82079" w:rsidP="0078385A">
      <w:pPr>
        <w:pStyle w:val="ListParagraph"/>
      </w:pPr>
      <w:r>
        <w:t>Please share the list of past suggestions from users that will help us to write efficient driver code.</w:t>
      </w:r>
    </w:p>
    <w:p w14:paraId="1F7AE02C" w14:textId="59F681A8" w:rsidR="00B30A11" w:rsidRDefault="00B30A11" w:rsidP="00076E31">
      <w:pPr>
        <w:rPr>
          <w:b/>
        </w:rPr>
      </w:pPr>
      <w:r w:rsidRPr="00076E31">
        <w:rPr>
          <w:b/>
        </w:rPr>
        <w:t>Live example:</w:t>
      </w:r>
    </w:p>
    <w:p w14:paraId="60D8EA3D" w14:textId="722143B9" w:rsidR="00274161" w:rsidRDefault="00E036FE" w:rsidP="0078385A">
      <w:pPr>
        <w:pStyle w:val="ListParagraph"/>
        <w:numPr>
          <w:ilvl w:val="0"/>
          <w:numId w:val="31"/>
        </w:numPr>
      </w:pPr>
      <w:r>
        <w:t xml:space="preserve">Please ensure that we need to create Live examples directly on Nemo. </w:t>
      </w:r>
      <w:r w:rsidR="00C83B2F">
        <w:t>Updating Live examples on MPL will not be a part of our scope.</w:t>
      </w:r>
    </w:p>
    <w:p w14:paraId="01301702" w14:textId="05340146" w:rsidR="00762EBB" w:rsidRDefault="00762EBB" w:rsidP="0078385A">
      <w:pPr>
        <w:pStyle w:val="ListParagraph"/>
        <w:numPr>
          <w:ilvl w:val="0"/>
          <w:numId w:val="31"/>
        </w:numPr>
      </w:pPr>
      <w:r>
        <w:lastRenderedPageBreak/>
        <w:t>Please clarify the below statement mentioned in “</w:t>
      </w:r>
      <w:r w:rsidRPr="00BC4833">
        <w:t>Process Document -- CS Titles with Interactives.pdf</w:t>
      </w:r>
      <w:r>
        <w:t>” to understand it better.</w:t>
      </w:r>
    </w:p>
    <w:p w14:paraId="34848238" w14:textId="5978B913" w:rsidR="00762EBB" w:rsidRPr="00762EBB" w:rsidRDefault="00762EBB" w:rsidP="00762EBB">
      <w:pPr>
        <w:ind w:left="720"/>
        <w:rPr>
          <w:lang w:val="en-US"/>
        </w:rPr>
      </w:pPr>
      <w:r w:rsidRPr="007E7C11">
        <w:rPr>
          <w:b/>
          <w:lang w:val="en-US"/>
        </w:rPr>
        <w:t>Stmt.:</w:t>
      </w:r>
      <w:r>
        <w:rPr>
          <w:lang w:val="en-US"/>
        </w:rPr>
        <w:t xml:space="preserve"> </w:t>
      </w:r>
      <w:r w:rsidRPr="00762EBB">
        <w:rPr>
          <w:lang w:val="en-US"/>
        </w:rPr>
        <w:t>If it’s Python, it cannot be interactive. It should be changed to full programs even though that is not how Python is used in the real world.</w:t>
      </w:r>
    </w:p>
    <w:p w14:paraId="47F6B5BA" w14:textId="77777777" w:rsidR="00B30A11" w:rsidRDefault="00B30A11" w:rsidP="00B30A11">
      <w:pPr>
        <w:rPr>
          <w:b/>
        </w:rPr>
      </w:pPr>
      <w:r>
        <w:rPr>
          <w:b/>
        </w:rPr>
        <w:t>Animation:</w:t>
      </w:r>
    </w:p>
    <w:p w14:paraId="613A48DE" w14:textId="40AF5566" w:rsidR="006C3121" w:rsidRDefault="00CD3210" w:rsidP="0078385A">
      <w:pPr>
        <w:pStyle w:val="ListParagraph"/>
        <w:numPr>
          <w:ilvl w:val="0"/>
          <w:numId w:val="32"/>
        </w:numPr>
        <w:ind w:left="709"/>
      </w:pPr>
      <w:r>
        <w:t>Please share the list of steps in creating animation on Nemo.</w:t>
      </w:r>
    </w:p>
    <w:p w14:paraId="5DACAE56" w14:textId="46859E11" w:rsidR="002840A4" w:rsidRDefault="002840A4" w:rsidP="0078385A">
      <w:pPr>
        <w:pStyle w:val="ListParagraph"/>
        <w:numPr>
          <w:ilvl w:val="0"/>
          <w:numId w:val="32"/>
        </w:numPr>
        <w:ind w:left="709"/>
      </w:pPr>
      <w:r>
        <w:t>Please clarify the term “GEX”.</w:t>
      </w:r>
    </w:p>
    <w:p w14:paraId="0F0DC4E6" w14:textId="065C275C" w:rsidR="00D90D3E" w:rsidRDefault="006A5DF1" w:rsidP="0078385A">
      <w:pPr>
        <w:pStyle w:val="ListParagraph"/>
        <w:numPr>
          <w:ilvl w:val="0"/>
          <w:numId w:val="32"/>
        </w:numPr>
        <w:ind w:left="709"/>
      </w:pPr>
      <w:r>
        <w:t>Please clarify the below statement</w:t>
      </w:r>
      <w:r w:rsidR="007B7B26">
        <w:t xml:space="preserve"> (</w:t>
      </w:r>
      <w:r w:rsidR="007B7B26" w:rsidRPr="00BC4833">
        <w:t>Process Document -- CS Titles with Interactives.pdf</w:t>
      </w:r>
      <w:r w:rsidR="007B7B26">
        <w:t>)</w:t>
      </w:r>
      <w:r w:rsidR="00BB52B1">
        <w:t xml:space="preserve">. </w:t>
      </w:r>
      <w:r w:rsidR="00B01173">
        <w:t>On what</w:t>
      </w:r>
      <w:r w:rsidR="00BB52B1">
        <w:t xml:space="preserve"> files we need to work for </w:t>
      </w:r>
      <w:r w:rsidR="00105666">
        <w:t>animation</w:t>
      </w:r>
      <w:r w:rsidR="00AC739B">
        <w:t>.</w:t>
      </w:r>
    </w:p>
    <w:p w14:paraId="2B155411" w14:textId="59576591" w:rsidR="006A5DF1" w:rsidRPr="006A5DF1" w:rsidRDefault="006A5DF1" w:rsidP="00E92B69">
      <w:pPr>
        <w:ind w:left="709"/>
        <w:rPr>
          <w:lang w:val="en-US"/>
        </w:rPr>
      </w:pPr>
      <w:r w:rsidRPr="006A5DF1">
        <w:rPr>
          <w:b/>
          <w:lang w:val="en-US"/>
        </w:rPr>
        <w:t>Stmt.:</w:t>
      </w:r>
      <w:r>
        <w:rPr>
          <w:lang w:val="en-US"/>
        </w:rPr>
        <w:t xml:space="preserve"> </w:t>
      </w:r>
      <w:r w:rsidRPr="006A5DF1">
        <w:rPr>
          <w:lang w:val="en-US"/>
        </w:rPr>
        <w:t>If it’s a typo or word change, it’s easy to change the word across all the files.</w:t>
      </w:r>
    </w:p>
    <w:p w14:paraId="1CF3E5CD" w14:textId="77777777" w:rsidR="002840A4" w:rsidRDefault="002840A4" w:rsidP="007F0195">
      <w:pPr>
        <w:ind w:firstLine="720"/>
      </w:pPr>
    </w:p>
    <w:p w14:paraId="1FD944C6" w14:textId="3647288E" w:rsidR="00416DCD" w:rsidRDefault="00416DCD" w:rsidP="00416DCD">
      <w:pPr>
        <w:rPr>
          <w:b/>
        </w:rPr>
      </w:pPr>
      <w:r>
        <w:rPr>
          <w:b/>
        </w:rPr>
        <w:t>Others:</w:t>
      </w:r>
    </w:p>
    <w:p w14:paraId="1606D9AB" w14:textId="1D00AB2E" w:rsidR="00416DCD" w:rsidRDefault="00112ED8" w:rsidP="0078385A">
      <w:pPr>
        <w:pStyle w:val="ListParagraph"/>
        <w:numPr>
          <w:ilvl w:val="0"/>
          <w:numId w:val="35"/>
        </w:numPr>
        <w:ind w:left="709"/>
      </w:pPr>
      <w:r>
        <w:t>Let us know how we will be assigned Animation and Simple c</w:t>
      </w:r>
      <w:bookmarkStart w:id="28" w:name="_GoBack"/>
      <w:bookmarkEnd w:id="28"/>
      <w:r>
        <w:t>ode question bugs</w:t>
      </w:r>
      <w:r w:rsidR="00311E03">
        <w:t xml:space="preserve"> to analyse and fix the same</w:t>
      </w:r>
      <w:r w:rsidR="0034143A">
        <w:t>.</w:t>
      </w:r>
    </w:p>
    <w:p w14:paraId="3DB3CCC4" w14:textId="6C567CE8" w:rsidR="00522B21" w:rsidRDefault="00D534C1" w:rsidP="0078385A">
      <w:pPr>
        <w:pStyle w:val="ListParagraph"/>
        <w:numPr>
          <w:ilvl w:val="0"/>
          <w:numId w:val="35"/>
        </w:numPr>
        <w:ind w:left="709"/>
      </w:pPr>
      <w:r>
        <w:t xml:space="preserve">Please share an example problem that utilizes initial code </w:t>
      </w:r>
      <w:r w:rsidR="00BF0C67">
        <w:t>on MPL.</w:t>
      </w:r>
    </w:p>
    <w:p w14:paraId="4D02C47F" w14:textId="7FFA9B4A" w:rsidR="00AA04B6" w:rsidRDefault="00AA04B6" w:rsidP="0078385A">
      <w:pPr>
        <w:pStyle w:val="ListParagraph"/>
        <w:numPr>
          <w:ilvl w:val="0"/>
          <w:numId w:val="35"/>
        </w:numPr>
        <w:ind w:left="709"/>
      </w:pPr>
      <w:r>
        <w:t>Please clarify “</w:t>
      </w:r>
      <w:r w:rsidRPr="002A1DFD">
        <w:rPr>
          <w:i/>
        </w:rPr>
        <w:t>Compile only</w:t>
      </w:r>
      <w:r>
        <w:t xml:space="preserve"> selection in Options specification” on MPL.</w:t>
      </w:r>
    </w:p>
    <w:p w14:paraId="4C24517B" w14:textId="76E30174" w:rsidR="00555FB7" w:rsidRPr="00555FB7" w:rsidRDefault="00555FB7" w:rsidP="0078385A">
      <w:pPr>
        <w:pStyle w:val="ListParagraph"/>
        <w:numPr>
          <w:ilvl w:val="0"/>
          <w:numId w:val="35"/>
        </w:numPr>
        <w:ind w:left="709"/>
      </w:pPr>
      <w:r>
        <w:t>Please let us know the difference between assembling and creating brix on Nemo.</w:t>
      </w:r>
    </w:p>
    <w:p w14:paraId="128F5CD0" w14:textId="1C002308" w:rsidR="003E7C60" w:rsidRDefault="003E7C60" w:rsidP="0078385A">
      <w:pPr>
        <w:ind w:left="709"/>
      </w:pPr>
      <w:r>
        <w:br w:type="page"/>
      </w:r>
    </w:p>
    <w:p w14:paraId="6941381D" w14:textId="77777777" w:rsidR="00470618" w:rsidRPr="00655035" w:rsidRDefault="00470618" w:rsidP="006E51BD"/>
    <w:p w14:paraId="12298AC4" w14:textId="77777777" w:rsidR="005C0F42" w:rsidRDefault="005C0F42" w:rsidP="006E51BD"/>
    <w:p w14:paraId="4C0FC1AC" w14:textId="22B254D0" w:rsidR="00696CC0" w:rsidRDefault="00F62130" w:rsidP="0078385A">
      <w:pPr>
        <w:pStyle w:val="ListParagraph"/>
        <w:numPr>
          <w:ilvl w:val="0"/>
          <w:numId w:val="37"/>
        </w:numPr>
      </w:pPr>
      <w:r w:rsidRPr="00655035">
        <w:rPr>
          <w:noProof/>
        </w:rPr>
        <mc:AlternateContent>
          <mc:Choice Requires="wps">
            <w:drawing>
              <wp:anchor distT="0" distB="0" distL="114300" distR="114300" simplePos="0" relativeHeight="251661824" behindDoc="0" locked="0" layoutInCell="1" allowOverlap="1" wp14:anchorId="39C2439C" wp14:editId="08EB95DF">
                <wp:simplePos x="0" y="0"/>
                <wp:positionH relativeFrom="column">
                  <wp:posOffset>-866775</wp:posOffset>
                </wp:positionH>
                <wp:positionV relativeFrom="paragraph">
                  <wp:posOffset>8000365</wp:posOffset>
                </wp:positionV>
                <wp:extent cx="5594985" cy="376555"/>
                <wp:effectExtent l="0" t="0" r="0" b="4445"/>
                <wp:wrapNone/>
                <wp:docPr id="293"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985" cy="376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485A6" w14:textId="77777777" w:rsidR="008A05EB" w:rsidRPr="00F62130" w:rsidRDefault="008A05EB" w:rsidP="00F62130">
                            <w:pPr>
                              <w:jc w:val="center"/>
                              <w:rPr>
                                <w:b/>
                                <w:color w:val="FFFFFF" w:themeColor="background1"/>
                                <w:sz w:val="8"/>
                              </w:rPr>
                            </w:pPr>
                            <w:r w:rsidRPr="00F62130">
                              <w:rPr>
                                <w:b/>
                                <w:color w:val="FFFFFF" w:themeColor="background1"/>
                              </w:rPr>
                              <w:t>INDIA   |   JAPAN   |   UK   |   US   |   CANADA   |   GERMAN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2439C" id="Text Box 176" o:spid="_x0000_s1029" type="#_x0000_t202" style="position:absolute;left:0;text-align:left;margin-left:-68.25pt;margin-top:629.95pt;width:440.55pt;height:29.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V9AvAIAAMQ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" filled="f" stroked="f">
                <v:textbox>
                  <w:txbxContent>
                    <w:p w14:paraId="77F485A6" w14:textId="77777777" w:rsidR="008A05EB" w:rsidRPr="00F62130" w:rsidRDefault="008A05EB" w:rsidP="00F62130">
                      <w:pPr>
                        <w:jc w:val="center"/>
                        <w:rPr>
                          <w:b/>
                          <w:color w:val="FFFFFF" w:themeColor="background1"/>
                          <w:sz w:val="8"/>
                        </w:rPr>
                      </w:pPr>
                      <w:r w:rsidRPr="00F62130">
                        <w:rPr>
                          <w:b/>
                          <w:color w:val="FFFFFF" w:themeColor="background1"/>
                        </w:rPr>
                        <w:t>INDIA   |   JAPAN   |   UK   |   US   |   CANADA   |   GERMANY</w:t>
                      </w:r>
                    </w:p>
                  </w:txbxContent>
                </v:textbox>
              </v:shape>
            </w:pict>
          </mc:Fallback>
        </mc:AlternateContent>
      </w:r>
      <w:r w:rsidRPr="00655035">
        <w:rPr>
          <w:noProof/>
        </w:rPr>
        <mc:AlternateContent>
          <mc:Choice Requires="wps">
            <w:drawing>
              <wp:anchor distT="0" distB="0" distL="114300" distR="114300" simplePos="0" relativeHeight="251660800" behindDoc="0" locked="0" layoutInCell="1" allowOverlap="1" wp14:anchorId="56AF8559" wp14:editId="50E13C1D">
                <wp:simplePos x="0" y="0"/>
                <wp:positionH relativeFrom="column">
                  <wp:posOffset>-865342</wp:posOffset>
                </wp:positionH>
                <wp:positionV relativeFrom="paragraph">
                  <wp:posOffset>6243955</wp:posOffset>
                </wp:positionV>
                <wp:extent cx="5591175" cy="1656715"/>
                <wp:effectExtent l="0" t="0" r="0" b="635"/>
                <wp:wrapNone/>
                <wp:docPr id="292"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656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4BDF8" w14:textId="77777777" w:rsidR="008A05EB" w:rsidRPr="00F62130" w:rsidRDefault="008A05EB" w:rsidP="00F62130">
                            <w:pPr>
                              <w:jc w:val="center"/>
                              <w:rPr>
                                <w:b/>
                                <w:color w:val="FFFFFF" w:themeColor="background1"/>
                              </w:rPr>
                            </w:pPr>
                            <w:r w:rsidRPr="00F62130">
                              <w:rPr>
                                <w:b/>
                                <w:color w:val="FFFFFF" w:themeColor="background1"/>
                              </w:rPr>
                              <w:t>Corporate Headquarters &amp;</w:t>
                            </w:r>
                          </w:p>
                          <w:p w14:paraId="4C98CB5A" w14:textId="77777777" w:rsidR="008A05EB" w:rsidRPr="00F62130" w:rsidRDefault="008A05EB" w:rsidP="00F62130">
                            <w:pPr>
                              <w:jc w:val="center"/>
                              <w:rPr>
                                <w:b/>
                                <w:color w:val="FFFFFF" w:themeColor="background1"/>
                              </w:rPr>
                            </w:pPr>
                            <w:r w:rsidRPr="00F62130">
                              <w:rPr>
                                <w:b/>
                                <w:color w:val="FFFFFF" w:themeColor="background1"/>
                              </w:rPr>
                              <w:t>Principal Delivery Centre</w:t>
                            </w:r>
                          </w:p>
                          <w:p w14:paraId="1CBE2A11" w14:textId="77777777" w:rsidR="008A05EB" w:rsidRPr="00F62130" w:rsidRDefault="008A05EB" w:rsidP="00F62130">
                            <w:pPr>
                              <w:jc w:val="center"/>
                              <w:rPr>
                                <w:color w:val="FFFFFF" w:themeColor="background1"/>
                              </w:rPr>
                            </w:pPr>
                            <w:r w:rsidRPr="00F62130">
                              <w:rPr>
                                <w:color w:val="FFFFFF" w:themeColor="background1"/>
                              </w:rPr>
                              <w:t>Integra Software Services Pvt. Ltd.</w:t>
                            </w:r>
                          </w:p>
                          <w:p w14:paraId="46609702" w14:textId="77777777" w:rsidR="008A05EB" w:rsidRPr="00F62130" w:rsidRDefault="008A05EB" w:rsidP="00F62130">
                            <w:pPr>
                              <w:jc w:val="center"/>
                              <w:rPr>
                                <w:color w:val="FFFFFF" w:themeColor="background1"/>
                              </w:rPr>
                            </w:pPr>
                            <w:r w:rsidRPr="00F62130">
                              <w:rPr>
                                <w:color w:val="FFFFFF" w:themeColor="background1"/>
                              </w:rPr>
                              <w:t>100 Feet Road (ECR), Pakkamudiyanpet</w:t>
                            </w:r>
                          </w:p>
                          <w:p w14:paraId="028DF07C" w14:textId="77777777" w:rsidR="008A05EB" w:rsidRPr="00F62130" w:rsidRDefault="008A05EB" w:rsidP="00F62130">
                            <w:pPr>
                              <w:jc w:val="center"/>
                              <w:rPr>
                                <w:color w:val="FFFFFF" w:themeColor="background1"/>
                              </w:rPr>
                            </w:pPr>
                            <w:r w:rsidRPr="00F62130">
                              <w:rPr>
                                <w:color w:val="FFFFFF" w:themeColor="background1"/>
                              </w:rPr>
                              <w:t>Pondicherry - 605 008, Ind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AF8559" id="Text Box 177" o:spid="_x0000_s1030" type="#_x0000_t202" style="position:absolute;left:0;text-align:left;margin-left:-68.15pt;margin-top:491.65pt;width:440.25pt;height:130.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" filled="f" stroked="f">
                <v:textbox>
                  <w:txbxContent>
                    <w:p w14:paraId="7024BDF8" w14:textId="77777777" w:rsidR="008A05EB" w:rsidRPr="00F62130" w:rsidRDefault="008A05EB" w:rsidP="00F62130">
                      <w:pPr>
                        <w:jc w:val="center"/>
                        <w:rPr>
                          <w:b/>
                          <w:color w:val="FFFFFF" w:themeColor="background1"/>
                        </w:rPr>
                      </w:pPr>
                      <w:r w:rsidRPr="00F62130">
                        <w:rPr>
                          <w:b/>
                          <w:color w:val="FFFFFF" w:themeColor="background1"/>
                        </w:rPr>
                        <w:t>Corporate Headquarters &amp;</w:t>
                      </w:r>
                    </w:p>
                    <w:p w14:paraId="4C98CB5A" w14:textId="77777777" w:rsidR="008A05EB" w:rsidRPr="00F62130" w:rsidRDefault="008A05EB" w:rsidP="00F62130">
                      <w:pPr>
                        <w:jc w:val="center"/>
                        <w:rPr>
                          <w:b/>
                          <w:color w:val="FFFFFF" w:themeColor="background1"/>
                        </w:rPr>
                      </w:pPr>
                      <w:r w:rsidRPr="00F62130">
                        <w:rPr>
                          <w:b/>
                          <w:color w:val="FFFFFF" w:themeColor="background1"/>
                        </w:rPr>
                        <w:t>Principal Delivery Centre</w:t>
                      </w:r>
                    </w:p>
                    <w:p w14:paraId="1CBE2A11" w14:textId="77777777" w:rsidR="008A05EB" w:rsidRPr="00F62130" w:rsidRDefault="008A05EB" w:rsidP="00F62130">
                      <w:pPr>
                        <w:jc w:val="center"/>
                        <w:rPr>
                          <w:color w:val="FFFFFF" w:themeColor="background1"/>
                        </w:rPr>
                      </w:pPr>
                      <w:r w:rsidRPr="00F62130">
                        <w:rPr>
                          <w:color w:val="FFFFFF" w:themeColor="background1"/>
                        </w:rPr>
                        <w:t>Integra Software Services Pvt. Ltd.</w:t>
                      </w:r>
                    </w:p>
                    <w:p w14:paraId="46609702" w14:textId="77777777" w:rsidR="008A05EB" w:rsidRPr="00F62130" w:rsidRDefault="008A05EB" w:rsidP="00F62130">
                      <w:pPr>
                        <w:jc w:val="center"/>
                        <w:rPr>
                          <w:color w:val="FFFFFF" w:themeColor="background1"/>
                        </w:rPr>
                      </w:pPr>
                      <w:r w:rsidRPr="00F62130">
                        <w:rPr>
                          <w:color w:val="FFFFFF" w:themeColor="background1"/>
                        </w:rPr>
                        <w:t>100 Feet Road (ECR), Pakkamudiyanpet</w:t>
                      </w:r>
                    </w:p>
                    <w:p w14:paraId="028DF07C" w14:textId="77777777" w:rsidR="008A05EB" w:rsidRPr="00F62130" w:rsidRDefault="008A05EB" w:rsidP="00F62130">
                      <w:pPr>
                        <w:jc w:val="center"/>
                        <w:rPr>
                          <w:color w:val="FFFFFF" w:themeColor="background1"/>
                        </w:rPr>
                      </w:pPr>
                      <w:r w:rsidRPr="00F62130">
                        <w:rPr>
                          <w:color w:val="FFFFFF" w:themeColor="background1"/>
                        </w:rPr>
                        <w:t>Pondicherry - 605 008, India</w:t>
                      </w:r>
                    </w:p>
                  </w:txbxContent>
                </v:textbox>
              </v:shape>
            </w:pict>
          </mc:Fallback>
        </mc:AlternateContent>
      </w:r>
      <w:r w:rsidR="00A82671" w:rsidRPr="00655035">
        <w:rPr>
          <w:noProof/>
          <w:sz w:val="28"/>
          <w:szCs w:val="80"/>
        </w:rPr>
        <w:drawing>
          <wp:anchor distT="0" distB="0" distL="114300" distR="114300" simplePos="0" relativeHeight="251651584" behindDoc="0" locked="0" layoutInCell="1" allowOverlap="1" wp14:anchorId="192E0869" wp14:editId="6BCC15E6">
            <wp:simplePos x="0" y="0"/>
            <wp:positionH relativeFrom="page">
              <wp:posOffset>0</wp:posOffset>
            </wp:positionH>
            <wp:positionV relativeFrom="paragraph">
              <wp:posOffset>6062345</wp:posOffset>
            </wp:positionV>
            <wp:extent cx="5676900" cy="2487295"/>
            <wp:effectExtent l="0" t="0" r="0" b="825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f-tong-032_1.jpg"/>
                    <pic:cNvPicPr/>
                  </pic:nvPicPr>
                  <pic:blipFill rotWithShape="1">
                    <a:blip r:embed="rId9" cstate="print">
                      <a:extLst>
                        <a:ext uri="{BEBA8EAE-BF5A-486C-A8C5-ECC9F3942E4B}">
                          <a14:imgProps xmlns:a14="http://schemas.microsoft.com/office/drawing/2010/main">
                            <a14:imgLayer r:embed="rId10">
                              <a14:imgEffect>
                                <a14:brightnessContrast bright="-20000" contrast="20000"/>
                              </a14:imgEffect>
                            </a14:imgLayer>
                          </a14:imgProps>
                        </a:ext>
                        <a:ext uri="{28A0092B-C50C-407E-A947-70E740481C1C}">
                          <a14:useLocalDpi xmlns:a14="http://schemas.microsoft.com/office/drawing/2010/main" val="0"/>
                        </a:ext>
                      </a:extLst>
                    </a:blip>
                    <a:srcRect t="34901"/>
                    <a:stretch/>
                  </pic:blipFill>
                  <pic:spPr bwMode="auto">
                    <a:xfrm>
                      <a:off x="0" y="0"/>
                      <a:ext cx="5676900" cy="2487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2671" w:rsidRPr="00655035">
        <w:rPr>
          <w:noProof/>
          <w:sz w:val="28"/>
          <w:szCs w:val="80"/>
        </w:rPr>
        <w:drawing>
          <wp:anchor distT="0" distB="0" distL="114300" distR="114300" simplePos="0" relativeHeight="251659776" behindDoc="1" locked="0" layoutInCell="1" allowOverlap="1" wp14:anchorId="6A5A8E41" wp14:editId="0C1A6C22">
            <wp:simplePos x="0" y="0"/>
            <wp:positionH relativeFrom="page">
              <wp:posOffset>5750560</wp:posOffset>
            </wp:positionH>
            <wp:positionV relativeFrom="paragraph">
              <wp:posOffset>6056630</wp:posOffset>
            </wp:positionV>
            <wp:extent cx="1809750" cy="2472690"/>
            <wp:effectExtent l="0" t="0" r="0" b="3810"/>
            <wp:wrapTight wrapText="bothSides">
              <wp:wrapPolygon edited="0">
                <wp:start x="0" y="0"/>
                <wp:lineTo x="0" y="21467"/>
                <wp:lineTo x="21373" y="21467"/>
                <wp:lineTo x="2137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f-ake5870-eye.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09750" cy="2472690"/>
                    </a:xfrm>
                    <a:prstGeom prst="rect">
                      <a:avLst/>
                    </a:prstGeom>
                  </pic:spPr>
                </pic:pic>
              </a:graphicData>
            </a:graphic>
            <wp14:sizeRelH relativeFrom="page">
              <wp14:pctWidth>0</wp14:pctWidth>
            </wp14:sizeRelH>
            <wp14:sizeRelV relativeFrom="page">
              <wp14:pctHeight>0</wp14:pctHeight>
            </wp14:sizeRelV>
          </wp:anchor>
        </w:drawing>
      </w:r>
      <w:r w:rsidR="0078385A">
        <w:t xml:space="preserve">About </w:t>
      </w:r>
      <w:r w:rsidR="005C0F42">
        <w:t xml:space="preserve">Initial </w:t>
      </w:r>
      <w:r w:rsidR="00E92B69">
        <w:t>c</w:t>
      </w:r>
      <w:r w:rsidR="005C0F42">
        <w:t xml:space="preserve">ode </w:t>
      </w:r>
      <w:r w:rsidR="0078385A">
        <w:t xml:space="preserve">&amp; sample </w:t>
      </w:r>
    </w:p>
    <w:p w14:paraId="7CDF79B3" w14:textId="5B2A8014" w:rsidR="0078385A" w:rsidRDefault="00E92B69" w:rsidP="0078385A">
      <w:pPr>
        <w:pStyle w:val="ListParagraph"/>
        <w:numPr>
          <w:ilvl w:val="0"/>
          <w:numId w:val="37"/>
        </w:numPr>
      </w:pPr>
      <w:r>
        <w:t xml:space="preserve">Pearson approval </w:t>
      </w:r>
      <w:r w:rsidR="00E155DE">
        <w:t>after completing works on MPL &amp; NEMO</w:t>
      </w:r>
      <w:r>
        <w:t xml:space="preserve"> </w:t>
      </w:r>
    </w:p>
    <w:p w14:paraId="4FA5D937" w14:textId="33ED4B07" w:rsidR="00E92B69" w:rsidRDefault="00E92B69" w:rsidP="006E428F">
      <w:pPr>
        <w:ind w:left="360"/>
      </w:pPr>
    </w:p>
    <w:p w14:paraId="0B106DE6" w14:textId="77777777" w:rsidR="00E155DE" w:rsidRPr="00E155DE" w:rsidRDefault="00E155DE" w:rsidP="00E155DE">
      <w:pPr>
        <w:rPr>
          <w:lang w:val="en-US"/>
        </w:rPr>
      </w:pPr>
    </w:p>
    <w:p w14:paraId="1A718BB8" w14:textId="1109D9A1" w:rsidR="0078385A" w:rsidRDefault="0078385A" w:rsidP="0078385A">
      <w:pPr>
        <w:rPr>
          <w:lang w:val="en-US"/>
        </w:rPr>
      </w:pPr>
    </w:p>
    <w:p w14:paraId="41EEB4EA" w14:textId="77777777" w:rsidR="0078385A" w:rsidRPr="0078385A" w:rsidRDefault="0078385A" w:rsidP="0078385A">
      <w:pPr>
        <w:rPr>
          <w:lang w:val="en-US"/>
        </w:rPr>
      </w:pPr>
    </w:p>
    <w:p w14:paraId="1DE61C96" w14:textId="6627A6D0" w:rsidR="0078385A" w:rsidRPr="0078385A" w:rsidRDefault="0078385A" w:rsidP="0078385A">
      <w:pPr>
        <w:rPr>
          <w:lang w:val="en-US"/>
        </w:rPr>
      </w:pPr>
    </w:p>
    <w:sectPr w:rsidR="0078385A" w:rsidRPr="0078385A" w:rsidSect="00F62130">
      <w:headerReference w:type="even" r:id="rId12"/>
      <w:headerReference w:type="default" r:id="rId13"/>
      <w:footerReference w:type="default" r:id="rId14"/>
      <w:headerReference w:type="first" r:id="rId15"/>
      <w:pgSz w:w="11906" w:h="16838" w:code="9"/>
      <w:pgMar w:top="1440" w:right="1440" w:bottom="1701" w:left="1440" w:header="567" w:footer="5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5624C" w14:textId="77777777" w:rsidR="005616FB" w:rsidRDefault="005616FB" w:rsidP="006E51BD">
      <w:r>
        <w:separator/>
      </w:r>
    </w:p>
  </w:endnote>
  <w:endnote w:type="continuationSeparator" w:id="0">
    <w:p w14:paraId="4064F5C1" w14:textId="77777777" w:rsidR="005616FB" w:rsidRDefault="005616FB" w:rsidP="006E5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ITC Franklin Gothic Book">
    <w:altName w:val="ITC Franklin Gothic Book"/>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Zapf Dingbats ITC">
    <w:altName w:val="MS Gothic"/>
    <w:panose1 w:val="00000000000000000000"/>
    <w:charset w:val="80"/>
    <w:family w:val="auto"/>
    <w:notTrueType/>
    <w:pitch w:val="default"/>
    <w:sig w:usb0="00000000" w:usb1="08070000" w:usb2="00000010" w:usb3="00000000" w:csb0="00020000" w:csb1="00000000"/>
  </w:font>
  <w:font w:name="Cheltenham">
    <w:altName w:val="Calibri"/>
    <w:charset w:val="00"/>
    <w:family w:val="auto"/>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9497494"/>
      <w:docPartObj>
        <w:docPartGallery w:val="Page Numbers (Bottom of Page)"/>
        <w:docPartUnique/>
      </w:docPartObj>
    </w:sdtPr>
    <w:sdtEndPr>
      <w:rPr>
        <w:color w:val="404040" w:themeColor="background1" w:themeShade="40"/>
        <w:spacing w:val="60"/>
        <w:sz w:val="20"/>
      </w:rPr>
    </w:sdtEndPr>
    <w:sdtContent>
      <w:p w14:paraId="04DB0F80" w14:textId="3C732B5B" w:rsidR="008A05EB" w:rsidRPr="003C3CAE" w:rsidRDefault="008A05EB" w:rsidP="006E51BD">
        <w:pPr>
          <w:pStyle w:val="Footer"/>
        </w:pPr>
        <w:r w:rsidRPr="002150DD">
          <w:rPr>
            <w:rFonts w:ascii="Segoe UI Semibold" w:hAnsi="Segoe UI Semibold" w:cs="Segoe UI Semibold"/>
            <w:sz w:val="20"/>
          </w:rPr>
          <w:t xml:space="preserve">Integra Software Services                                  </w:t>
        </w:r>
        <w:r w:rsidRPr="002150DD">
          <w:rPr>
            <w:sz w:val="20"/>
          </w:rPr>
          <w:t xml:space="preserve">                                                        </w:t>
        </w:r>
        <w:r w:rsidRPr="002150DD">
          <w:rPr>
            <w:sz w:val="20"/>
          </w:rPr>
          <w:fldChar w:fldCharType="begin"/>
        </w:r>
        <w:r w:rsidRPr="002150DD">
          <w:rPr>
            <w:sz w:val="20"/>
          </w:rPr>
          <w:instrText xml:space="preserve"> PAGE   \* MERGEFORMAT </w:instrText>
        </w:r>
        <w:r w:rsidRPr="002150DD">
          <w:rPr>
            <w:sz w:val="20"/>
          </w:rPr>
          <w:fldChar w:fldCharType="separate"/>
        </w:r>
        <w:r w:rsidR="00E93CFB">
          <w:rPr>
            <w:noProof/>
            <w:sz w:val="20"/>
          </w:rPr>
          <w:t>22</w:t>
        </w:r>
        <w:r w:rsidRPr="002150DD">
          <w:rPr>
            <w:noProof/>
            <w:sz w:val="20"/>
          </w:rPr>
          <w:fldChar w:fldCharType="end"/>
        </w:r>
        <w:r w:rsidRPr="002150DD">
          <w:rPr>
            <w:sz w:val="20"/>
          </w:rPr>
          <w:t xml:space="preserve"> | </w:t>
        </w:r>
        <w:r w:rsidRPr="002150DD">
          <w:rPr>
            <w:color w:val="404040" w:themeColor="background1" w:themeShade="40"/>
            <w:spacing w:val="60"/>
            <w:sz w:val="20"/>
          </w:rPr>
          <w:t>Page</w:t>
        </w:r>
      </w:p>
    </w:sdtContent>
  </w:sdt>
  <w:p w14:paraId="62EE6456" w14:textId="4008B9A7" w:rsidR="008A05EB" w:rsidRDefault="008A05EB" w:rsidP="00AF6377">
    <w:pPr>
      <w:pStyle w:val="Footer"/>
      <w:tabs>
        <w:tab w:val="clear" w:pos="4513"/>
        <w:tab w:val="clear" w:pos="9026"/>
        <w:tab w:val="left" w:pos="5207"/>
      </w:tabs>
    </w:pPr>
    <w:r>
      <w:rPr>
        <w:noProof/>
        <w:lang w:val="en-US"/>
      </w:rPr>
      <mc:AlternateContent>
        <mc:Choice Requires="wps">
          <w:drawing>
            <wp:anchor distT="0" distB="0" distL="114300" distR="114300" simplePos="0" relativeHeight="251668480" behindDoc="0" locked="0" layoutInCell="1" allowOverlap="1" wp14:anchorId="5A338352" wp14:editId="0541CA84">
              <wp:simplePos x="0" y="0"/>
              <wp:positionH relativeFrom="page">
                <wp:posOffset>0</wp:posOffset>
              </wp:positionH>
              <wp:positionV relativeFrom="paragraph">
                <wp:posOffset>271722</wp:posOffset>
              </wp:positionV>
              <wp:extent cx="7655169" cy="252046"/>
              <wp:effectExtent l="0" t="0" r="3175" b="0"/>
              <wp:wrapNone/>
              <wp:docPr id="40" name="Rectangle 40"/>
              <wp:cNvGraphicFramePr/>
              <a:graphic xmlns:a="http://schemas.openxmlformats.org/drawingml/2006/main">
                <a:graphicData uri="http://schemas.microsoft.com/office/word/2010/wordprocessingShape">
                  <wps:wsp>
                    <wps:cNvSpPr/>
                    <wps:spPr>
                      <a:xfrm>
                        <a:off x="0" y="0"/>
                        <a:ext cx="7655169" cy="252046"/>
                      </a:xfrm>
                      <a:prstGeom prst="rect">
                        <a:avLst/>
                      </a:prstGeom>
                      <a:solidFill>
                        <a:srgbClr val="F68E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47845D" id="Rectangle 40" o:spid="_x0000_s1026" style="position:absolute;margin-left:0;margin-top:21.4pt;width:602.75pt;height:19.85pt;z-index:25166848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" fillcolor="#f68e1e" stroked="f" strokeweight="1pt">
              <w10:wrap anchorx="page"/>
            </v:rect>
          </w:pict>
        </mc:Fallback>
      </mc:AlternateContent>
    </w:r>
    <w:r>
      <w:rPr>
        <w:noProof/>
        <w:lang w:val="en-US"/>
      </w:rPr>
      <mc:AlternateContent>
        <mc:Choice Requires="wps">
          <w:drawing>
            <wp:anchor distT="0" distB="0" distL="114300" distR="114300" simplePos="0" relativeHeight="251666432" behindDoc="0" locked="0" layoutInCell="1" allowOverlap="1" wp14:anchorId="4802E8BE" wp14:editId="32A7A31B">
              <wp:simplePos x="0" y="10434955"/>
              <wp:positionH relativeFrom="page">
                <wp:align>left</wp:align>
              </wp:positionH>
              <wp:positionV relativeFrom="paragraph">
                <wp:posOffset>10434955</wp:posOffset>
              </wp:positionV>
              <wp:extent cx="7654925" cy="251460"/>
              <wp:effectExtent l="0" t="0" r="3175" b="0"/>
              <wp:wrapNone/>
              <wp:docPr id="39" name="Rectangle 39"/>
              <wp:cNvGraphicFramePr/>
              <a:graphic xmlns:a="http://schemas.openxmlformats.org/drawingml/2006/main">
                <a:graphicData uri="http://schemas.microsoft.com/office/word/2010/wordprocessingShape">
                  <wps:wsp>
                    <wps:cNvSpPr/>
                    <wps:spPr>
                      <a:xfrm>
                        <a:off x="0" y="0"/>
                        <a:ext cx="7654925" cy="25146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774E91" id="Rectangle 39" o:spid="_x0000_s1026" style="position:absolute;margin-left:0;margin-top:821.65pt;width:602.75pt;height:19.8pt;z-index:251666432;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" fillcolor="#ffc000" stroked="f" strokeweight="1pt">
              <w10:wrap anchorx="page"/>
            </v:rect>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76649" w14:textId="77777777" w:rsidR="005616FB" w:rsidRDefault="005616FB" w:rsidP="006E51BD">
      <w:r>
        <w:separator/>
      </w:r>
    </w:p>
  </w:footnote>
  <w:footnote w:type="continuationSeparator" w:id="0">
    <w:p w14:paraId="0CF3B3B0" w14:textId="77777777" w:rsidR="005616FB" w:rsidRDefault="005616FB" w:rsidP="006E51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4F9E4" w14:textId="77777777" w:rsidR="008A05EB" w:rsidRDefault="005616FB" w:rsidP="006E51BD">
    <w:pPr>
      <w:pStyle w:val="Header"/>
    </w:pPr>
    <w:r>
      <w:rPr>
        <w:noProof/>
      </w:rPr>
      <w:pict w14:anchorId="0CC4A0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50329" o:spid="_x0000_s2051" type="#_x0000_t136" alt="" style="position:absolute;margin-left:0;margin-top:0;width:610.15pt;height:25.95pt;rotation:315;z-index:-251641856;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Confidential and Proprietary Information of Integr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33F6B" w14:textId="77777777" w:rsidR="008A05EB" w:rsidRPr="00787203" w:rsidRDefault="005616FB" w:rsidP="006E51BD">
    <w:pPr>
      <w:pStyle w:val="Header"/>
    </w:pPr>
    <w:r>
      <w:rPr>
        <w:noProof/>
      </w:rPr>
      <w:pict w14:anchorId="6E3CF4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50330" o:spid="_x0000_s2050" type="#_x0000_t136" alt="" style="position:absolute;margin-left:0;margin-top:0;width:610.15pt;height:25.95pt;rotation:315;z-index:-251639808;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Confidential and Proprietary Information of Integra"/>
          <w10:wrap anchorx="margin" anchory="margin"/>
        </v:shape>
      </w:pict>
    </w:r>
    <w:r w:rsidR="008A05EB" w:rsidRPr="00787203">
      <w:rPr>
        <w:noProof/>
        <w:lang w:val="en-US"/>
      </w:rPr>
      <mc:AlternateContent>
        <mc:Choice Requires="wps">
          <w:drawing>
            <wp:anchor distT="0" distB="0" distL="114300" distR="114300" simplePos="0" relativeHeight="251669504" behindDoc="0" locked="0" layoutInCell="1" allowOverlap="1" wp14:anchorId="338573E4" wp14:editId="21BBB019">
              <wp:simplePos x="0" y="0"/>
              <wp:positionH relativeFrom="column">
                <wp:posOffset>129540</wp:posOffset>
              </wp:positionH>
              <wp:positionV relativeFrom="paragraph">
                <wp:posOffset>318135</wp:posOffset>
              </wp:positionV>
              <wp:extent cx="5661660" cy="7620"/>
              <wp:effectExtent l="0" t="0" r="34290" b="30480"/>
              <wp:wrapNone/>
              <wp:docPr id="51" name="Straight Connector 51"/>
              <wp:cNvGraphicFramePr/>
              <a:graphic xmlns:a="http://schemas.openxmlformats.org/drawingml/2006/main">
                <a:graphicData uri="http://schemas.microsoft.com/office/word/2010/wordprocessingShape">
                  <wps:wsp>
                    <wps:cNvCnPr/>
                    <wps:spPr>
                      <a:xfrm>
                        <a:off x="0" y="0"/>
                        <a:ext cx="5661660" cy="7620"/>
                      </a:xfrm>
                      <a:prstGeom prst="line">
                        <a:avLst/>
                      </a:prstGeom>
                      <a:ln w="9525">
                        <a:solidFill>
                          <a:schemeClr val="bg1">
                            <a:lumMod val="85000"/>
                          </a:schemeClr>
                        </a:solidFill>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2FC23C" id="Straight Connector 5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pt,25.05pt" to="456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" strokecolor="#d8d8d8 [2732]">
              <v:stroke joinstyle="miter"/>
            </v:line>
          </w:pict>
        </mc:Fallback>
      </mc:AlternateContent>
    </w:r>
    <w:r w:rsidR="008A05EB" w:rsidRPr="00787203">
      <w:rPr>
        <w:noProof/>
        <w:lang w:val="en-US"/>
      </w:rPr>
      <mc:AlternateContent>
        <mc:Choice Requires="wps">
          <w:drawing>
            <wp:anchor distT="0" distB="0" distL="114300" distR="114300" simplePos="0" relativeHeight="251661312" behindDoc="0" locked="0" layoutInCell="1" allowOverlap="1" wp14:anchorId="385F6063" wp14:editId="3E017D5F">
              <wp:simplePos x="0" y="0"/>
              <wp:positionH relativeFrom="column">
                <wp:posOffset>-982980</wp:posOffset>
              </wp:positionH>
              <wp:positionV relativeFrom="paragraph">
                <wp:posOffset>317500</wp:posOffset>
              </wp:positionV>
              <wp:extent cx="1016000" cy="0"/>
              <wp:effectExtent l="0" t="19050" r="50800" b="38100"/>
              <wp:wrapNone/>
              <wp:docPr id="3" name="Straight Connector 3"/>
              <wp:cNvGraphicFramePr/>
              <a:graphic xmlns:a="http://schemas.openxmlformats.org/drawingml/2006/main">
                <a:graphicData uri="http://schemas.microsoft.com/office/word/2010/wordprocessingShape">
                  <wps:wsp>
                    <wps:cNvCnPr/>
                    <wps:spPr>
                      <a:xfrm>
                        <a:off x="0" y="0"/>
                        <a:ext cx="1016000" cy="0"/>
                      </a:xfrm>
                      <a:prstGeom prst="line">
                        <a:avLst/>
                      </a:prstGeom>
                      <a:ln w="57150">
                        <a:solidFill>
                          <a:srgbClr val="C52026"/>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DEEEA3"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6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" strokecolor="#c52026" strokeweight="4.5pt">
              <v:stroke joinstyle="miter"/>
            </v:line>
          </w:pict>
        </mc:Fallback>
      </mc:AlternateContent>
    </w:r>
    <w:r w:rsidR="008A05EB">
      <w:t>Integra’s Digital Content Proposal for Pearson Learning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AA2C1" w14:textId="77777777" w:rsidR="008A05EB" w:rsidRDefault="005616FB" w:rsidP="006E51BD">
    <w:pPr>
      <w:pStyle w:val="Header"/>
    </w:pPr>
    <w:r>
      <w:rPr>
        <w:noProof/>
      </w:rPr>
      <w:pict w14:anchorId="642913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50328" o:spid="_x0000_s2049" type="#_x0000_t136" alt="" style="position:absolute;margin-left:0;margin-top:0;width:610.15pt;height:25.95pt;rotation:315;z-index:-251643904;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Confidential and Proprietary Information of Integra"/>
          <w10:wrap anchorx="margin" anchory="margin"/>
        </v:shape>
      </w:pict>
    </w:r>
    <w:r w:rsidR="008A05EB">
      <w:rPr>
        <w:noProof/>
        <w:lang w:val="en-US"/>
      </w:rPr>
      <w:drawing>
        <wp:anchor distT="0" distB="0" distL="114300" distR="114300" simplePos="0" relativeHeight="251670528" behindDoc="0" locked="0" layoutInCell="1" allowOverlap="1" wp14:anchorId="16E6CD5E" wp14:editId="2F616039">
          <wp:simplePos x="0" y="0"/>
          <wp:positionH relativeFrom="margin">
            <wp:posOffset>4842510</wp:posOffset>
          </wp:positionH>
          <wp:positionV relativeFrom="paragraph">
            <wp:posOffset>-312420</wp:posOffset>
          </wp:positionV>
          <wp:extent cx="1760855" cy="74295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w_Integra_logo-png.png"/>
                  <pic:cNvPicPr/>
                </pic:nvPicPr>
                <pic:blipFill>
                  <a:blip r:embed="rId1">
                    <a:extLst>
                      <a:ext uri="{28A0092B-C50C-407E-A947-70E740481C1C}">
                        <a14:useLocalDpi xmlns:a14="http://schemas.microsoft.com/office/drawing/2010/main" val="0"/>
                      </a:ext>
                    </a:extLst>
                  </a:blip>
                  <a:stretch>
                    <a:fillRect/>
                  </a:stretch>
                </pic:blipFill>
                <pic:spPr>
                  <a:xfrm>
                    <a:off x="0" y="0"/>
                    <a:ext cx="1760855" cy="742950"/>
                  </a:xfrm>
                  <a:prstGeom prst="rect">
                    <a:avLst/>
                  </a:prstGeom>
                </pic:spPr>
              </pic:pic>
            </a:graphicData>
          </a:graphic>
          <wp14:sizeRelH relativeFrom="margin">
            <wp14:pctWidth>0</wp14:pctWidth>
          </wp14:sizeRelH>
          <wp14:sizeRelV relativeFrom="margin">
            <wp14:pctHeight>0</wp14:pctHeight>
          </wp14:sizeRelV>
        </wp:anchor>
      </w:drawing>
    </w:r>
    <w:r w:rsidR="008A05EB">
      <w:rPr>
        <w:noProof/>
        <w:lang w:val="en-US"/>
      </w:rPr>
      <mc:AlternateContent>
        <mc:Choice Requires="wps">
          <w:drawing>
            <wp:anchor distT="0" distB="0" distL="114300" distR="114300" simplePos="0" relativeHeight="251663360" behindDoc="0" locked="0" layoutInCell="1" allowOverlap="1" wp14:anchorId="45B532B7" wp14:editId="53675F4F">
              <wp:simplePos x="0" y="0"/>
              <wp:positionH relativeFrom="column">
                <wp:posOffset>-952500</wp:posOffset>
              </wp:positionH>
              <wp:positionV relativeFrom="paragraph">
                <wp:posOffset>350520</wp:posOffset>
              </wp:positionV>
              <wp:extent cx="889000" cy="0"/>
              <wp:effectExtent l="0" t="19050" r="44450" b="38100"/>
              <wp:wrapNone/>
              <wp:docPr id="17" name="Straight Connector 17"/>
              <wp:cNvGraphicFramePr/>
              <a:graphic xmlns:a="http://schemas.openxmlformats.org/drawingml/2006/main">
                <a:graphicData uri="http://schemas.microsoft.com/office/word/2010/wordprocessingShape">
                  <wps:wsp>
                    <wps:cNvCnPr/>
                    <wps:spPr>
                      <a:xfrm>
                        <a:off x="0" y="0"/>
                        <a:ext cx="889000" cy="0"/>
                      </a:xfrm>
                      <a:prstGeom prst="line">
                        <a:avLst/>
                      </a:prstGeom>
                      <a:ln w="57150">
                        <a:solidFill>
                          <a:srgbClr val="C5202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390BC4" id="Straight Connector 17"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75pt,27.6pt" to="-5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" strokecolor="#c52026" strokeweight="4.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12422F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6C5802"/>
    <w:multiLevelType w:val="hybridMultilevel"/>
    <w:tmpl w:val="EE221F48"/>
    <w:lvl w:ilvl="0" w:tplc="09AA0F3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0D4375DE"/>
    <w:multiLevelType w:val="hybridMultilevel"/>
    <w:tmpl w:val="1274569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5BA382B"/>
    <w:multiLevelType w:val="multilevel"/>
    <w:tmpl w:val="1B945D42"/>
    <w:lvl w:ilvl="0">
      <w:start w:val="1"/>
      <w:numFmt w:val="decimal"/>
      <w:pStyle w:val="Heading1"/>
      <w:lvlText w:val="%1."/>
      <w:lvlJc w:val="left"/>
      <w:pPr>
        <w:ind w:left="432" w:hanging="432"/>
      </w:pPr>
      <w:rPr>
        <w:rFonts w:ascii="Segoe UI Semibold" w:hAnsi="Segoe UI Semibold" w:cs="Segoe UI Semibold" w:hint="default"/>
        <w:b/>
        <w:bCs w:val="0"/>
        <w:i w:val="0"/>
        <w:iCs w:val="0"/>
        <w:caps w:val="0"/>
        <w:smallCaps w:val="0"/>
        <w:strike w:val="0"/>
        <w:dstrike w:val="0"/>
        <w:noProof w:val="0"/>
        <w:vanish w:val="0"/>
        <w:color w:val="3F52A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476" w:hanging="576"/>
      </w:pPr>
      <w:rPr>
        <w:rFonts w:ascii="Segoe UI Semibold" w:hAnsi="Segoe UI Semibold" w:cs="Segoe UI Semibold" w:hint="default"/>
        <w:b w:val="0"/>
        <w:color w:val="F68E1E"/>
      </w:rPr>
    </w:lvl>
    <w:lvl w:ilvl="2">
      <w:start w:val="1"/>
      <w:numFmt w:val="decimal"/>
      <w:pStyle w:val="Heading-3"/>
      <w:lvlText w:val="%1.%2.%3"/>
      <w:lvlJc w:val="left"/>
      <w:pPr>
        <w:ind w:left="3414" w:hanging="720"/>
      </w:pPr>
      <w:rPr>
        <w:b w:val="0"/>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23E5D0A"/>
    <w:multiLevelType w:val="hybridMultilevel"/>
    <w:tmpl w:val="C5387FA0"/>
    <w:lvl w:ilvl="0" w:tplc="1F4C2D6E">
      <w:start w:val="1"/>
      <w:numFmt w:val="decimal"/>
      <w:lvlText w:val="%1."/>
      <w:lvlJc w:val="left"/>
      <w:pPr>
        <w:ind w:left="720" w:hanging="360"/>
      </w:pPr>
      <w:rPr>
        <w:rFonts w:hint="default"/>
        <w:b w:val="0"/>
      </w:rPr>
    </w:lvl>
    <w:lvl w:ilvl="1" w:tplc="7FDCB1A0">
      <w:start w:val="1"/>
      <w:numFmt w:val="lowerLetter"/>
      <w:lvlText w:val="%2."/>
      <w:lvlJc w:val="left"/>
      <w:pPr>
        <w:ind w:left="1440" w:hanging="360"/>
      </w:pPr>
      <w:rPr>
        <w:b w:val="0"/>
      </w:rPr>
    </w:lvl>
    <w:lvl w:ilvl="2" w:tplc="4009001B">
      <w:start w:val="1"/>
      <w:numFmt w:val="lowerRoman"/>
      <w:lvlText w:val="%3."/>
      <w:lvlJc w:val="right"/>
      <w:pPr>
        <w:ind w:left="2160" w:hanging="180"/>
      </w:pPr>
    </w:lvl>
    <w:lvl w:ilvl="3" w:tplc="4009000F" w:tentative="1">
      <w:start w:val="1"/>
      <w:numFmt w:val="decimal"/>
      <w:pStyle w:val="Heading-4"/>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8C1F1D"/>
    <w:multiLevelType w:val="hybridMultilevel"/>
    <w:tmpl w:val="013CD7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F53600"/>
    <w:multiLevelType w:val="hybridMultilevel"/>
    <w:tmpl w:val="0FD6FD34"/>
    <w:lvl w:ilvl="0" w:tplc="70A4E19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E2756C1"/>
    <w:multiLevelType w:val="hybridMultilevel"/>
    <w:tmpl w:val="DC5C6F1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E3D10AC"/>
    <w:multiLevelType w:val="hybridMultilevel"/>
    <w:tmpl w:val="71E4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0A7E51"/>
    <w:multiLevelType w:val="hybridMultilevel"/>
    <w:tmpl w:val="7E1699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362F5B7A"/>
    <w:multiLevelType w:val="hybridMultilevel"/>
    <w:tmpl w:val="2DAA4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98291B"/>
    <w:multiLevelType w:val="hybridMultilevel"/>
    <w:tmpl w:val="4512194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2" w15:restartNumberingAfterBreak="0">
    <w:nsid w:val="4336275D"/>
    <w:multiLevelType w:val="hybridMultilevel"/>
    <w:tmpl w:val="80FCD15E"/>
    <w:lvl w:ilvl="0" w:tplc="BEAEA672">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E1B2CE2"/>
    <w:multiLevelType w:val="hybridMultilevel"/>
    <w:tmpl w:val="4F280128"/>
    <w:lvl w:ilvl="0" w:tplc="40090017">
      <w:start w:val="1"/>
      <w:numFmt w:val="lowerLetter"/>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4" w15:restartNumberingAfterBreak="0">
    <w:nsid w:val="4F717630"/>
    <w:multiLevelType w:val="hybridMultilevel"/>
    <w:tmpl w:val="B6763A88"/>
    <w:lvl w:ilvl="0" w:tplc="F06CFC24">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5E51EB"/>
    <w:multiLevelType w:val="hybridMultilevel"/>
    <w:tmpl w:val="2F2275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7117097"/>
    <w:multiLevelType w:val="hybridMultilevel"/>
    <w:tmpl w:val="8796EA10"/>
    <w:lvl w:ilvl="0" w:tplc="E06AD914">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BD2B27"/>
    <w:multiLevelType w:val="hybridMultilevel"/>
    <w:tmpl w:val="C6D0AF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F2737B7"/>
    <w:multiLevelType w:val="hybridMultilevel"/>
    <w:tmpl w:val="50E8587E"/>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9" w15:restartNumberingAfterBreak="0">
    <w:nsid w:val="619A1E7F"/>
    <w:multiLevelType w:val="multilevel"/>
    <w:tmpl w:val="A29A9416"/>
    <w:lvl w:ilvl="0">
      <w:start w:val="1"/>
      <w:numFmt w:val="decimal"/>
      <w:pStyle w:val="Header-1"/>
      <w:lvlText w:val="%1."/>
      <w:lvlJc w:val="left"/>
      <w:pPr>
        <w:ind w:left="720" w:hanging="360"/>
      </w:pPr>
      <w:rPr>
        <w:rFonts w:hint="default"/>
      </w:rPr>
    </w:lvl>
    <w:lvl w:ilvl="1">
      <w:start w:val="2"/>
      <w:numFmt w:val="decimal"/>
      <w:isLgl/>
      <w:lvlText w:val="%1.%2"/>
      <w:lvlJc w:val="left"/>
      <w:pPr>
        <w:ind w:left="8157" w:hanging="360"/>
      </w:pPr>
      <w:rPr>
        <w:rFonts w:hint="default"/>
        <w:b w:val="0"/>
        <w:bCs/>
        <w:sz w:val="24"/>
        <w:szCs w:val="20"/>
      </w:rPr>
    </w:lvl>
    <w:lvl w:ilvl="2">
      <w:start w:val="1"/>
      <w:numFmt w:val="decimal"/>
      <w:isLgl/>
      <w:lvlText w:val="%1.%2.%3"/>
      <w:lvlJc w:val="left"/>
      <w:pPr>
        <w:ind w:left="15954" w:hanging="720"/>
      </w:pPr>
      <w:rPr>
        <w:rFonts w:hint="default"/>
      </w:rPr>
    </w:lvl>
    <w:lvl w:ilvl="3">
      <w:start w:val="1"/>
      <w:numFmt w:val="decimal"/>
      <w:isLgl/>
      <w:lvlText w:val="%1.%2.%3.%4"/>
      <w:lvlJc w:val="left"/>
      <w:pPr>
        <w:ind w:left="23391" w:hanging="720"/>
      </w:pPr>
      <w:rPr>
        <w:rFonts w:hint="default"/>
      </w:rPr>
    </w:lvl>
    <w:lvl w:ilvl="4">
      <w:start w:val="1"/>
      <w:numFmt w:val="decimal"/>
      <w:isLgl/>
      <w:lvlText w:val="%1.%2.%3.%4.%5"/>
      <w:lvlJc w:val="left"/>
      <w:pPr>
        <w:ind w:left="31188" w:hanging="1080"/>
      </w:pPr>
      <w:rPr>
        <w:rFonts w:hint="default"/>
      </w:rPr>
    </w:lvl>
    <w:lvl w:ilvl="5">
      <w:start w:val="1"/>
      <w:numFmt w:val="decimal"/>
      <w:isLgl/>
      <w:lvlText w:val="%1.%2.%3.%4.%5.%6"/>
      <w:lvlJc w:val="left"/>
      <w:pPr>
        <w:ind w:left="-26911" w:hanging="1080"/>
      </w:pPr>
      <w:rPr>
        <w:rFonts w:hint="default"/>
      </w:rPr>
    </w:lvl>
    <w:lvl w:ilvl="6">
      <w:start w:val="1"/>
      <w:numFmt w:val="decimal"/>
      <w:isLgl/>
      <w:lvlText w:val="%1.%2.%3.%4.%5.%6.%7"/>
      <w:lvlJc w:val="left"/>
      <w:pPr>
        <w:ind w:left="-19474" w:hanging="1080"/>
      </w:pPr>
      <w:rPr>
        <w:rFonts w:hint="default"/>
      </w:rPr>
    </w:lvl>
    <w:lvl w:ilvl="7">
      <w:start w:val="1"/>
      <w:numFmt w:val="decimal"/>
      <w:isLgl/>
      <w:lvlText w:val="%1.%2.%3.%4.%5.%6.%7.%8"/>
      <w:lvlJc w:val="left"/>
      <w:pPr>
        <w:ind w:left="-11677" w:hanging="1440"/>
      </w:pPr>
      <w:rPr>
        <w:rFonts w:hint="default"/>
      </w:rPr>
    </w:lvl>
    <w:lvl w:ilvl="8">
      <w:start w:val="1"/>
      <w:numFmt w:val="decimal"/>
      <w:isLgl/>
      <w:lvlText w:val="%1.%2.%3.%4.%5.%6.%7.%8.%9"/>
      <w:lvlJc w:val="left"/>
      <w:pPr>
        <w:ind w:left="-4240" w:hanging="1440"/>
      </w:pPr>
      <w:rPr>
        <w:rFonts w:hint="default"/>
      </w:rPr>
    </w:lvl>
  </w:abstractNum>
  <w:abstractNum w:abstractNumId="20" w15:restartNumberingAfterBreak="0">
    <w:nsid w:val="624712AD"/>
    <w:multiLevelType w:val="hybridMultilevel"/>
    <w:tmpl w:val="914C814A"/>
    <w:lvl w:ilvl="0" w:tplc="7A0A6B64">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32439FC"/>
    <w:multiLevelType w:val="hybridMultilevel"/>
    <w:tmpl w:val="C6D0AF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34D5036"/>
    <w:multiLevelType w:val="hybridMultilevel"/>
    <w:tmpl w:val="2F2275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4B82B7E"/>
    <w:multiLevelType w:val="hybridMultilevel"/>
    <w:tmpl w:val="D5049362"/>
    <w:lvl w:ilvl="0" w:tplc="F06CFC2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7322536"/>
    <w:multiLevelType w:val="hybridMultilevel"/>
    <w:tmpl w:val="4FB42EA6"/>
    <w:lvl w:ilvl="0" w:tplc="EDBCD40C">
      <w:start w:val="1"/>
      <w:numFmt w:val="decimal"/>
      <w:pStyle w:val="ListParagraph"/>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6B4B6117"/>
    <w:multiLevelType w:val="hybridMultilevel"/>
    <w:tmpl w:val="125484B8"/>
    <w:lvl w:ilvl="0" w:tplc="0FF821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78996153"/>
    <w:multiLevelType w:val="hybridMultilevel"/>
    <w:tmpl w:val="6694B37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FC16333"/>
    <w:multiLevelType w:val="hybridMultilevel"/>
    <w:tmpl w:val="ED48A7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4"/>
  </w:num>
  <w:num w:numId="3">
    <w:abstractNumId w:val="10"/>
  </w:num>
  <w:num w:numId="4">
    <w:abstractNumId w:val="19"/>
  </w:num>
  <w:num w:numId="5">
    <w:abstractNumId w:val="0"/>
  </w:num>
  <w:num w:numId="6">
    <w:abstractNumId w:val="16"/>
  </w:num>
  <w:num w:numId="7">
    <w:abstractNumId w:val="22"/>
  </w:num>
  <w:num w:numId="8">
    <w:abstractNumId w:val="6"/>
  </w:num>
  <w:num w:numId="9">
    <w:abstractNumId w:val="15"/>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num>
  <w:num w:numId="12">
    <w:abstractNumId w:val="14"/>
  </w:num>
  <w:num w:numId="13">
    <w:abstractNumId w:val="8"/>
  </w:num>
  <w:num w:numId="14">
    <w:abstractNumId w:val="9"/>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 w:numId="17">
    <w:abstractNumId w:val="17"/>
  </w:num>
  <w:num w:numId="18">
    <w:abstractNumId w:val="27"/>
  </w:num>
  <w:num w:numId="19">
    <w:abstractNumId w:val="21"/>
  </w:num>
  <w:num w:numId="20">
    <w:abstractNumId w:val="13"/>
  </w:num>
  <w:num w:numId="21">
    <w:abstractNumId w:val="3"/>
  </w:num>
  <w:num w:numId="22">
    <w:abstractNumId w:val="18"/>
  </w:num>
  <w:num w:numId="23">
    <w:abstractNumId w:val="11"/>
  </w:num>
  <w:num w:numId="24">
    <w:abstractNumId w:val="3"/>
  </w:num>
  <w:num w:numId="25">
    <w:abstractNumId w:val="3"/>
  </w:num>
  <w:num w:numId="26">
    <w:abstractNumId w:val="7"/>
  </w:num>
  <w:num w:numId="27">
    <w:abstractNumId w:val="2"/>
  </w:num>
  <w:num w:numId="28">
    <w:abstractNumId w:val="20"/>
  </w:num>
  <w:num w:numId="29">
    <w:abstractNumId w:val="20"/>
  </w:num>
  <w:num w:numId="30">
    <w:abstractNumId w:val="20"/>
    <w:lvlOverride w:ilvl="0">
      <w:startOverride w:val="1"/>
    </w:lvlOverride>
  </w:num>
  <w:num w:numId="31">
    <w:abstractNumId w:val="12"/>
  </w:num>
  <w:num w:numId="32">
    <w:abstractNumId w:val="25"/>
  </w:num>
  <w:num w:numId="33">
    <w:abstractNumId w:val="24"/>
  </w:num>
  <w:num w:numId="34">
    <w:abstractNumId w:val="20"/>
    <w:lvlOverride w:ilvl="0">
      <w:startOverride w:val="1"/>
    </w:lvlOverride>
  </w:num>
  <w:num w:numId="35">
    <w:abstractNumId w:val="1"/>
  </w:num>
  <w:num w:numId="36">
    <w:abstractNumId w:val="5"/>
  </w:num>
  <w:num w:numId="37">
    <w:abstractNumId w:val="26"/>
  </w:num>
  <w:num w:numId="38">
    <w:abstractNumId w:val="24"/>
    <w:lvlOverride w:ilvl="0">
      <w:startOverride w:val="1"/>
    </w:lvlOverride>
  </w:num>
  <w:num w:numId="39">
    <w:abstractNumId w:val="24"/>
    <w:lvlOverride w:ilvl="0">
      <w:startOverride w:val="1"/>
    </w:lvlOverride>
  </w:num>
  <w:num w:numId="40">
    <w:abstractNumId w:val="24"/>
    <w:lvlOverride w:ilvl="0">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swRCAyMLC1MLcyUdpeDU4uLM/DyQAuNaANW0nswsAAAA"/>
  </w:docVars>
  <w:rsids>
    <w:rsidRoot w:val="0044000D"/>
    <w:rsid w:val="00000312"/>
    <w:rsid w:val="0000124F"/>
    <w:rsid w:val="0000336C"/>
    <w:rsid w:val="00004837"/>
    <w:rsid w:val="00005A1D"/>
    <w:rsid w:val="0001089A"/>
    <w:rsid w:val="00011F98"/>
    <w:rsid w:val="000121BE"/>
    <w:rsid w:val="0001283F"/>
    <w:rsid w:val="00014E9A"/>
    <w:rsid w:val="00015BC8"/>
    <w:rsid w:val="0001697D"/>
    <w:rsid w:val="00020C78"/>
    <w:rsid w:val="00020EB7"/>
    <w:rsid w:val="00021D92"/>
    <w:rsid w:val="00022749"/>
    <w:rsid w:val="00023233"/>
    <w:rsid w:val="00024F3E"/>
    <w:rsid w:val="00030335"/>
    <w:rsid w:val="00030FBA"/>
    <w:rsid w:val="00031C98"/>
    <w:rsid w:val="0003580B"/>
    <w:rsid w:val="00035834"/>
    <w:rsid w:val="00035B19"/>
    <w:rsid w:val="000363D8"/>
    <w:rsid w:val="00041682"/>
    <w:rsid w:val="000440B4"/>
    <w:rsid w:val="00044AE5"/>
    <w:rsid w:val="00045267"/>
    <w:rsid w:val="00046621"/>
    <w:rsid w:val="00047472"/>
    <w:rsid w:val="00047C40"/>
    <w:rsid w:val="00051486"/>
    <w:rsid w:val="0005177A"/>
    <w:rsid w:val="00053FE8"/>
    <w:rsid w:val="00055C62"/>
    <w:rsid w:val="00060CBE"/>
    <w:rsid w:val="00063428"/>
    <w:rsid w:val="00065718"/>
    <w:rsid w:val="00065ADE"/>
    <w:rsid w:val="000668BE"/>
    <w:rsid w:val="00072637"/>
    <w:rsid w:val="0007275C"/>
    <w:rsid w:val="00072AE7"/>
    <w:rsid w:val="00073678"/>
    <w:rsid w:val="00074411"/>
    <w:rsid w:val="00074B6F"/>
    <w:rsid w:val="00075241"/>
    <w:rsid w:val="00076A0E"/>
    <w:rsid w:val="00076E31"/>
    <w:rsid w:val="0007771D"/>
    <w:rsid w:val="00077F28"/>
    <w:rsid w:val="00080D0C"/>
    <w:rsid w:val="00083A78"/>
    <w:rsid w:val="000854B4"/>
    <w:rsid w:val="00085B4F"/>
    <w:rsid w:val="00086787"/>
    <w:rsid w:val="00092496"/>
    <w:rsid w:val="00095DFE"/>
    <w:rsid w:val="000A0A55"/>
    <w:rsid w:val="000A5134"/>
    <w:rsid w:val="000A5A01"/>
    <w:rsid w:val="000A5F1C"/>
    <w:rsid w:val="000B0053"/>
    <w:rsid w:val="000B0239"/>
    <w:rsid w:val="000B1A36"/>
    <w:rsid w:val="000B2983"/>
    <w:rsid w:val="000B29E5"/>
    <w:rsid w:val="000B2E49"/>
    <w:rsid w:val="000B5428"/>
    <w:rsid w:val="000B632F"/>
    <w:rsid w:val="000B6590"/>
    <w:rsid w:val="000B6C54"/>
    <w:rsid w:val="000B7796"/>
    <w:rsid w:val="000B7FFA"/>
    <w:rsid w:val="000C1DA6"/>
    <w:rsid w:val="000C1DCD"/>
    <w:rsid w:val="000C20AB"/>
    <w:rsid w:val="000C20FB"/>
    <w:rsid w:val="000C2561"/>
    <w:rsid w:val="000C3088"/>
    <w:rsid w:val="000C3EBD"/>
    <w:rsid w:val="000C4142"/>
    <w:rsid w:val="000C7317"/>
    <w:rsid w:val="000C75B6"/>
    <w:rsid w:val="000D0289"/>
    <w:rsid w:val="000D16D2"/>
    <w:rsid w:val="000D362E"/>
    <w:rsid w:val="000D5277"/>
    <w:rsid w:val="000D685A"/>
    <w:rsid w:val="000D6CA8"/>
    <w:rsid w:val="000D7152"/>
    <w:rsid w:val="000E21DC"/>
    <w:rsid w:val="000E2202"/>
    <w:rsid w:val="000E26BB"/>
    <w:rsid w:val="000E4BF3"/>
    <w:rsid w:val="000E5082"/>
    <w:rsid w:val="000E537B"/>
    <w:rsid w:val="000E53A6"/>
    <w:rsid w:val="000E6625"/>
    <w:rsid w:val="000E6CA1"/>
    <w:rsid w:val="000E72AB"/>
    <w:rsid w:val="000F0452"/>
    <w:rsid w:val="000F05C0"/>
    <w:rsid w:val="000F0F0A"/>
    <w:rsid w:val="000F0F3C"/>
    <w:rsid w:val="000F12E4"/>
    <w:rsid w:val="000F14E9"/>
    <w:rsid w:val="000F29F1"/>
    <w:rsid w:val="000F5228"/>
    <w:rsid w:val="000F5E7C"/>
    <w:rsid w:val="000F7CEA"/>
    <w:rsid w:val="000F7FCB"/>
    <w:rsid w:val="00100271"/>
    <w:rsid w:val="00100C42"/>
    <w:rsid w:val="00103699"/>
    <w:rsid w:val="00104A2A"/>
    <w:rsid w:val="00105240"/>
    <w:rsid w:val="00105666"/>
    <w:rsid w:val="00105CAE"/>
    <w:rsid w:val="00106698"/>
    <w:rsid w:val="00106A48"/>
    <w:rsid w:val="00106C8D"/>
    <w:rsid w:val="00106F4C"/>
    <w:rsid w:val="00107175"/>
    <w:rsid w:val="0010724D"/>
    <w:rsid w:val="00110A3E"/>
    <w:rsid w:val="00111B6D"/>
    <w:rsid w:val="00112153"/>
    <w:rsid w:val="00112774"/>
    <w:rsid w:val="00112ED8"/>
    <w:rsid w:val="00114D84"/>
    <w:rsid w:val="00115908"/>
    <w:rsid w:val="00115E74"/>
    <w:rsid w:val="00116D90"/>
    <w:rsid w:val="001174E7"/>
    <w:rsid w:val="00117987"/>
    <w:rsid w:val="00117DF9"/>
    <w:rsid w:val="0012351D"/>
    <w:rsid w:val="00123591"/>
    <w:rsid w:val="001258AC"/>
    <w:rsid w:val="00130316"/>
    <w:rsid w:val="001307E4"/>
    <w:rsid w:val="00130949"/>
    <w:rsid w:val="00131751"/>
    <w:rsid w:val="001339B9"/>
    <w:rsid w:val="00134194"/>
    <w:rsid w:val="00134540"/>
    <w:rsid w:val="0013543C"/>
    <w:rsid w:val="00135590"/>
    <w:rsid w:val="0013590C"/>
    <w:rsid w:val="00136DC7"/>
    <w:rsid w:val="00140A73"/>
    <w:rsid w:val="00142694"/>
    <w:rsid w:val="0014280B"/>
    <w:rsid w:val="0014372C"/>
    <w:rsid w:val="001464A4"/>
    <w:rsid w:val="00146525"/>
    <w:rsid w:val="001470C2"/>
    <w:rsid w:val="00147C76"/>
    <w:rsid w:val="00147EBB"/>
    <w:rsid w:val="00151738"/>
    <w:rsid w:val="00153A47"/>
    <w:rsid w:val="00153BC0"/>
    <w:rsid w:val="00154A16"/>
    <w:rsid w:val="0015504A"/>
    <w:rsid w:val="0015589F"/>
    <w:rsid w:val="0016197C"/>
    <w:rsid w:val="00162D32"/>
    <w:rsid w:val="001645FE"/>
    <w:rsid w:val="00164AF6"/>
    <w:rsid w:val="001677F7"/>
    <w:rsid w:val="00170229"/>
    <w:rsid w:val="00172F06"/>
    <w:rsid w:val="001731B8"/>
    <w:rsid w:val="00173D30"/>
    <w:rsid w:val="00174BE8"/>
    <w:rsid w:val="0017521C"/>
    <w:rsid w:val="00175668"/>
    <w:rsid w:val="001757A3"/>
    <w:rsid w:val="0018053A"/>
    <w:rsid w:val="001807DB"/>
    <w:rsid w:val="00180B01"/>
    <w:rsid w:val="001834BB"/>
    <w:rsid w:val="0018367F"/>
    <w:rsid w:val="0018410F"/>
    <w:rsid w:val="001851D1"/>
    <w:rsid w:val="00186A10"/>
    <w:rsid w:val="001870B8"/>
    <w:rsid w:val="001872F7"/>
    <w:rsid w:val="001905AC"/>
    <w:rsid w:val="001940A8"/>
    <w:rsid w:val="0019451B"/>
    <w:rsid w:val="00196E89"/>
    <w:rsid w:val="00196EB3"/>
    <w:rsid w:val="00197253"/>
    <w:rsid w:val="001A0570"/>
    <w:rsid w:val="001A3092"/>
    <w:rsid w:val="001A30D7"/>
    <w:rsid w:val="001A3118"/>
    <w:rsid w:val="001A3C3F"/>
    <w:rsid w:val="001A4335"/>
    <w:rsid w:val="001A47DE"/>
    <w:rsid w:val="001A4990"/>
    <w:rsid w:val="001A4F93"/>
    <w:rsid w:val="001A4FDB"/>
    <w:rsid w:val="001A65DD"/>
    <w:rsid w:val="001A7DAA"/>
    <w:rsid w:val="001B2A16"/>
    <w:rsid w:val="001B340B"/>
    <w:rsid w:val="001B5274"/>
    <w:rsid w:val="001B7646"/>
    <w:rsid w:val="001B78EE"/>
    <w:rsid w:val="001C0EE0"/>
    <w:rsid w:val="001C2FD7"/>
    <w:rsid w:val="001C3154"/>
    <w:rsid w:val="001C3457"/>
    <w:rsid w:val="001C5D04"/>
    <w:rsid w:val="001C6770"/>
    <w:rsid w:val="001C6AFB"/>
    <w:rsid w:val="001C7924"/>
    <w:rsid w:val="001C7AF4"/>
    <w:rsid w:val="001D0796"/>
    <w:rsid w:val="001D12F3"/>
    <w:rsid w:val="001D1C35"/>
    <w:rsid w:val="001D20C5"/>
    <w:rsid w:val="001D37C0"/>
    <w:rsid w:val="001D41A1"/>
    <w:rsid w:val="001D4616"/>
    <w:rsid w:val="001D49F4"/>
    <w:rsid w:val="001E122C"/>
    <w:rsid w:val="001E13C3"/>
    <w:rsid w:val="001E1593"/>
    <w:rsid w:val="001E25BA"/>
    <w:rsid w:val="001E3DEC"/>
    <w:rsid w:val="001E3EC2"/>
    <w:rsid w:val="001E59D2"/>
    <w:rsid w:val="001F0ED6"/>
    <w:rsid w:val="001F2418"/>
    <w:rsid w:val="001F31CB"/>
    <w:rsid w:val="001F42EA"/>
    <w:rsid w:val="001F4693"/>
    <w:rsid w:val="001F487F"/>
    <w:rsid w:val="001F4B6D"/>
    <w:rsid w:val="001F51D2"/>
    <w:rsid w:val="001F5DD2"/>
    <w:rsid w:val="001F7039"/>
    <w:rsid w:val="00200076"/>
    <w:rsid w:val="00202154"/>
    <w:rsid w:val="00202240"/>
    <w:rsid w:val="002035BF"/>
    <w:rsid w:val="00203E12"/>
    <w:rsid w:val="00205B20"/>
    <w:rsid w:val="00205D51"/>
    <w:rsid w:val="002129A8"/>
    <w:rsid w:val="002132C9"/>
    <w:rsid w:val="0021374B"/>
    <w:rsid w:val="00213D96"/>
    <w:rsid w:val="002147B6"/>
    <w:rsid w:val="002150DD"/>
    <w:rsid w:val="00216234"/>
    <w:rsid w:val="0021652D"/>
    <w:rsid w:val="00221739"/>
    <w:rsid w:val="00224189"/>
    <w:rsid w:val="00224A48"/>
    <w:rsid w:val="00227B22"/>
    <w:rsid w:val="00230127"/>
    <w:rsid w:val="00230267"/>
    <w:rsid w:val="002305C1"/>
    <w:rsid w:val="00231964"/>
    <w:rsid w:val="00232BF9"/>
    <w:rsid w:val="002335B1"/>
    <w:rsid w:val="00233AE2"/>
    <w:rsid w:val="0023799D"/>
    <w:rsid w:val="00237C38"/>
    <w:rsid w:val="002406E0"/>
    <w:rsid w:val="0024079F"/>
    <w:rsid w:val="0024272B"/>
    <w:rsid w:val="0024295E"/>
    <w:rsid w:val="00242C6E"/>
    <w:rsid w:val="00242FDB"/>
    <w:rsid w:val="002456D2"/>
    <w:rsid w:val="002458D4"/>
    <w:rsid w:val="00245950"/>
    <w:rsid w:val="00247277"/>
    <w:rsid w:val="00247F4C"/>
    <w:rsid w:val="00253F98"/>
    <w:rsid w:val="00257B93"/>
    <w:rsid w:val="0026141E"/>
    <w:rsid w:val="00261521"/>
    <w:rsid w:val="00261DF0"/>
    <w:rsid w:val="00264CF0"/>
    <w:rsid w:val="00264CFC"/>
    <w:rsid w:val="0026711C"/>
    <w:rsid w:val="0026719A"/>
    <w:rsid w:val="002675E1"/>
    <w:rsid w:val="00270419"/>
    <w:rsid w:val="002705C3"/>
    <w:rsid w:val="00270C02"/>
    <w:rsid w:val="00271A18"/>
    <w:rsid w:val="00272AC2"/>
    <w:rsid w:val="002730CF"/>
    <w:rsid w:val="00274161"/>
    <w:rsid w:val="00274262"/>
    <w:rsid w:val="0027444B"/>
    <w:rsid w:val="002758C6"/>
    <w:rsid w:val="002767C9"/>
    <w:rsid w:val="00276DAE"/>
    <w:rsid w:val="00280115"/>
    <w:rsid w:val="002806B7"/>
    <w:rsid w:val="00281FE4"/>
    <w:rsid w:val="00282978"/>
    <w:rsid w:val="00283202"/>
    <w:rsid w:val="002833EA"/>
    <w:rsid w:val="00283F44"/>
    <w:rsid w:val="00283F60"/>
    <w:rsid w:val="002840A4"/>
    <w:rsid w:val="00284395"/>
    <w:rsid w:val="002849EE"/>
    <w:rsid w:val="00284AA2"/>
    <w:rsid w:val="00285733"/>
    <w:rsid w:val="00286877"/>
    <w:rsid w:val="00286DA1"/>
    <w:rsid w:val="00287075"/>
    <w:rsid w:val="00290F25"/>
    <w:rsid w:val="00294ACD"/>
    <w:rsid w:val="00294FC7"/>
    <w:rsid w:val="002960BF"/>
    <w:rsid w:val="002967DB"/>
    <w:rsid w:val="002A0B56"/>
    <w:rsid w:val="002A17ED"/>
    <w:rsid w:val="002A19F8"/>
    <w:rsid w:val="002A1DFD"/>
    <w:rsid w:val="002A2915"/>
    <w:rsid w:val="002A3627"/>
    <w:rsid w:val="002A49BB"/>
    <w:rsid w:val="002A64D5"/>
    <w:rsid w:val="002A66D6"/>
    <w:rsid w:val="002A6A6F"/>
    <w:rsid w:val="002B1061"/>
    <w:rsid w:val="002B14C4"/>
    <w:rsid w:val="002B2D02"/>
    <w:rsid w:val="002B5366"/>
    <w:rsid w:val="002B57F1"/>
    <w:rsid w:val="002B71F0"/>
    <w:rsid w:val="002B7FFC"/>
    <w:rsid w:val="002C0987"/>
    <w:rsid w:val="002C13AA"/>
    <w:rsid w:val="002C16D4"/>
    <w:rsid w:val="002C4AFE"/>
    <w:rsid w:val="002C4C67"/>
    <w:rsid w:val="002C4E54"/>
    <w:rsid w:val="002C4E91"/>
    <w:rsid w:val="002C4F11"/>
    <w:rsid w:val="002C64F2"/>
    <w:rsid w:val="002C6FBC"/>
    <w:rsid w:val="002C7D49"/>
    <w:rsid w:val="002D0787"/>
    <w:rsid w:val="002D2497"/>
    <w:rsid w:val="002D4DF5"/>
    <w:rsid w:val="002E17B8"/>
    <w:rsid w:val="002E288E"/>
    <w:rsid w:val="002E2E8C"/>
    <w:rsid w:val="002E4725"/>
    <w:rsid w:val="002E52E0"/>
    <w:rsid w:val="002E6273"/>
    <w:rsid w:val="002E744C"/>
    <w:rsid w:val="002E7C65"/>
    <w:rsid w:val="002F2A6C"/>
    <w:rsid w:val="002F44B0"/>
    <w:rsid w:val="002F5579"/>
    <w:rsid w:val="0030194A"/>
    <w:rsid w:val="00303166"/>
    <w:rsid w:val="003033BF"/>
    <w:rsid w:val="00303499"/>
    <w:rsid w:val="00305E2F"/>
    <w:rsid w:val="00307498"/>
    <w:rsid w:val="00310474"/>
    <w:rsid w:val="003114A6"/>
    <w:rsid w:val="00311E03"/>
    <w:rsid w:val="00314AE4"/>
    <w:rsid w:val="00315446"/>
    <w:rsid w:val="00316EF2"/>
    <w:rsid w:val="0031722C"/>
    <w:rsid w:val="003208C4"/>
    <w:rsid w:val="00320ADF"/>
    <w:rsid w:val="003210A8"/>
    <w:rsid w:val="003218EA"/>
    <w:rsid w:val="00323330"/>
    <w:rsid w:val="003235A5"/>
    <w:rsid w:val="0032751A"/>
    <w:rsid w:val="003303A6"/>
    <w:rsid w:val="00331619"/>
    <w:rsid w:val="00332D01"/>
    <w:rsid w:val="00335351"/>
    <w:rsid w:val="003361E2"/>
    <w:rsid w:val="00340FC5"/>
    <w:rsid w:val="0034143A"/>
    <w:rsid w:val="0034194E"/>
    <w:rsid w:val="00342AAE"/>
    <w:rsid w:val="00343165"/>
    <w:rsid w:val="00343365"/>
    <w:rsid w:val="00344035"/>
    <w:rsid w:val="00344B7B"/>
    <w:rsid w:val="0034561E"/>
    <w:rsid w:val="0034706B"/>
    <w:rsid w:val="00347AB1"/>
    <w:rsid w:val="00350176"/>
    <w:rsid w:val="00351031"/>
    <w:rsid w:val="003513B1"/>
    <w:rsid w:val="00351409"/>
    <w:rsid w:val="00351C0E"/>
    <w:rsid w:val="00351DF4"/>
    <w:rsid w:val="0035266F"/>
    <w:rsid w:val="00353BED"/>
    <w:rsid w:val="00353C2F"/>
    <w:rsid w:val="00355B49"/>
    <w:rsid w:val="00360C10"/>
    <w:rsid w:val="00360C8F"/>
    <w:rsid w:val="00360F6B"/>
    <w:rsid w:val="00362939"/>
    <w:rsid w:val="00362C5F"/>
    <w:rsid w:val="00364FA0"/>
    <w:rsid w:val="003660C0"/>
    <w:rsid w:val="00366A73"/>
    <w:rsid w:val="00366C7B"/>
    <w:rsid w:val="00367AC3"/>
    <w:rsid w:val="00373368"/>
    <w:rsid w:val="00373461"/>
    <w:rsid w:val="00373508"/>
    <w:rsid w:val="0037354C"/>
    <w:rsid w:val="0037562B"/>
    <w:rsid w:val="00375D73"/>
    <w:rsid w:val="0037616F"/>
    <w:rsid w:val="00376F66"/>
    <w:rsid w:val="003800AD"/>
    <w:rsid w:val="00381424"/>
    <w:rsid w:val="00381C2B"/>
    <w:rsid w:val="003832C2"/>
    <w:rsid w:val="00385C5F"/>
    <w:rsid w:val="003907F3"/>
    <w:rsid w:val="00392B76"/>
    <w:rsid w:val="0039348C"/>
    <w:rsid w:val="00394B00"/>
    <w:rsid w:val="00395F06"/>
    <w:rsid w:val="00395F63"/>
    <w:rsid w:val="003962AB"/>
    <w:rsid w:val="003967A1"/>
    <w:rsid w:val="003A0337"/>
    <w:rsid w:val="003A089F"/>
    <w:rsid w:val="003A0B72"/>
    <w:rsid w:val="003A11FD"/>
    <w:rsid w:val="003A1EC4"/>
    <w:rsid w:val="003A2A14"/>
    <w:rsid w:val="003A2DB4"/>
    <w:rsid w:val="003A5456"/>
    <w:rsid w:val="003A5752"/>
    <w:rsid w:val="003A6FFD"/>
    <w:rsid w:val="003A7313"/>
    <w:rsid w:val="003A7781"/>
    <w:rsid w:val="003B1445"/>
    <w:rsid w:val="003B1C2B"/>
    <w:rsid w:val="003B6A8C"/>
    <w:rsid w:val="003C1D92"/>
    <w:rsid w:val="003C1E3A"/>
    <w:rsid w:val="003C3405"/>
    <w:rsid w:val="003C3B00"/>
    <w:rsid w:val="003C3CAE"/>
    <w:rsid w:val="003C5584"/>
    <w:rsid w:val="003C5CAC"/>
    <w:rsid w:val="003C6024"/>
    <w:rsid w:val="003C67FE"/>
    <w:rsid w:val="003C6911"/>
    <w:rsid w:val="003C6963"/>
    <w:rsid w:val="003C73E0"/>
    <w:rsid w:val="003D0137"/>
    <w:rsid w:val="003D3973"/>
    <w:rsid w:val="003D5611"/>
    <w:rsid w:val="003D5A7C"/>
    <w:rsid w:val="003D5CD5"/>
    <w:rsid w:val="003D5F5E"/>
    <w:rsid w:val="003D787F"/>
    <w:rsid w:val="003E1552"/>
    <w:rsid w:val="003E179B"/>
    <w:rsid w:val="003E24E5"/>
    <w:rsid w:val="003E26F4"/>
    <w:rsid w:val="003E330A"/>
    <w:rsid w:val="003E3D05"/>
    <w:rsid w:val="003E69E0"/>
    <w:rsid w:val="003E6A55"/>
    <w:rsid w:val="003E798D"/>
    <w:rsid w:val="003E7C60"/>
    <w:rsid w:val="003E7ED2"/>
    <w:rsid w:val="003F0189"/>
    <w:rsid w:val="003F078F"/>
    <w:rsid w:val="003F1686"/>
    <w:rsid w:val="003F221B"/>
    <w:rsid w:val="003F44AA"/>
    <w:rsid w:val="003F589D"/>
    <w:rsid w:val="003F5DB9"/>
    <w:rsid w:val="003F655A"/>
    <w:rsid w:val="003F69A4"/>
    <w:rsid w:val="003F72A6"/>
    <w:rsid w:val="003F7E02"/>
    <w:rsid w:val="004005C9"/>
    <w:rsid w:val="00400B4C"/>
    <w:rsid w:val="0040125F"/>
    <w:rsid w:val="004017C9"/>
    <w:rsid w:val="004022E0"/>
    <w:rsid w:val="004024C3"/>
    <w:rsid w:val="00403095"/>
    <w:rsid w:val="00403C87"/>
    <w:rsid w:val="004055CA"/>
    <w:rsid w:val="00405D15"/>
    <w:rsid w:val="004067CC"/>
    <w:rsid w:val="00406A04"/>
    <w:rsid w:val="00406BD9"/>
    <w:rsid w:val="00407AA0"/>
    <w:rsid w:val="00407D7F"/>
    <w:rsid w:val="004101EC"/>
    <w:rsid w:val="00410B65"/>
    <w:rsid w:val="00410BB4"/>
    <w:rsid w:val="00411EAD"/>
    <w:rsid w:val="00412B6C"/>
    <w:rsid w:val="00413AEC"/>
    <w:rsid w:val="004141AE"/>
    <w:rsid w:val="004144F3"/>
    <w:rsid w:val="0041531D"/>
    <w:rsid w:val="00416DCD"/>
    <w:rsid w:val="004179D8"/>
    <w:rsid w:val="0042128E"/>
    <w:rsid w:val="00423132"/>
    <w:rsid w:val="00425219"/>
    <w:rsid w:val="004267AA"/>
    <w:rsid w:val="00427964"/>
    <w:rsid w:val="0043036A"/>
    <w:rsid w:val="004321DA"/>
    <w:rsid w:val="004325A6"/>
    <w:rsid w:val="00433566"/>
    <w:rsid w:val="00434EBC"/>
    <w:rsid w:val="0043584E"/>
    <w:rsid w:val="00435AE1"/>
    <w:rsid w:val="00435E00"/>
    <w:rsid w:val="00436E8B"/>
    <w:rsid w:val="0044000D"/>
    <w:rsid w:val="004400D8"/>
    <w:rsid w:val="004401AA"/>
    <w:rsid w:val="004407F7"/>
    <w:rsid w:val="00440D8E"/>
    <w:rsid w:val="0044400F"/>
    <w:rsid w:val="00444143"/>
    <w:rsid w:val="004441C9"/>
    <w:rsid w:val="004448AE"/>
    <w:rsid w:val="00446D84"/>
    <w:rsid w:val="004471BA"/>
    <w:rsid w:val="004502DD"/>
    <w:rsid w:val="00450784"/>
    <w:rsid w:val="004509C5"/>
    <w:rsid w:val="00455B60"/>
    <w:rsid w:val="00457A1E"/>
    <w:rsid w:val="00457AA7"/>
    <w:rsid w:val="00460A20"/>
    <w:rsid w:val="00461B13"/>
    <w:rsid w:val="00461B1C"/>
    <w:rsid w:val="00463E41"/>
    <w:rsid w:val="00464ABB"/>
    <w:rsid w:val="00464DB8"/>
    <w:rsid w:val="00467BBD"/>
    <w:rsid w:val="00470618"/>
    <w:rsid w:val="00471671"/>
    <w:rsid w:val="004721DB"/>
    <w:rsid w:val="0047296F"/>
    <w:rsid w:val="00475A4E"/>
    <w:rsid w:val="00475F16"/>
    <w:rsid w:val="00476EC4"/>
    <w:rsid w:val="00477124"/>
    <w:rsid w:val="0047723C"/>
    <w:rsid w:val="00477CAD"/>
    <w:rsid w:val="004814F1"/>
    <w:rsid w:val="00482FBF"/>
    <w:rsid w:val="00484489"/>
    <w:rsid w:val="00485FF0"/>
    <w:rsid w:val="004869B2"/>
    <w:rsid w:val="004872F4"/>
    <w:rsid w:val="0048786D"/>
    <w:rsid w:val="00487F27"/>
    <w:rsid w:val="004900C6"/>
    <w:rsid w:val="00492A81"/>
    <w:rsid w:val="00492F2C"/>
    <w:rsid w:val="00493583"/>
    <w:rsid w:val="004942A4"/>
    <w:rsid w:val="00495826"/>
    <w:rsid w:val="00496A0A"/>
    <w:rsid w:val="00497C0D"/>
    <w:rsid w:val="004A046A"/>
    <w:rsid w:val="004A0C59"/>
    <w:rsid w:val="004A12A9"/>
    <w:rsid w:val="004A1EDF"/>
    <w:rsid w:val="004A3089"/>
    <w:rsid w:val="004A435B"/>
    <w:rsid w:val="004A44E9"/>
    <w:rsid w:val="004A4611"/>
    <w:rsid w:val="004A5CB2"/>
    <w:rsid w:val="004B022F"/>
    <w:rsid w:val="004B1E59"/>
    <w:rsid w:val="004B1E94"/>
    <w:rsid w:val="004B29A8"/>
    <w:rsid w:val="004B6A4B"/>
    <w:rsid w:val="004B6ACD"/>
    <w:rsid w:val="004C00CB"/>
    <w:rsid w:val="004C157F"/>
    <w:rsid w:val="004C2F38"/>
    <w:rsid w:val="004C303B"/>
    <w:rsid w:val="004C3BC3"/>
    <w:rsid w:val="004C446F"/>
    <w:rsid w:val="004C538A"/>
    <w:rsid w:val="004C5DBA"/>
    <w:rsid w:val="004C6D27"/>
    <w:rsid w:val="004D02A7"/>
    <w:rsid w:val="004D0EA0"/>
    <w:rsid w:val="004D55EF"/>
    <w:rsid w:val="004D5AF6"/>
    <w:rsid w:val="004D650A"/>
    <w:rsid w:val="004D77CD"/>
    <w:rsid w:val="004D7CB4"/>
    <w:rsid w:val="004E0159"/>
    <w:rsid w:val="004E01FA"/>
    <w:rsid w:val="004E0CC5"/>
    <w:rsid w:val="004E10E4"/>
    <w:rsid w:val="004E12BE"/>
    <w:rsid w:val="004E15D7"/>
    <w:rsid w:val="004E1DDD"/>
    <w:rsid w:val="004E217B"/>
    <w:rsid w:val="004E2308"/>
    <w:rsid w:val="004E3141"/>
    <w:rsid w:val="004E378B"/>
    <w:rsid w:val="004E61EF"/>
    <w:rsid w:val="004E664C"/>
    <w:rsid w:val="004F0176"/>
    <w:rsid w:val="004F10A6"/>
    <w:rsid w:val="004F49B5"/>
    <w:rsid w:val="004F566D"/>
    <w:rsid w:val="004F6299"/>
    <w:rsid w:val="00500134"/>
    <w:rsid w:val="00500F83"/>
    <w:rsid w:val="005014F2"/>
    <w:rsid w:val="005032D5"/>
    <w:rsid w:val="00503806"/>
    <w:rsid w:val="00503E2A"/>
    <w:rsid w:val="00504117"/>
    <w:rsid w:val="00504983"/>
    <w:rsid w:val="00505991"/>
    <w:rsid w:val="00510D73"/>
    <w:rsid w:val="00512AC5"/>
    <w:rsid w:val="005135A5"/>
    <w:rsid w:val="00514901"/>
    <w:rsid w:val="00514D84"/>
    <w:rsid w:val="005162E3"/>
    <w:rsid w:val="00521C95"/>
    <w:rsid w:val="0052292C"/>
    <w:rsid w:val="00522B21"/>
    <w:rsid w:val="00525503"/>
    <w:rsid w:val="00525C5D"/>
    <w:rsid w:val="00526106"/>
    <w:rsid w:val="00530C55"/>
    <w:rsid w:val="00532BE9"/>
    <w:rsid w:val="00534EC5"/>
    <w:rsid w:val="0053698F"/>
    <w:rsid w:val="00536DF6"/>
    <w:rsid w:val="00537C57"/>
    <w:rsid w:val="005401A0"/>
    <w:rsid w:val="00543899"/>
    <w:rsid w:val="00543DDC"/>
    <w:rsid w:val="00543E1D"/>
    <w:rsid w:val="00544DF9"/>
    <w:rsid w:val="00545B99"/>
    <w:rsid w:val="005460B8"/>
    <w:rsid w:val="00546720"/>
    <w:rsid w:val="00551A2C"/>
    <w:rsid w:val="005533CC"/>
    <w:rsid w:val="00555F16"/>
    <w:rsid w:val="00555FB7"/>
    <w:rsid w:val="0055637F"/>
    <w:rsid w:val="005564C0"/>
    <w:rsid w:val="00560730"/>
    <w:rsid w:val="0056082F"/>
    <w:rsid w:val="0056144F"/>
    <w:rsid w:val="005616FB"/>
    <w:rsid w:val="00561D00"/>
    <w:rsid w:val="00562250"/>
    <w:rsid w:val="00563204"/>
    <w:rsid w:val="00563AE4"/>
    <w:rsid w:val="0056492C"/>
    <w:rsid w:val="0056538A"/>
    <w:rsid w:val="00567B59"/>
    <w:rsid w:val="005703AD"/>
    <w:rsid w:val="005703FF"/>
    <w:rsid w:val="00572C6D"/>
    <w:rsid w:val="00573E7E"/>
    <w:rsid w:val="0057543D"/>
    <w:rsid w:val="0057567C"/>
    <w:rsid w:val="005760C4"/>
    <w:rsid w:val="005779EB"/>
    <w:rsid w:val="005841EA"/>
    <w:rsid w:val="00586F48"/>
    <w:rsid w:val="0058717E"/>
    <w:rsid w:val="00587248"/>
    <w:rsid w:val="00587583"/>
    <w:rsid w:val="00593623"/>
    <w:rsid w:val="00594141"/>
    <w:rsid w:val="00595FAC"/>
    <w:rsid w:val="005A0766"/>
    <w:rsid w:val="005A14ED"/>
    <w:rsid w:val="005A19AA"/>
    <w:rsid w:val="005A2281"/>
    <w:rsid w:val="005A2EE7"/>
    <w:rsid w:val="005A38CF"/>
    <w:rsid w:val="005A3C12"/>
    <w:rsid w:val="005A3F0D"/>
    <w:rsid w:val="005A4E43"/>
    <w:rsid w:val="005A5A51"/>
    <w:rsid w:val="005A6883"/>
    <w:rsid w:val="005A7920"/>
    <w:rsid w:val="005A7B73"/>
    <w:rsid w:val="005B01DE"/>
    <w:rsid w:val="005B04C2"/>
    <w:rsid w:val="005B0C52"/>
    <w:rsid w:val="005B13C0"/>
    <w:rsid w:val="005B323F"/>
    <w:rsid w:val="005B3877"/>
    <w:rsid w:val="005B47BE"/>
    <w:rsid w:val="005B4EA9"/>
    <w:rsid w:val="005B5223"/>
    <w:rsid w:val="005B621D"/>
    <w:rsid w:val="005B7A07"/>
    <w:rsid w:val="005C037E"/>
    <w:rsid w:val="005C0F42"/>
    <w:rsid w:val="005C20CC"/>
    <w:rsid w:val="005C26F3"/>
    <w:rsid w:val="005C2E41"/>
    <w:rsid w:val="005C3183"/>
    <w:rsid w:val="005C3C3A"/>
    <w:rsid w:val="005C40D8"/>
    <w:rsid w:val="005C53EE"/>
    <w:rsid w:val="005C59CB"/>
    <w:rsid w:val="005C6A76"/>
    <w:rsid w:val="005C73A6"/>
    <w:rsid w:val="005D09CC"/>
    <w:rsid w:val="005D1784"/>
    <w:rsid w:val="005D18B9"/>
    <w:rsid w:val="005D3553"/>
    <w:rsid w:val="005D3589"/>
    <w:rsid w:val="005D37C4"/>
    <w:rsid w:val="005D4562"/>
    <w:rsid w:val="005D4723"/>
    <w:rsid w:val="005D592D"/>
    <w:rsid w:val="005D6888"/>
    <w:rsid w:val="005D79CB"/>
    <w:rsid w:val="005E0279"/>
    <w:rsid w:val="005E1690"/>
    <w:rsid w:val="005E2725"/>
    <w:rsid w:val="005E3CF5"/>
    <w:rsid w:val="005E3FE7"/>
    <w:rsid w:val="005E5EC8"/>
    <w:rsid w:val="005F07C0"/>
    <w:rsid w:val="005F3951"/>
    <w:rsid w:val="005F423B"/>
    <w:rsid w:val="005F618C"/>
    <w:rsid w:val="005F7E5E"/>
    <w:rsid w:val="00600B80"/>
    <w:rsid w:val="0060117C"/>
    <w:rsid w:val="0060171C"/>
    <w:rsid w:val="00603133"/>
    <w:rsid w:val="00603760"/>
    <w:rsid w:val="006038E1"/>
    <w:rsid w:val="0060413F"/>
    <w:rsid w:val="006042E8"/>
    <w:rsid w:val="0060469A"/>
    <w:rsid w:val="006054EC"/>
    <w:rsid w:val="00605E2B"/>
    <w:rsid w:val="0060727A"/>
    <w:rsid w:val="006134AA"/>
    <w:rsid w:val="006169CC"/>
    <w:rsid w:val="00616C7E"/>
    <w:rsid w:val="0062026B"/>
    <w:rsid w:val="0062037B"/>
    <w:rsid w:val="00620A3B"/>
    <w:rsid w:val="00620FCB"/>
    <w:rsid w:val="00621DC6"/>
    <w:rsid w:val="00622C7B"/>
    <w:rsid w:val="00624664"/>
    <w:rsid w:val="00624C39"/>
    <w:rsid w:val="006263FD"/>
    <w:rsid w:val="0062667A"/>
    <w:rsid w:val="00626C5C"/>
    <w:rsid w:val="006271BC"/>
    <w:rsid w:val="00630C44"/>
    <w:rsid w:val="00632137"/>
    <w:rsid w:val="00632EC6"/>
    <w:rsid w:val="0063332A"/>
    <w:rsid w:val="00637404"/>
    <w:rsid w:val="006400D3"/>
    <w:rsid w:val="00640120"/>
    <w:rsid w:val="0064245E"/>
    <w:rsid w:val="00642CE2"/>
    <w:rsid w:val="00642E5A"/>
    <w:rsid w:val="006436EF"/>
    <w:rsid w:val="006441F1"/>
    <w:rsid w:val="00646BE2"/>
    <w:rsid w:val="006470B5"/>
    <w:rsid w:val="006473FE"/>
    <w:rsid w:val="00647CBE"/>
    <w:rsid w:val="00652718"/>
    <w:rsid w:val="00654B52"/>
    <w:rsid w:val="00655035"/>
    <w:rsid w:val="00656AA4"/>
    <w:rsid w:val="00656FB8"/>
    <w:rsid w:val="00657202"/>
    <w:rsid w:val="00657589"/>
    <w:rsid w:val="00657C68"/>
    <w:rsid w:val="00660D2E"/>
    <w:rsid w:val="00661A11"/>
    <w:rsid w:val="00662D9F"/>
    <w:rsid w:val="00663D82"/>
    <w:rsid w:val="006645C4"/>
    <w:rsid w:val="006649B1"/>
    <w:rsid w:val="006701FF"/>
    <w:rsid w:val="00670316"/>
    <w:rsid w:val="00674078"/>
    <w:rsid w:val="006766CA"/>
    <w:rsid w:val="0067750C"/>
    <w:rsid w:val="006815A6"/>
    <w:rsid w:val="00681C95"/>
    <w:rsid w:val="0068201D"/>
    <w:rsid w:val="00683405"/>
    <w:rsid w:val="0068346A"/>
    <w:rsid w:val="00684907"/>
    <w:rsid w:val="00684A02"/>
    <w:rsid w:val="0068540B"/>
    <w:rsid w:val="00687844"/>
    <w:rsid w:val="00690329"/>
    <w:rsid w:val="00690C0B"/>
    <w:rsid w:val="006919BC"/>
    <w:rsid w:val="00692D3B"/>
    <w:rsid w:val="00694247"/>
    <w:rsid w:val="00696CC0"/>
    <w:rsid w:val="00696EED"/>
    <w:rsid w:val="00697146"/>
    <w:rsid w:val="0069777E"/>
    <w:rsid w:val="00697D6B"/>
    <w:rsid w:val="006A01EE"/>
    <w:rsid w:val="006A07B6"/>
    <w:rsid w:val="006A0A65"/>
    <w:rsid w:val="006A20D2"/>
    <w:rsid w:val="006A3C2F"/>
    <w:rsid w:val="006A5501"/>
    <w:rsid w:val="006A5DF1"/>
    <w:rsid w:val="006A7576"/>
    <w:rsid w:val="006A7659"/>
    <w:rsid w:val="006A78CB"/>
    <w:rsid w:val="006B1A28"/>
    <w:rsid w:val="006B20C3"/>
    <w:rsid w:val="006B2B80"/>
    <w:rsid w:val="006B4FCA"/>
    <w:rsid w:val="006B6EB6"/>
    <w:rsid w:val="006B72F7"/>
    <w:rsid w:val="006C3121"/>
    <w:rsid w:val="006C5297"/>
    <w:rsid w:val="006C6E66"/>
    <w:rsid w:val="006C736B"/>
    <w:rsid w:val="006C7AD4"/>
    <w:rsid w:val="006D1D52"/>
    <w:rsid w:val="006D2883"/>
    <w:rsid w:val="006D3F70"/>
    <w:rsid w:val="006D4CCA"/>
    <w:rsid w:val="006D594F"/>
    <w:rsid w:val="006D5D7A"/>
    <w:rsid w:val="006D66C8"/>
    <w:rsid w:val="006D7420"/>
    <w:rsid w:val="006E022A"/>
    <w:rsid w:val="006E0BD8"/>
    <w:rsid w:val="006E1EB5"/>
    <w:rsid w:val="006E28E6"/>
    <w:rsid w:val="006E3718"/>
    <w:rsid w:val="006E428F"/>
    <w:rsid w:val="006E4A62"/>
    <w:rsid w:val="006E4D26"/>
    <w:rsid w:val="006E51BD"/>
    <w:rsid w:val="006E5500"/>
    <w:rsid w:val="006F1F2F"/>
    <w:rsid w:val="006F507A"/>
    <w:rsid w:val="006F531A"/>
    <w:rsid w:val="006F5595"/>
    <w:rsid w:val="006F7F68"/>
    <w:rsid w:val="007017D0"/>
    <w:rsid w:val="007019C0"/>
    <w:rsid w:val="007064DD"/>
    <w:rsid w:val="00710365"/>
    <w:rsid w:val="00711F31"/>
    <w:rsid w:val="00713AF7"/>
    <w:rsid w:val="007152D9"/>
    <w:rsid w:val="007153F0"/>
    <w:rsid w:val="007203A2"/>
    <w:rsid w:val="00720415"/>
    <w:rsid w:val="00721C5F"/>
    <w:rsid w:val="00721EE6"/>
    <w:rsid w:val="00722402"/>
    <w:rsid w:val="007231A9"/>
    <w:rsid w:val="0072374F"/>
    <w:rsid w:val="00724DB3"/>
    <w:rsid w:val="0072516E"/>
    <w:rsid w:val="00726091"/>
    <w:rsid w:val="007268D5"/>
    <w:rsid w:val="00727677"/>
    <w:rsid w:val="00727A47"/>
    <w:rsid w:val="00731E93"/>
    <w:rsid w:val="007326EE"/>
    <w:rsid w:val="007348D4"/>
    <w:rsid w:val="00736D22"/>
    <w:rsid w:val="0073720E"/>
    <w:rsid w:val="007372CC"/>
    <w:rsid w:val="00740495"/>
    <w:rsid w:val="00740A9A"/>
    <w:rsid w:val="00740B06"/>
    <w:rsid w:val="00740BF3"/>
    <w:rsid w:val="00740C4F"/>
    <w:rsid w:val="007432D9"/>
    <w:rsid w:val="007464ED"/>
    <w:rsid w:val="00746AF8"/>
    <w:rsid w:val="00746B4B"/>
    <w:rsid w:val="007473C1"/>
    <w:rsid w:val="00747DD5"/>
    <w:rsid w:val="00747EB6"/>
    <w:rsid w:val="00750520"/>
    <w:rsid w:val="00750930"/>
    <w:rsid w:val="00751710"/>
    <w:rsid w:val="007543FE"/>
    <w:rsid w:val="00756C4D"/>
    <w:rsid w:val="00756D69"/>
    <w:rsid w:val="0075758C"/>
    <w:rsid w:val="007577E3"/>
    <w:rsid w:val="00762EBB"/>
    <w:rsid w:val="00763004"/>
    <w:rsid w:val="00766257"/>
    <w:rsid w:val="00770BB9"/>
    <w:rsid w:val="0077165D"/>
    <w:rsid w:val="007757FF"/>
    <w:rsid w:val="007766EB"/>
    <w:rsid w:val="00777893"/>
    <w:rsid w:val="00777A98"/>
    <w:rsid w:val="00777BA5"/>
    <w:rsid w:val="00777C91"/>
    <w:rsid w:val="00780624"/>
    <w:rsid w:val="00782203"/>
    <w:rsid w:val="007824D4"/>
    <w:rsid w:val="0078385A"/>
    <w:rsid w:val="00783FAC"/>
    <w:rsid w:val="007854CC"/>
    <w:rsid w:val="00785FC9"/>
    <w:rsid w:val="00787203"/>
    <w:rsid w:val="0078798A"/>
    <w:rsid w:val="00791445"/>
    <w:rsid w:val="00791980"/>
    <w:rsid w:val="00791981"/>
    <w:rsid w:val="007935C2"/>
    <w:rsid w:val="00795358"/>
    <w:rsid w:val="00796F91"/>
    <w:rsid w:val="007A019A"/>
    <w:rsid w:val="007A0964"/>
    <w:rsid w:val="007A2CA0"/>
    <w:rsid w:val="007A43D6"/>
    <w:rsid w:val="007A4EC9"/>
    <w:rsid w:val="007A5C58"/>
    <w:rsid w:val="007A7DDB"/>
    <w:rsid w:val="007B02E0"/>
    <w:rsid w:val="007B0A7F"/>
    <w:rsid w:val="007B0BA1"/>
    <w:rsid w:val="007B109E"/>
    <w:rsid w:val="007B1229"/>
    <w:rsid w:val="007B1FAD"/>
    <w:rsid w:val="007B262B"/>
    <w:rsid w:val="007B4B87"/>
    <w:rsid w:val="007B66AB"/>
    <w:rsid w:val="007B692B"/>
    <w:rsid w:val="007B78C7"/>
    <w:rsid w:val="007B7B26"/>
    <w:rsid w:val="007C1986"/>
    <w:rsid w:val="007C3875"/>
    <w:rsid w:val="007C3BAB"/>
    <w:rsid w:val="007C5EB8"/>
    <w:rsid w:val="007C6A68"/>
    <w:rsid w:val="007D1948"/>
    <w:rsid w:val="007D3777"/>
    <w:rsid w:val="007D4091"/>
    <w:rsid w:val="007D5DBE"/>
    <w:rsid w:val="007D72D6"/>
    <w:rsid w:val="007E02F9"/>
    <w:rsid w:val="007E13FE"/>
    <w:rsid w:val="007E15B8"/>
    <w:rsid w:val="007E1953"/>
    <w:rsid w:val="007E4F4B"/>
    <w:rsid w:val="007E59CB"/>
    <w:rsid w:val="007E759F"/>
    <w:rsid w:val="007E7C11"/>
    <w:rsid w:val="007F0195"/>
    <w:rsid w:val="007F13E1"/>
    <w:rsid w:val="007F1820"/>
    <w:rsid w:val="007F1A84"/>
    <w:rsid w:val="007F299D"/>
    <w:rsid w:val="007F2B8E"/>
    <w:rsid w:val="007F2E13"/>
    <w:rsid w:val="007F34D6"/>
    <w:rsid w:val="007F3BA9"/>
    <w:rsid w:val="007F5346"/>
    <w:rsid w:val="007F5500"/>
    <w:rsid w:val="007F67E1"/>
    <w:rsid w:val="007F6F2C"/>
    <w:rsid w:val="00802E7A"/>
    <w:rsid w:val="0080312F"/>
    <w:rsid w:val="00803D12"/>
    <w:rsid w:val="00803DF6"/>
    <w:rsid w:val="00806010"/>
    <w:rsid w:val="008067B0"/>
    <w:rsid w:val="00806B4E"/>
    <w:rsid w:val="00807881"/>
    <w:rsid w:val="008200F9"/>
    <w:rsid w:val="00820944"/>
    <w:rsid w:val="0082121F"/>
    <w:rsid w:val="00825A72"/>
    <w:rsid w:val="00826CB4"/>
    <w:rsid w:val="0082719F"/>
    <w:rsid w:val="008271EB"/>
    <w:rsid w:val="00827307"/>
    <w:rsid w:val="00827BD8"/>
    <w:rsid w:val="008311A0"/>
    <w:rsid w:val="00834280"/>
    <w:rsid w:val="00834D29"/>
    <w:rsid w:val="00834D2C"/>
    <w:rsid w:val="008366CF"/>
    <w:rsid w:val="008373F1"/>
    <w:rsid w:val="00841F86"/>
    <w:rsid w:val="00842091"/>
    <w:rsid w:val="008436BC"/>
    <w:rsid w:val="0084482B"/>
    <w:rsid w:val="00847050"/>
    <w:rsid w:val="008503FB"/>
    <w:rsid w:val="00851244"/>
    <w:rsid w:val="00851E30"/>
    <w:rsid w:val="00852AD4"/>
    <w:rsid w:val="00852F3D"/>
    <w:rsid w:val="00854AC8"/>
    <w:rsid w:val="00854FA2"/>
    <w:rsid w:val="00856382"/>
    <w:rsid w:val="00856E31"/>
    <w:rsid w:val="008579F1"/>
    <w:rsid w:val="00860518"/>
    <w:rsid w:val="00862F21"/>
    <w:rsid w:val="00863848"/>
    <w:rsid w:val="00863E8E"/>
    <w:rsid w:val="00864465"/>
    <w:rsid w:val="00867164"/>
    <w:rsid w:val="0086721E"/>
    <w:rsid w:val="008677B7"/>
    <w:rsid w:val="00867E0A"/>
    <w:rsid w:val="00872C53"/>
    <w:rsid w:val="00873A39"/>
    <w:rsid w:val="00873C75"/>
    <w:rsid w:val="0087613B"/>
    <w:rsid w:val="00876326"/>
    <w:rsid w:val="008804F7"/>
    <w:rsid w:val="00882E1C"/>
    <w:rsid w:val="008838E4"/>
    <w:rsid w:val="008845B2"/>
    <w:rsid w:val="008851BE"/>
    <w:rsid w:val="00885498"/>
    <w:rsid w:val="00885955"/>
    <w:rsid w:val="008861FD"/>
    <w:rsid w:val="00886CDC"/>
    <w:rsid w:val="00886E7D"/>
    <w:rsid w:val="00886EF3"/>
    <w:rsid w:val="00890E40"/>
    <w:rsid w:val="0089239D"/>
    <w:rsid w:val="00893822"/>
    <w:rsid w:val="00895BDA"/>
    <w:rsid w:val="00897FEF"/>
    <w:rsid w:val="008A05EB"/>
    <w:rsid w:val="008A0891"/>
    <w:rsid w:val="008A2155"/>
    <w:rsid w:val="008A24B4"/>
    <w:rsid w:val="008A2BC9"/>
    <w:rsid w:val="008A4A56"/>
    <w:rsid w:val="008A56E0"/>
    <w:rsid w:val="008A73CF"/>
    <w:rsid w:val="008A7679"/>
    <w:rsid w:val="008A7860"/>
    <w:rsid w:val="008B0012"/>
    <w:rsid w:val="008B02FB"/>
    <w:rsid w:val="008B2543"/>
    <w:rsid w:val="008B328B"/>
    <w:rsid w:val="008B35A0"/>
    <w:rsid w:val="008B3673"/>
    <w:rsid w:val="008B391C"/>
    <w:rsid w:val="008B5F1F"/>
    <w:rsid w:val="008B7AC0"/>
    <w:rsid w:val="008C04EA"/>
    <w:rsid w:val="008C2479"/>
    <w:rsid w:val="008C293F"/>
    <w:rsid w:val="008C5097"/>
    <w:rsid w:val="008D0D37"/>
    <w:rsid w:val="008D57B6"/>
    <w:rsid w:val="008E12F9"/>
    <w:rsid w:val="008E2A5F"/>
    <w:rsid w:val="008E3E6A"/>
    <w:rsid w:val="008E6160"/>
    <w:rsid w:val="008E70B9"/>
    <w:rsid w:val="008F0645"/>
    <w:rsid w:val="008F09A5"/>
    <w:rsid w:val="008F0E80"/>
    <w:rsid w:val="008F1198"/>
    <w:rsid w:val="008F22AE"/>
    <w:rsid w:val="008F231A"/>
    <w:rsid w:val="008F3A5E"/>
    <w:rsid w:val="008F3EC0"/>
    <w:rsid w:val="008F5F67"/>
    <w:rsid w:val="008F7315"/>
    <w:rsid w:val="008F7706"/>
    <w:rsid w:val="0090225B"/>
    <w:rsid w:val="009030A8"/>
    <w:rsid w:val="009049DA"/>
    <w:rsid w:val="00905891"/>
    <w:rsid w:val="009061DB"/>
    <w:rsid w:val="00912E29"/>
    <w:rsid w:val="00913A3C"/>
    <w:rsid w:val="00914448"/>
    <w:rsid w:val="009158AA"/>
    <w:rsid w:val="009173BF"/>
    <w:rsid w:val="00917B1B"/>
    <w:rsid w:val="0092081D"/>
    <w:rsid w:val="0092084E"/>
    <w:rsid w:val="00920C24"/>
    <w:rsid w:val="00920CFE"/>
    <w:rsid w:val="009237CB"/>
    <w:rsid w:val="009239AB"/>
    <w:rsid w:val="009242C0"/>
    <w:rsid w:val="00925AAC"/>
    <w:rsid w:val="00925F2C"/>
    <w:rsid w:val="00927B48"/>
    <w:rsid w:val="0093136F"/>
    <w:rsid w:val="00931A6F"/>
    <w:rsid w:val="00931C24"/>
    <w:rsid w:val="00933D14"/>
    <w:rsid w:val="00934AAA"/>
    <w:rsid w:val="00935C5D"/>
    <w:rsid w:val="0093643E"/>
    <w:rsid w:val="00940700"/>
    <w:rsid w:val="009423C9"/>
    <w:rsid w:val="00944735"/>
    <w:rsid w:val="00945605"/>
    <w:rsid w:val="0094600C"/>
    <w:rsid w:val="00947954"/>
    <w:rsid w:val="00950C64"/>
    <w:rsid w:val="00950C91"/>
    <w:rsid w:val="00951924"/>
    <w:rsid w:val="00952329"/>
    <w:rsid w:val="00952708"/>
    <w:rsid w:val="0095362C"/>
    <w:rsid w:val="00954169"/>
    <w:rsid w:val="0096005A"/>
    <w:rsid w:val="009601A4"/>
    <w:rsid w:val="009607E6"/>
    <w:rsid w:val="0096234C"/>
    <w:rsid w:val="00963337"/>
    <w:rsid w:val="0096348F"/>
    <w:rsid w:val="0096378A"/>
    <w:rsid w:val="00965F9B"/>
    <w:rsid w:val="00967709"/>
    <w:rsid w:val="009715A3"/>
    <w:rsid w:val="0097188E"/>
    <w:rsid w:val="00972205"/>
    <w:rsid w:val="00974DC0"/>
    <w:rsid w:val="0097543C"/>
    <w:rsid w:val="00975996"/>
    <w:rsid w:val="00975B0A"/>
    <w:rsid w:val="00977858"/>
    <w:rsid w:val="009804FC"/>
    <w:rsid w:val="00980947"/>
    <w:rsid w:val="0098237D"/>
    <w:rsid w:val="00985FC7"/>
    <w:rsid w:val="009860E3"/>
    <w:rsid w:val="00986239"/>
    <w:rsid w:val="009866F3"/>
    <w:rsid w:val="00990587"/>
    <w:rsid w:val="009921AC"/>
    <w:rsid w:val="00992867"/>
    <w:rsid w:val="00992D03"/>
    <w:rsid w:val="00993DAA"/>
    <w:rsid w:val="00994A6A"/>
    <w:rsid w:val="00997475"/>
    <w:rsid w:val="009A0ED8"/>
    <w:rsid w:val="009A1274"/>
    <w:rsid w:val="009A26D5"/>
    <w:rsid w:val="009A2C5C"/>
    <w:rsid w:val="009A477F"/>
    <w:rsid w:val="009A5D4E"/>
    <w:rsid w:val="009A6170"/>
    <w:rsid w:val="009A68E0"/>
    <w:rsid w:val="009B02D3"/>
    <w:rsid w:val="009B0842"/>
    <w:rsid w:val="009B39B7"/>
    <w:rsid w:val="009B4642"/>
    <w:rsid w:val="009B6633"/>
    <w:rsid w:val="009B75F4"/>
    <w:rsid w:val="009C0C98"/>
    <w:rsid w:val="009C21A3"/>
    <w:rsid w:val="009C22CE"/>
    <w:rsid w:val="009C28D3"/>
    <w:rsid w:val="009C686C"/>
    <w:rsid w:val="009D01EE"/>
    <w:rsid w:val="009D08B0"/>
    <w:rsid w:val="009D0A3C"/>
    <w:rsid w:val="009D1273"/>
    <w:rsid w:val="009D1CE2"/>
    <w:rsid w:val="009D4132"/>
    <w:rsid w:val="009D4A3B"/>
    <w:rsid w:val="009D61F8"/>
    <w:rsid w:val="009D6F20"/>
    <w:rsid w:val="009D70D1"/>
    <w:rsid w:val="009E0B31"/>
    <w:rsid w:val="009E145A"/>
    <w:rsid w:val="009E50FE"/>
    <w:rsid w:val="009E5103"/>
    <w:rsid w:val="009E52E9"/>
    <w:rsid w:val="009E59C8"/>
    <w:rsid w:val="009E59D6"/>
    <w:rsid w:val="009E74C4"/>
    <w:rsid w:val="009E7892"/>
    <w:rsid w:val="009F03FD"/>
    <w:rsid w:val="009F0E0B"/>
    <w:rsid w:val="009F27AF"/>
    <w:rsid w:val="009F2EE9"/>
    <w:rsid w:val="009F3D16"/>
    <w:rsid w:val="009F499D"/>
    <w:rsid w:val="009F4D10"/>
    <w:rsid w:val="009F58CD"/>
    <w:rsid w:val="009F615C"/>
    <w:rsid w:val="009F6FB5"/>
    <w:rsid w:val="009F6FC2"/>
    <w:rsid w:val="00A0040E"/>
    <w:rsid w:val="00A00EA1"/>
    <w:rsid w:val="00A01A8F"/>
    <w:rsid w:val="00A021B5"/>
    <w:rsid w:val="00A03E45"/>
    <w:rsid w:val="00A04348"/>
    <w:rsid w:val="00A04A43"/>
    <w:rsid w:val="00A05129"/>
    <w:rsid w:val="00A0795D"/>
    <w:rsid w:val="00A11207"/>
    <w:rsid w:val="00A12904"/>
    <w:rsid w:val="00A129B1"/>
    <w:rsid w:val="00A135B4"/>
    <w:rsid w:val="00A13FA3"/>
    <w:rsid w:val="00A1445D"/>
    <w:rsid w:val="00A14772"/>
    <w:rsid w:val="00A14AFB"/>
    <w:rsid w:val="00A155D2"/>
    <w:rsid w:val="00A15864"/>
    <w:rsid w:val="00A169FE"/>
    <w:rsid w:val="00A17D39"/>
    <w:rsid w:val="00A200AD"/>
    <w:rsid w:val="00A203C1"/>
    <w:rsid w:val="00A21D64"/>
    <w:rsid w:val="00A21F61"/>
    <w:rsid w:val="00A235A7"/>
    <w:rsid w:val="00A23F98"/>
    <w:rsid w:val="00A2518B"/>
    <w:rsid w:val="00A25FB0"/>
    <w:rsid w:val="00A2677E"/>
    <w:rsid w:val="00A272E3"/>
    <w:rsid w:val="00A32C24"/>
    <w:rsid w:val="00A33CDF"/>
    <w:rsid w:val="00A3595D"/>
    <w:rsid w:val="00A41C2C"/>
    <w:rsid w:val="00A4246E"/>
    <w:rsid w:val="00A42BD5"/>
    <w:rsid w:val="00A430BA"/>
    <w:rsid w:val="00A43691"/>
    <w:rsid w:val="00A43B7A"/>
    <w:rsid w:val="00A44BFB"/>
    <w:rsid w:val="00A459EF"/>
    <w:rsid w:val="00A46DEA"/>
    <w:rsid w:val="00A479BC"/>
    <w:rsid w:val="00A47AB7"/>
    <w:rsid w:val="00A50BCF"/>
    <w:rsid w:val="00A50E2C"/>
    <w:rsid w:val="00A5292F"/>
    <w:rsid w:val="00A54400"/>
    <w:rsid w:val="00A54E7C"/>
    <w:rsid w:val="00A55047"/>
    <w:rsid w:val="00A57D36"/>
    <w:rsid w:val="00A57E5D"/>
    <w:rsid w:val="00A60EC7"/>
    <w:rsid w:val="00A6124B"/>
    <w:rsid w:val="00A6167E"/>
    <w:rsid w:val="00A63DC5"/>
    <w:rsid w:val="00A65EC5"/>
    <w:rsid w:val="00A663E7"/>
    <w:rsid w:val="00A66B0B"/>
    <w:rsid w:val="00A66DA4"/>
    <w:rsid w:val="00A6724E"/>
    <w:rsid w:val="00A7137C"/>
    <w:rsid w:val="00A72153"/>
    <w:rsid w:val="00A721B8"/>
    <w:rsid w:val="00A724CA"/>
    <w:rsid w:val="00A729D8"/>
    <w:rsid w:val="00A74DDE"/>
    <w:rsid w:val="00A76AB5"/>
    <w:rsid w:val="00A776D2"/>
    <w:rsid w:val="00A8066B"/>
    <w:rsid w:val="00A817AF"/>
    <w:rsid w:val="00A81BE4"/>
    <w:rsid w:val="00A8252B"/>
    <w:rsid w:val="00A82671"/>
    <w:rsid w:val="00A83CBF"/>
    <w:rsid w:val="00A86313"/>
    <w:rsid w:val="00A879AC"/>
    <w:rsid w:val="00A90CA7"/>
    <w:rsid w:val="00A927CB"/>
    <w:rsid w:val="00A93129"/>
    <w:rsid w:val="00A95A22"/>
    <w:rsid w:val="00A95ADD"/>
    <w:rsid w:val="00A95FDB"/>
    <w:rsid w:val="00A9693E"/>
    <w:rsid w:val="00AA02EE"/>
    <w:rsid w:val="00AA04B6"/>
    <w:rsid w:val="00AA08BB"/>
    <w:rsid w:val="00AA0B80"/>
    <w:rsid w:val="00AA2EBC"/>
    <w:rsid w:val="00AA58D4"/>
    <w:rsid w:val="00AA7378"/>
    <w:rsid w:val="00AA7C74"/>
    <w:rsid w:val="00AB2124"/>
    <w:rsid w:val="00AB25FE"/>
    <w:rsid w:val="00AB2CEA"/>
    <w:rsid w:val="00AB50B6"/>
    <w:rsid w:val="00AB5F45"/>
    <w:rsid w:val="00AB7F58"/>
    <w:rsid w:val="00AC09E5"/>
    <w:rsid w:val="00AC1B34"/>
    <w:rsid w:val="00AC7328"/>
    <w:rsid w:val="00AC739B"/>
    <w:rsid w:val="00AD0800"/>
    <w:rsid w:val="00AD0BC1"/>
    <w:rsid w:val="00AD3C1D"/>
    <w:rsid w:val="00AD43DE"/>
    <w:rsid w:val="00AE1091"/>
    <w:rsid w:val="00AE1211"/>
    <w:rsid w:val="00AE1FE9"/>
    <w:rsid w:val="00AE37FE"/>
    <w:rsid w:val="00AF1A3E"/>
    <w:rsid w:val="00AF1D97"/>
    <w:rsid w:val="00AF1EED"/>
    <w:rsid w:val="00AF241D"/>
    <w:rsid w:val="00AF28EC"/>
    <w:rsid w:val="00AF3196"/>
    <w:rsid w:val="00AF42F4"/>
    <w:rsid w:val="00AF4F99"/>
    <w:rsid w:val="00AF5358"/>
    <w:rsid w:val="00AF6377"/>
    <w:rsid w:val="00AF6F7E"/>
    <w:rsid w:val="00AF6FE5"/>
    <w:rsid w:val="00AF7A64"/>
    <w:rsid w:val="00B00E98"/>
    <w:rsid w:val="00B01173"/>
    <w:rsid w:val="00B02F3D"/>
    <w:rsid w:val="00B04407"/>
    <w:rsid w:val="00B12314"/>
    <w:rsid w:val="00B1282C"/>
    <w:rsid w:val="00B13112"/>
    <w:rsid w:val="00B13CB1"/>
    <w:rsid w:val="00B14963"/>
    <w:rsid w:val="00B14C27"/>
    <w:rsid w:val="00B14D6D"/>
    <w:rsid w:val="00B155A3"/>
    <w:rsid w:val="00B158CA"/>
    <w:rsid w:val="00B167F3"/>
    <w:rsid w:val="00B173B6"/>
    <w:rsid w:val="00B2252B"/>
    <w:rsid w:val="00B23105"/>
    <w:rsid w:val="00B23A7B"/>
    <w:rsid w:val="00B2598F"/>
    <w:rsid w:val="00B273AD"/>
    <w:rsid w:val="00B30311"/>
    <w:rsid w:val="00B30A11"/>
    <w:rsid w:val="00B30B46"/>
    <w:rsid w:val="00B32442"/>
    <w:rsid w:val="00B33625"/>
    <w:rsid w:val="00B34262"/>
    <w:rsid w:val="00B34D92"/>
    <w:rsid w:val="00B34F6C"/>
    <w:rsid w:val="00B35143"/>
    <w:rsid w:val="00B3648B"/>
    <w:rsid w:val="00B36EF3"/>
    <w:rsid w:val="00B3786A"/>
    <w:rsid w:val="00B40429"/>
    <w:rsid w:val="00B4054E"/>
    <w:rsid w:val="00B41012"/>
    <w:rsid w:val="00B41114"/>
    <w:rsid w:val="00B4186C"/>
    <w:rsid w:val="00B41F0D"/>
    <w:rsid w:val="00B42327"/>
    <w:rsid w:val="00B42686"/>
    <w:rsid w:val="00B43014"/>
    <w:rsid w:val="00B45C44"/>
    <w:rsid w:val="00B46AA0"/>
    <w:rsid w:val="00B473B2"/>
    <w:rsid w:val="00B50E1E"/>
    <w:rsid w:val="00B51D35"/>
    <w:rsid w:val="00B523AE"/>
    <w:rsid w:val="00B5279C"/>
    <w:rsid w:val="00B53D17"/>
    <w:rsid w:val="00B54774"/>
    <w:rsid w:val="00B5499E"/>
    <w:rsid w:val="00B55AC9"/>
    <w:rsid w:val="00B55BFD"/>
    <w:rsid w:val="00B562F6"/>
    <w:rsid w:val="00B5722F"/>
    <w:rsid w:val="00B606A6"/>
    <w:rsid w:val="00B606FB"/>
    <w:rsid w:val="00B61774"/>
    <w:rsid w:val="00B6267E"/>
    <w:rsid w:val="00B63511"/>
    <w:rsid w:val="00B6541A"/>
    <w:rsid w:val="00B65482"/>
    <w:rsid w:val="00B65678"/>
    <w:rsid w:val="00B6688F"/>
    <w:rsid w:val="00B66D29"/>
    <w:rsid w:val="00B67568"/>
    <w:rsid w:val="00B679B5"/>
    <w:rsid w:val="00B67F8E"/>
    <w:rsid w:val="00B721C9"/>
    <w:rsid w:val="00B73E45"/>
    <w:rsid w:val="00B7475B"/>
    <w:rsid w:val="00B7517E"/>
    <w:rsid w:val="00B75404"/>
    <w:rsid w:val="00B77D83"/>
    <w:rsid w:val="00B80A0B"/>
    <w:rsid w:val="00B816D5"/>
    <w:rsid w:val="00B825D0"/>
    <w:rsid w:val="00B82F6D"/>
    <w:rsid w:val="00B840E3"/>
    <w:rsid w:val="00B84900"/>
    <w:rsid w:val="00B84D6C"/>
    <w:rsid w:val="00B85845"/>
    <w:rsid w:val="00B859F4"/>
    <w:rsid w:val="00B8714B"/>
    <w:rsid w:val="00B87FAA"/>
    <w:rsid w:val="00B9170D"/>
    <w:rsid w:val="00B93EF7"/>
    <w:rsid w:val="00B94151"/>
    <w:rsid w:val="00B94757"/>
    <w:rsid w:val="00B952BB"/>
    <w:rsid w:val="00B9715A"/>
    <w:rsid w:val="00B97E97"/>
    <w:rsid w:val="00BA0194"/>
    <w:rsid w:val="00BA12FB"/>
    <w:rsid w:val="00BA20D9"/>
    <w:rsid w:val="00BA36CD"/>
    <w:rsid w:val="00BA3A00"/>
    <w:rsid w:val="00BA4D31"/>
    <w:rsid w:val="00BA56CA"/>
    <w:rsid w:val="00BA73FA"/>
    <w:rsid w:val="00BA7ADF"/>
    <w:rsid w:val="00BB1F60"/>
    <w:rsid w:val="00BB304A"/>
    <w:rsid w:val="00BB37EA"/>
    <w:rsid w:val="00BB4A8A"/>
    <w:rsid w:val="00BB52B1"/>
    <w:rsid w:val="00BB6924"/>
    <w:rsid w:val="00BB7F42"/>
    <w:rsid w:val="00BC0656"/>
    <w:rsid w:val="00BC1EF1"/>
    <w:rsid w:val="00BC2B8A"/>
    <w:rsid w:val="00BC3040"/>
    <w:rsid w:val="00BC3A3A"/>
    <w:rsid w:val="00BC4833"/>
    <w:rsid w:val="00BC523C"/>
    <w:rsid w:val="00BC674C"/>
    <w:rsid w:val="00BC6F0B"/>
    <w:rsid w:val="00BC74AF"/>
    <w:rsid w:val="00BC7FB1"/>
    <w:rsid w:val="00BD147C"/>
    <w:rsid w:val="00BD3234"/>
    <w:rsid w:val="00BD3B5C"/>
    <w:rsid w:val="00BD7CD8"/>
    <w:rsid w:val="00BE15C4"/>
    <w:rsid w:val="00BE348B"/>
    <w:rsid w:val="00BE3E47"/>
    <w:rsid w:val="00BE4BD6"/>
    <w:rsid w:val="00BE5EB3"/>
    <w:rsid w:val="00BE616B"/>
    <w:rsid w:val="00BE6EF0"/>
    <w:rsid w:val="00BF0B88"/>
    <w:rsid w:val="00BF0BBE"/>
    <w:rsid w:val="00BF0C67"/>
    <w:rsid w:val="00BF1872"/>
    <w:rsid w:val="00BF20B1"/>
    <w:rsid w:val="00BF2B8A"/>
    <w:rsid w:val="00BF3990"/>
    <w:rsid w:val="00BF3AFC"/>
    <w:rsid w:val="00BF4F20"/>
    <w:rsid w:val="00BF560B"/>
    <w:rsid w:val="00BF5CB1"/>
    <w:rsid w:val="00BF6E66"/>
    <w:rsid w:val="00BF6F86"/>
    <w:rsid w:val="00BF7F18"/>
    <w:rsid w:val="00C01F21"/>
    <w:rsid w:val="00C02F4A"/>
    <w:rsid w:val="00C04BE8"/>
    <w:rsid w:val="00C0503D"/>
    <w:rsid w:val="00C05F6B"/>
    <w:rsid w:val="00C06723"/>
    <w:rsid w:val="00C06991"/>
    <w:rsid w:val="00C1394E"/>
    <w:rsid w:val="00C13C6B"/>
    <w:rsid w:val="00C148CE"/>
    <w:rsid w:val="00C14A62"/>
    <w:rsid w:val="00C161B6"/>
    <w:rsid w:val="00C16278"/>
    <w:rsid w:val="00C164D1"/>
    <w:rsid w:val="00C169D7"/>
    <w:rsid w:val="00C16E5A"/>
    <w:rsid w:val="00C17D3C"/>
    <w:rsid w:val="00C200FB"/>
    <w:rsid w:val="00C20B01"/>
    <w:rsid w:val="00C213E0"/>
    <w:rsid w:val="00C229D0"/>
    <w:rsid w:val="00C233C7"/>
    <w:rsid w:val="00C272C9"/>
    <w:rsid w:val="00C30916"/>
    <w:rsid w:val="00C31E63"/>
    <w:rsid w:val="00C33AFE"/>
    <w:rsid w:val="00C34703"/>
    <w:rsid w:val="00C3482C"/>
    <w:rsid w:val="00C4194F"/>
    <w:rsid w:val="00C41EFA"/>
    <w:rsid w:val="00C43E33"/>
    <w:rsid w:val="00C440D9"/>
    <w:rsid w:val="00C446F9"/>
    <w:rsid w:val="00C452A0"/>
    <w:rsid w:val="00C46D29"/>
    <w:rsid w:val="00C47557"/>
    <w:rsid w:val="00C516D8"/>
    <w:rsid w:val="00C52159"/>
    <w:rsid w:val="00C53198"/>
    <w:rsid w:val="00C53D96"/>
    <w:rsid w:val="00C53DA0"/>
    <w:rsid w:val="00C54A5C"/>
    <w:rsid w:val="00C54DCA"/>
    <w:rsid w:val="00C54EED"/>
    <w:rsid w:val="00C563FF"/>
    <w:rsid w:val="00C5674F"/>
    <w:rsid w:val="00C57A10"/>
    <w:rsid w:val="00C57BB3"/>
    <w:rsid w:val="00C6062E"/>
    <w:rsid w:val="00C60C3B"/>
    <w:rsid w:val="00C60ED5"/>
    <w:rsid w:val="00C614A4"/>
    <w:rsid w:val="00C619A1"/>
    <w:rsid w:val="00C635BC"/>
    <w:rsid w:val="00C63BDF"/>
    <w:rsid w:val="00C64A06"/>
    <w:rsid w:val="00C65050"/>
    <w:rsid w:val="00C651EA"/>
    <w:rsid w:val="00C658DB"/>
    <w:rsid w:val="00C668FA"/>
    <w:rsid w:val="00C669C9"/>
    <w:rsid w:val="00C709F8"/>
    <w:rsid w:val="00C7110C"/>
    <w:rsid w:val="00C717BA"/>
    <w:rsid w:val="00C7211C"/>
    <w:rsid w:val="00C72A36"/>
    <w:rsid w:val="00C73BFD"/>
    <w:rsid w:val="00C73D20"/>
    <w:rsid w:val="00C73DEC"/>
    <w:rsid w:val="00C7411A"/>
    <w:rsid w:val="00C745BE"/>
    <w:rsid w:val="00C7538B"/>
    <w:rsid w:val="00C7553B"/>
    <w:rsid w:val="00C767FD"/>
    <w:rsid w:val="00C80C99"/>
    <w:rsid w:val="00C80F5A"/>
    <w:rsid w:val="00C83B2F"/>
    <w:rsid w:val="00C83F8B"/>
    <w:rsid w:val="00C85E3F"/>
    <w:rsid w:val="00C86669"/>
    <w:rsid w:val="00C87ACF"/>
    <w:rsid w:val="00C9187C"/>
    <w:rsid w:val="00C9366E"/>
    <w:rsid w:val="00C9398E"/>
    <w:rsid w:val="00C93F2B"/>
    <w:rsid w:val="00C96A04"/>
    <w:rsid w:val="00CA044B"/>
    <w:rsid w:val="00CA1241"/>
    <w:rsid w:val="00CA4426"/>
    <w:rsid w:val="00CA5A9D"/>
    <w:rsid w:val="00CA7AFB"/>
    <w:rsid w:val="00CB005A"/>
    <w:rsid w:val="00CB0135"/>
    <w:rsid w:val="00CB0B73"/>
    <w:rsid w:val="00CB1101"/>
    <w:rsid w:val="00CB148E"/>
    <w:rsid w:val="00CB1C20"/>
    <w:rsid w:val="00CB30B8"/>
    <w:rsid w:val="00CB30F9"/>
    <w:rsid w:val="00CB3C4C"/>
    <w:rsid w:val="00CB3E81"/>
    <w:rsid w:val="00CB4DD3"/>
    <w:rsid w:val="00CB6B84"/>
    <w:rsid w:val="00CB7960"/>
    <w:rsid w:val="00CB7A45"/>
    <w:rsid w:val="00CB7C36"/>
    <w:rsid w:val="00CC0FA9"/>
    <w:rsid w:val="00CC1D83"/>
    <w:rsid w:val="00CC303F"/>
    <w:rsid w:val="00CC439F"/>
    <w:rsid w:val="00CC4A92"/>
    <w:rsid w:val="00CD2CBA"/>
    <w:rsid w:val="00CD3210"/>
    <w:rsid w:val="00CD3D2A"/>
    <w:rsid w:val="00CD41FA"/>
    <w:rsid w:val="00CD45B0"/>
    <w:rsid w:val="00CD6C33"/>
    <w:rsid w:val="00CE02AC"/>
    <w:rsid w:val="00CE0822"/>
    <w:rsid w:val="00CE0F74"/>
    <w:rsid w:val="00CE4E9E"/>
    <w:rsid w:val="00CE571F"/>
    <w:rsid w:val="00CE596A"/>
    <w:rsid w:val="00CE64F1"/>
    <w:rsid w:val="00CE72D4"/>
    <w:rsid w:val="00CF0291"/>
    <w:rsid w:val="00CF2384"/>
    <w:rsid w:val="00CF248F"/>
    <w:rsid w:val="00CF308E"/>
    <w:rsid w:val="00CF30E1"/>
    <w:rsid w:val="00CF3CA9"/>
    <w:rsid w:val="00CF54B8"/>
    <w:rsid w:val="00CF54C4"/>
    <w:rsid w:val="00CF5D8E"/>
    <w:rsid w:val="00CF71D1"/>
    <w:rsid w:val="00CF7298"/>
    <w:rsid w:val="00CF7563"/>
    <w:rsid w:val="00CF79E1"/>
    <w:rsid w:val="00CF7FF8"/>
    <w:rsid w:val="00D00243"/>
    <w:rsid w:val="00D00564"/>
    <w:rsid w:val="00D00688"/>
    <w:rsid w:val="00D007EB"/>
    <w:rsid w:val="00D02653"/>
    <w:rsid w:val="00D0589B"/>
    <w:rsid w:val="00D064C1"/>
    <w:rsid w:val="00D06576"/>
    <w:rsid w:val="00D06920"/>
    <w:rsid w:val="00D0710F"/>
    <w:rsid w:val="00D1059E"/>
    <w:rsid w:val="00D1124B"/>
    <w:rsid w:val="00D12DA5"/>
    <w:rsid w:val="00D13FA0"/>
    <w:rsid w:val="00D21C17"/>
    <w:rsid w:val="00D22835"/>
    <w:rsid w:val="00D22E48"/>
    <w:rsid w:val="00D25913"/>
    <w:rsid w:val="00D265E7"/>
    <w:rsid w:val="00D276E3"/>
    <w:rsid w:val="00D27A30"/>
    <w:rsid w:val="00D27AD6"/>
    <w:rsid w:val="00D27C17"/>
    <w:rsid w:val="00D27FE9"/>
    <w:rsid w:val="00D30B5E"/>
    <w:rsid w:val="00D31B13"/>
    <w:rsid w:val="00D31F3A"/>
    <w:rsid w:val="00D325E2"/>
    <w:rsid w:val="00D342D1"/>
    <w:rsid w:val="00D34F36"/>
    <w:rsid w:val="00D35291"/>
    <w:rsid w:val="00D36AA5"/>
    <w:rsid w:val="00D37554"/>
    <w:rsid w:val="00D37C94"/>
    <w:rsid w:val="00D423A0"/>
    <w:rsid w:val="00D425D0"/>
    <w:rsid w:val="00D42C46"/>
    <w:rsid w:val="00D453AA"/>
    <w:rsid w:val="00D50113"/>
    <w:rsid w:val="00D504AB"/>
    <w:rsid w:val="00D50A99"/>
    <w:rsid w:val="00D50D19"/>
    <w:rsid w:val="00D51EAE"/>
    <w:rsid w:val="00D523AA"/>
    <w:rsid w:val="00D5277E"/>
    <w:rsid w:val="00D534C1"/>
    <w:rsid w:val="00D5532D"/>
    <w:rsid w:val="00D553BB"/>
    <w:rsid w:val="00D55748"/>
    <w:rsid w:val="00D55DB9"/>
    <w:rsid w:val="00D560DF"/>
    <w:rsid w:val="00D5680C"/>
    <w:rsid w:val="00D56C4C"/>
    <w:rsid w:val="00D570AF"/>
    <w:rsid w:val="00D62102"/>
    <w:rsid w:val="00D623E8"/>
    <w:rsid w:val="00D63EEC"/>
    <w:rsid w:val="00D64C5B"/>
    <w:rsid w:val="00D64E38"/>
    <w:rsid w:val="00D65041"/>
    <w:rsid w:val="00D650EA"/>
    <w:rsid w:val="00D6603F"/>
    <w:rsid w:val="00D668F4"/>
    <w:rsid w:val="00D66BD8"/>
    <w:rsid w:val="00D66E7D"/>
    <w:rsid w:val="00D67FBB"/>
    <w:rsid w:val="00D70F53"/>
    <w:rsid w:val="00D716E6"/>
    <w:rsid w:val="00D738D9"/>
    <w:rsid w:val="00D73BBC"/>
    <w:rsid w:val="00D73CBC"/>
    <w:rsid w:val="00D75A82"/>
    <w:rsid w:val="00D7755F"/>
    <w:rsid w:val="00D8080F"/>
    <w:rsid w:val="00D80E5B"/>
    <w:rsid w:val="00D837B2"/>
    <w:rsid w:val="00D83E94"/>
    <w:rsid w:val="00D845EF"/>
    <w:rsid w:val="00D86F15"/>
    <w:rsid w:val="00D86FA4"/>
    <w:rsid w:val="00D90196"/>
    <w:rsid w:val="00D90663"/>
    <w:rsid w:val="00D90D3E"/>
    <w:rsid w:val="00D91E12"/>
    <w:rsid w:val="00D91F97"/>
    <w:rsid w:val="00D924F3"/>
    <w:rsid w:val="00D930D3"/>
    <w:rsid w:val="00D9474B"/>
    <w:rsid w:val="00D97A61"/>
    <w:rsid w:val="00DA10FC"/>
    <w:rsid w:val="00DA2B60"/>
    <w:rsid w:val="00DA2FC2"/>
    <w:rsid w:val="00DA3855"/>
    <w:rsid w:val="00DA598B"/>
    <w:rsid w:val="00DA6AE4"/>
    <w:rsid w:val="00DA6FAD"/>
    <w:rsid w:val="00DB2935"/>
    <w:rsid w:val="00DB6F05"/>
    <w:rsid w:val="00DB7379"/>
    <w:rsid w:val="00DC0584"/>
    <w:rsid w:val="00DC0712"/>
    <w:rsid w:val="00DC12E2"/>
    <w:rsid w:val="00DC1B5A"/>
    <w:rsid w:val="00DC1B82"/>
    <w:rsid w:val="00DC1F2F"/>
    <w:rsid w:val="00DC2143"/>
    <w:rsid w:val="00DC2433"/>
    <w:rsid w:val="00DC2572"/>
    <w:rsid w:val="00DC3074"/>
    <w:rsid w:val="00DC3E81"/>
    <w:rsid w:val="00DC4010"/>
    <w:rsid w:val="00DC4140"/>
    <w:rsid w:val="00DC4295"/>
    <w:rsid w:val="00DC4A8F"/>
    <w:rsid w:val="00DC738C"/>
    <w:rsid w:val="00DD061C"/>
    <w:rsid w:val="00DD1FC9"/>
    <w:rsid w:val="00DD296F"/>
    <w:rsid w:val="00DD4A88"/>
    <w:rsid w:val="00DD73CA"/>
    <w:rsid w:val="00DD76E6"/>
    <w:rsid w:val="00DE0729"/>
    <w:rsid w:val="00DE4866"/>
    <w:rsid w:val="00DE4D4E"/>
    <w:rsid w:val="00DE5191"/>
    <w:rsid w:val="00DE586F"/>
    <w:rsid w:val="00DE71CF"/>
    <w:rsid w:val="00DF1553"/>
    <w:rsid w:val="00DF2BD1"/>
    <w:rsid w:val="00DF31EA"/>
    <w:rsid w:val="00DF3890"/>
    <w:rsid w:val="00DF5EA2"/>
    <w:rsid w:val="00DF60F0"/>
    <w:rsid w:val="00DF6472"/>
    <w:rsid w:val="00E00D5C"/>
    <w:rsid w:val="00E0214C"/>
    <w:rsid w:val="00E036FE"/>
    <w:rsid w:val="00E03E11"/>
    <w:rsid w:val="00E04173"/>
    <w:rsid w:val="00E0430D"/>
    <w:rsid w:val="00E04A4A"/>
    <w:rsid w:val="00E04F46"/>
    <w:rsid w:val="00E051C4"/>
    <w:rsid w:val="00E06642"/>
    <w:rsid w:val="00E11CEB"/>
    <w:rsid w:val="00E13AA8"/>
    <w:rsid w:val="00E13B1D"/>
    <w:rsid w:val="00E13EF6"/>
    <w:rsid w:val="00E14FFD"/>
    <w:rsid w:val="00E155DE"/>
    <w:rsid w:val="00E15E97"/>
    <w:rsid w:val="00E17B86"/>
    <w:rsid w:val="00E209A5"/>
    <w:rsid w:val="00E20A36"/>
    <w:rsid w:val="00E25507"/>
    <w:rsid w:val="00E25AB7"/>
    <w:rsid w:val="00E27224"/>
    <w:rsid w:val="00E278E9"/>
    <w:rsid w:val="00E304E1"/>
    <w:rsid w:val="00E30617"/>
    <w:rsid w:val="00E30CE4"/>
    <w:rsid w:val="00E31E9C"/>
    <w:rsid w:val="00E32D89"/>
    <w:rsid w:val="00E330B5"/>
    <w:rsid w:val="00E33D63"/>
    <w:rsid w:val="00E3409D"/>
    <w:rsid w:val="00E3606A"/>
    <w:rsid w:val="00E36F47"/>
    <w:rsid w:val="00E37A80"/>
    <w:rsid w:val="00E37E6D"/>
    <w:rsid w:val="00E40A05"/>
    <w:rsid w:val="00E41EB5"/>
    <w:rsid w:val="00E41EF7"/>
    <w:rsid w:val="00E4267C"/>
    <w:rsid w:val="00E438E4"/>
    <w:rsid w:val="00E45F55"/>
    <w:rsid w:val="00E460D7"/>
    <w:rsid w:val="00E47977"/>
    <w:rsid w:val="00E50A1D"/>
    <w:rsid w:val="00E51FF7"/>
    <w:rsid w:val="00E54847"/>
    <w:rsid w:val="00E54B68"/>
    <w:rsid w:val="00E54FF4"/>
    <w:rsid w:val="00E551BA"/>
    <w:rsid w:val="00E55A1B"/>
    <w:rsid w:val="00E57D04"/>
    <w:rsid w:val="00E61E03"/>
    <w:rsid w:val="00E622D4"/>
    <w:rsid w:val="00E63435"/>
    <w:rsid w:val="00E65936"/>
    <w:rsid w:val="00E65F28"/>
    <w:rsid w:val="00E66AEC"/>
    <w:rsid w:val="00E66B77"/>
    <w:rsid w:val="00E6703D"/>
    <w:rsid w:val="00E678CC"/>
    <w:rsid w:val="00E71DF8"/>
    <w:rsid w:val="00E7350E"/>
    <w:rsid w:val="00E73F96"/>
    <w:rsid w:val="00E74833"/>
    <w:rsid w:val="00E75495"/>
    <w:rsid w:val="00E75F92"/>
    <w:rsid w:val="00E768DB"/>
    <w:rsid w:val="00E77E37"/>
    <w:rsid w:val="00E80227"/>
    <w:rsid w:val="00E80F7A"/>
    <w:rsid w:val="00E815ED"/>
    <w:rsid w:val="00E82079"/>
    <w:rsid w:val="00E8228E"/>
    <w:rsid w:val="00E82524"/>
    <w:rsid w:val="00E82B27"/>
    <w:rsid w:val="00E82D55"/>
    <w:rsid w:val="00E8405C"/>
    <w:rsid w:val="00E86DE1"/>
    <w:rsid w:val="00E872F4"/>
    <w:rsid w:val="00E87B6B"/>
    <w:rsid w:val="00E87D5F"/>
    <w:rsid w:val="00E91D32"/>
    <w:rsid w:val="00E92060"/>
    <w:rsid w:val="00E928B9"/>
    <w:rsid w:val="00E92B69"/>
    <w:rsid w:val="00E92C71"/>
    <w:rsid w:val="00E93CFB"/>
    <w:rsid w:val="00E94067"/>
    <w:rsid w:val="00E94747"/>
    <w:rsid w:val="00E94D18"/>
    <w:rsid w:val="00E97165"/>
    <w:rsid w:val="00EA450B"/>
    <w:rsid w:val="00EA4B92"/>
    <w:rsid w:val="00EA6306"/>
    <w:rsid w:val="00EA675A"/>
    <w:rsid w:val="00EA6836"/>
    <w:rsid w:val="00EA6DBA"/>
    <w:rsid w:val="00EA75E4"/>
    <w:rsid w:val="00EA760B"/>
    <w:rsid w:val="00EA7D54"/>
    <w:rsid w:val="00EA7FA4"/>
    <w:rsid w:val="00EB0DA7"/>
    <w:rsid w:val="00EB23D2"/>
    <w:rsid w:val="00EB3133"/>
    <w:rsid w:val="00EB3F95"/>
    <w:rsid w:val="00EB5CBA"/>
    <w:rsid w:val="00EC0A49"/>
    <w:rsid w:val="00EC236A"/>
    <w:rsid w:val="00EC279F"/>
    <w:rsid w:val="00EC2E23"/>
    <w:rsid w:val="00EC3542"/>
    <w:rsid w:val="00EC4C89"/>
    <w:rsid w:val="00EC621E"/>
    <w:rsid w:val="00EC6807"/>
    <w:rsid w:val="00EC7968"/>
    <w:rsid w:val="00ED2F1E"/>
    <w:rsid w:val="00ED2F40"/>
    <w:rsid w:val="00ED76D1"/>
    <w:rsid w:val="00EE017C"/>
    <w:rsid w:val="00EE0458"/>
    <w:rsid w:val="00EE04BA"/>
    <w:rsid w:val="00EE0816"/>
    <w:rsid w:val="00EE48D2"/>
    <w:rsid w:val="00EE4AF8"/>
    <w:rsid w:val="00EE5CE4"/>
    <w:rsid w:val="00EF01C6"/>
    <w:rsid w:val="00EF1622"/>
    <w:rsid w:val="00EF2669"/>
    <w:rsid w:val="00EF445E"/>
    <w:rsid w:val="00EF6AA3"/>
    <w:rsid w:val="00EF7A58"/>
    <w:rsid w:val="00F00438"/>
    <w:rsid w:val="00F0231F"/>
    <w:rsid w:val="00F051B0"/>
    <w:rsid w:val="00F06BA9"/>
    <w:rsid w:val="00F07C3B"/>
    <w:rsid w:val="00F10BF6"/>
    <w:rsid w:val="00F135FA"/>
    <w:rsid w:val="00F13DC1"/>
    <w:rsid w:val="00F14A0B"/>
    <w:rsid w:val="00F1524E"/>
    <w:rsid w:val="00F15601"/>
    <w:rsid w:val="00F1593B"/>
    <w:rsid w:val="00F164CD"/>
    <w:rsid w:val="00F173B6"/>
    <w:rsid w:val="00F17501"/>
    <w:rsid w:val="00F17C19"/>
    <w:rsid w:val="00F20666"/>
    <w:rsid w:val="00F22AA8"/>
    <w:rsid w:val="00F23255"/>
    <w:rsid w:val="00F247D5"/>
    <w:rsid w:val="00F2518B"/>
    <w:rsid w:val="00F258CF"/>
    <w:rsid w:val="00F26A57"/>
    <w:rsid w:val="00F26F30"/>
    <w:rsid w:val="00F27C78"/>
    <w:rsid w:val="00F312E7"/>
    <w:rsid w:val="00F33245"/>
    <w:rsid w:val="00F341B5"/>
    <w:rsid w:val="00F416FA"/>
    <w:rsid w:val="00F42431"/>
    <w:rsid w:val="00F430BC"/>
    <w:rsid w:val="00F4345B"/>
    <w:rsid w:val="00F538CA"/>
    <w:rsid w:val="00F550AA"/>
    <w:rsid w:val="00F55C2B"/>
    <w:rsid w:val="00F601A4"/>
    <w:rsid w:val="00F62130"/>
    <w:rsid w:val="00F62149"/>
    <w:rsid w:val="00F62812"/>
    <w:rsid w:val="00F63A75"/>
    <w:rsid w:val="00F647AE"/>
    <w:rsid w:val="00F64CFC"/>
    <w:rsid w:val="00F65CB1"/>
    <w:rsid w:val="00F679BB"/>
    <w:rsid w:val="00F75928"/>
    <w:rsid w:val="00F760CC"/>
    <w:rsid w:val="00F76B46"/>
    <w:rsid w:val="00F76DD3"/>
    <w:rsid w:val="00F771EA"/>
    <w:rsid w:val="00F80D57"/>
    <w:rsid w:val="00F81109"/>
    <w:rsid w:val="00F81163"/>
    <w:rsid w:val="00F812C3"/>
    <w:rsid w:val="00F81C69"/>
    <w:rsid w:val="00F8266F"/>
    <w:rsid w:val="00F82F49"/>
    <w:rsid w:val="00F8401E"/>
    <w:rsid w:val="00F85185"/>
    <w:rsid w:val="00F8530B"/>
    <w:rsid w:val="00F86C4A"/>
    <w:rsid w:val="00F875CD"/>
    <w:rsid w:val="00F87930"/>
    <w:rsid w:val="00F90114"/>
    <w:rsid w:val="00F91D13"/>
    <w:rsid w:val="00F92BCB"/>
    <w:rsid w:val="00F93684"/>
    <w:rsid w:val="00F93996"/>
    <w:rsid w:val="00F93E6C"/>
    <w:rsid w:val="00F958FD"/>
    <w:rsid w:val="00F96141"/>
    <w:rsid w:val="00F96174"/>
    <w:rsid w:val="00F96F2B"/>
    <w:rsid w:val="00F96F2F"/>
    <w:rsid w:val="00F977FB"/>
    <w:rsid w:val="00FA277F"/>
    <w:rsid w:val="00FA28C7"/>
    <w:rsid w:val="00FA2B12"/>
    <w:rsid w:val="00FA2FCD"/>
    <w:rsid w:val="00FA3278"/>
    <w:rsid w:val="00FA4AC2"/>
    <w:rsid w:val="00FA4DC9"/>
    <w:rsid w:val="00FA5005"/>
    <w:rsid w:val="00FA7F66"/>
    <w:rsid w:val="00FB0FC9"/>
    <w:rsid w:val="00FB12FE"/>
    <w:rsid w:val="00FB14BF"/>
    <w:rsid w:val="00FB16DB"/>
    <w:rsid w:val="00FB6DEA"/>
    <w:rsid w:val="00FC112B"/>
    <w:rsid w:val="00FC13DB"/>
    <w:rsid w:val="00FC41BE"/>
    <w:rsid w:val="00FC4426"/>
    <w:rsid w:val="00FC4570"/>
    <w:rsid w:val="00FC48DC"/>
    <w:rsid w:val="00FC4DB8"/>
    <w:rsid w:val="00FC58FA"/>
    <w:rsid w:val="00FC7619"/>
    <w:rsid w:val="00FD02A5"/>
    <w:rsid w:val="00FD1B17"/>
    <w:rsid w:val="00FD2046"/>
    <w:rsid w:val="00FD21E2"/>
    <w:rsid w:val="00FD330A"/>
    <w:rsid w:val="00FD4F5E"/>
    <w:rsid w:val="00FD5C63"/>
    <w:rsid w:val="00FD6328"/>
    <w:rsid w:val="00FE0420"/>
    <w:rsid w:val="00FE07D5"/>
    <w:rsid w:val="00FE177E"/>
    <w:rsid w:val="00FE19BB"/>
    <w:rsid w:val="00FE1C58"/>
    <w:rsid w:val="00FE3611"/>
    <w:rsid w:val="00FE3F90"/>
    <w:rsid w:val="00FE434E"/>
    <w:rsid w:val="00FE46C3"/>
    <w:rsid w:val="00FE6008"/>
    <w:rsid w:val="00FE61F3"/>
    <w:rsid w:val="00FE7314"/>
    <w:rsid w:val="00FE7613"/>
    <w:rsid w:val="00FE7702"/>
    <w:rsid w:val="00FF0978"/>
    <w:rsid w:val="00FF0E69"/>
    <w:rsid w:val="00FF13D9"/>
    <w:rsid w:val="00FF14E4"/>
    <w:rsid w:val="00FF259F"/>
    <w:rsid w:val="00FF27C0"/>
    <w:rsid w:val="00FF34CC"/>
    <w:rsid w:val="00FF3E29"/>
    <w:rsid w:val="00FF58FA"/>
    <w:rsid w:val="00FF5EA3"/>
    <w:rsid w:val="00FF6744"/>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03C130"/>
  <w15:docId w15:val="{C66D6CB8-6630-4860-BDD1-9AF5EC6AA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2130"/>
    <w:pPr>
      <w:spacing w:after="60" w:line="360" w:lineRule="auto"/>
    </w:pPr>
    <w:rPr>
      <w:rFonts w:ascii="Segoe UI" w:hAnsi="Segoe UI" w:cs="Segoe UI"/>
      <w:color w:val="3B3838" w:themeColor="background2" w:themeShade="40"/>
      <w:lang w:val="en-GB"/>
    </w:rPr>
  </w:style>
  <w:style w:type="paragraph" w:styleId="Heading1">
    <w:name w:val="heading 1"/>
    <w:aliases w:val="Heading-1"/>
    <w:basedOn w:val="Heading2"/>
    <w:next w:val="Normal"/>
    <w:link w:val="Heading1Char"/>
    <w:uiPriority w:val="99"/>
    <w:qFormat/>
    <w:rsid w:val="005D4723"/>
    <w:pPr>
      <w:numPr>
        <w:ilvl w:val="0"/>
      </w:numPr>
      <w:outlineLvl w:val="0"/>
    </w:pPr>
    <w:rPr>
      <w:b/>
      <w:color w:val="3F52A2"/>
    </w:rPr>
  </w:style>
  <w:style w:type="paragraph" w:styleId="Heading2">
    <w:name w:val="heading 2"/>
    <w:aliases w:val="Heading-2"/>
    <w:basedOn w:val="Normal"/>
    <w:next w:val="Normal"/>
    <w:link w:val="Heading2Char"/>
    <w:uiPriority w:val="99"/>
    <w:unhideWhenUsed/>
    <w:qFormat/>
    <w:rsid w:val="00A272E3"/>
    <w:pPr>
      <w:keepNext/>
      <w:keepLines/>
      <w:numPr>
        <w:ilvl w:val="1"/>
        <w:numId w:val="1"/>
      </w:numPr>
      <w:spacing w:before="40"/>
      <w:outlineLvl w:val="1"/>
    </w:pPr>
    <w:rPr>
      <w:rFonts w:ascii="Segoe UI Semibold" w:eastAsiaTheme="majorEastAsia" w:hAnsi="Segoe UI Semibold" w:cs="Segoe UI Semibold"/>
      <w:color w:val="F68E1E"/>
      <w:sz w:val="28"/>
      <w:szCs w:val="26"/>
    </w:rPr>
  </w:style>
  <w:style w:type="paragraph" w:styleId="Heading3">
    <w:name w:val="heading 3"/>
    <w:basedOn w:val="Normal"/>
    <w:next w:val="Normal"/>
    <w:link w:val="Heading3Char"/>
    <w:uiPriority w:val="9"/>
    <w:unhideWhenUsed/>
    <w:qFormat/>
    <w:rsid w:val="005841EA"/>
    <w:pPr>
      <w:keepNext/>
      <w:outlineLvl w:val="2"/>
    </w:pPr>
    <w:rPr>
      <w:b/>
      <w:color w:val="0070C0"/>
      <w:sz w:val="24"/>
    </w:rPr>
  </w:style>
  <w:style w:type="paragraph" w:styleId="Heading4">
    <w:name w:val="heading 4"/>
    <w:basedOn w:val="Normal"/>
    <w:next w:val="Normal"/>
    <w:link w:val="Heading4Char"/>
    <w:uiPriority w:val="9"/>
    <w:unhideWhenUsed/>
    <w:qFormat/>
    <w:rsid w:val="00FC13DB"/>
    <w:pPr>
      <w:keepNext/>
      <w:keepLines/>
      <w:numPr>
        <w:ilvl w:val="3"/>
        <w:numId w:val="1"/>
      </w:numPr>
      <w:spacing w:before="40"/>
      <w:outlineLvl w:val="3"/>
    </w:pPr>
    <w:rPr>
      <w:rFonts w:asciiTheme="majorHAnsi" w:eastAsiaTheme="majorEastAsia" w:hAnsiTheme="majorHAnsi" w:cstheme="majorBidi"/>
      <w:i/>
      <w:iCs/>
      <w:color w:val="0F263C" w:themeColor="accent1" w:themeShade="40"/>
    </w:rPr>
  </w:style>
  <w:style w:type="paragraph" w:styleId="Heading5">
    <w:name w:val="heading 5"/>
    <w:basedOn w:val="Normal"/>
    <w:next w:val="Normal"/>
    <w:link w:val="Heading5Char"/>
    <w:uiPriority w:val="9"/>
    <w:unhideWhenUsed/>
    <w:qFormat/>
    <w:rsid w:val="00FC13DB"/>
    <w:pPr>
      <w:keepNext/>
      <w:keepLines/>
      <w:numPr>
        <w:ilvl w:val="4"/>
        <w:numId w:val="1"/>
      </w:numPr>
      <w:spacing w:before="40"/>
      <w:outlineLvl w:val="4"/>
    </w:pPr>
    <w:rPr>
      <w:rFonts w:asciiTheme="majorHAnsi" w:eastAsiaTheme="majorEastAsia" w:hAnsiTheme="majorHAnsi" w:cstheme="majorBidi"/>
      <w:color w:val="0F263C" w:themeColor="accent1" w:themeShade="40"/>
    </w:rPr>
  </w:style>
  <w:style w:type="paragraph" w:styleId="Heading6">
    <w:name w:val="heading 6"/>
    <w:basedOn w:val="Normal"/>
    <w:next w:val="Normal"/>
    <w:link w:val="Heading6Char"/>
    <w:uiPriority w:val="9"/>
    <w:unhideWhenUsed/>
    <w:qFormat/>
    <w:rsid w:val="00FC13DB"/>
    <w:pPr>
      <w:keepNext/>
      <w:keepLines/>
      <w:numPr>
        <w:ilvl w:val="5"/>
        <w:numId w:val="1"/>
      </w:numPr>
      <w:spacing w:before="40"/>
      <w:outlineLvl w:val="5"/>
    </w:pPr>
    <w:rPr>
      <w:rFonts w:asciiTheme="majorHAnsi" w:eastAsiaTheme="majorEastAsia" w:hAnsiTheme="majorHAnsi" w:cstheme="majorBidi"/>
      <w:color w:val="0F263C" w:themeColor="accent1" w:themeShade="40"/>
    </w:rPr>
  </w:style>
  <w:style w:type="paragraph" w:styleId="Heading7">
    <w:name w:val="heading 7"/>
    <w:basedOn w:val="Normal"/>
    <w:next w:val="Normal"/>
    <w:link w:val="Heading7Char"/>
    <w:uiPriority w:val="9"/>
    <w:unhideWhenUsed/>
    <w:qFormat/>
    <w:rsid w:val="00FC13DB"/>
    <w:pPr>
      <w:keepNext/>
      <w:keepLines/>
      <w:numPr>
        <w:ilvl w:val="6"/>
        <w:numId w:val="1"/>
      </w:numPr>
      <w:spacing w:before="40"/>
      <w:outlineLvl w:val="6"/>
    </w:pPr>
    <w:rPr>
      <w:rFonts w:asciiTheme="majorHAnsi" w:eastAsiaTheme="majorEastAsia" w:hAnsiTheme="majorHAnsi" w:cstheme="majorBidi"/>
      <w:i/>
      <w:iCs/>
      <w:color w:val="0F263C" w:themeColor="accent1" w:themeShade="40"/>
    </w:rPr>
  </w:style>
  <w:style w:type="paragraph" w:styleId="Heading8">
    <w:name w:val="heading 8"/>
    <w:basedOn w:val="Normal"/>
    <w:next w:val="Normal"/>
    <w:link w:val="Heading8Char"/>
    <w:uiPriority w:val="9"/>
    <w:unhideWhenUsed/>
    <w:qFormat/>
    <w:rsid w:val="00FC13DB"/>
    <w:pPr>
      <w:keepNext/>
      <w:keepLines/>
      <w:numPr>
        <w:ilvl w:val="7"/>
        <w:numId w:val="1"/>
      </w:numPr>
      <w:spacing w:before="4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25000"/>
          </w14:schemeClr>
        </w14:solidFill>
      </w14:textFill>
    </w:rPr>
  </w:style>
  <w:style w:type="paragraph" w:styleId="Heading9">
    <w:name w:val="heading 9"/>
    <w:basedOn w:val="Normal"/>
    <w:next w:val="Normal"/>
    <w:link w:val="Heading9Char"/>
    <w:uiPriority w:val="9"/>
    <w:unhideWhenUsed/>
    <w:qFormat/>
    <w:rsid w:val="00FC13DB"/>
    <w:pPr>
      <w:keepNext/>
      <w:keepLines/>
      <w:numPr>
        <w:ilvl w:val="8"/>
        <w:numId w:val="1"/>
      </w:numPr>
      <w:spacing w:before="40"/>
      <w:outlineLvl w:val="8"/>
    </w:pPr>
    <w:rPr>
      <w:rFonts w:asciiTheme="majorHAnsi" w:eastAsiaTheme="majorEastAsia" w:hAnsiTheme="majorHAnsi" w:cstheme="majorBidi"/>
      <w:i/>
      <w:iCs/>
      <w:color w:val="000000" w:themeColor="text1"/>
      <w:sz w:val="21"/>
      <w:szCs w:val="21"/>
      <w14:textFill>
        <w14:solidFill>
          <w14:schemeClr w14:val="tx1">
            <w14:lumMod w14:val="85000"/>
            <w14:lumOff w14:val="15000"/>
            <w14:lumMod w14:val="2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000D"/>
    <w:pPr>
      <w:tabs>
        <w:tab w:val="center" w:pos="4513"/>
        <w:tab w:val="right" w:pos="9026"/>
      </w:tabs>
    </w:pPr>
  </w:style>
  <w:style w:type="character" w:customStyle="1" w:styleId="HeaderChar">
    <w:name w:val="Header Char"/>
    <w:basedOn w:val="DefaultParagraphFont"/>
    <w:link w:val="Header"/>
    <w:uiPriority w:val="99"/>
    <w:rsid w:val="0044000D"/>
  </w:style>
  <w:style w:type="paragraph" w:styleId="Footer">
    <w:name w:val="footer"/>
    <w:basedOn w:val="Normal"/>
    <w:link w:val="FooterChar"/>
    <w:uiPriority w:val="99"/>
    <w:unhideWhenUsed/>
    <w:rsid w:val="0044000D"/>
    <w:pPr>
      <w:tabs>
        <w:tab w:val="center" w:pos="4513"/>
        <w:tab w:val="right" w:pos="9026"/>
      </w:tabs>
    </w:pPr>
  </w:style>
  <w:style w:type="character" w:customStyle="1" w:styleId="FooterChar">
    <w:name w:val="Footer Char"/>
    <w:basedOn w:val="DefaultParagraphFont"/>
    <w:link w:val="Footer"/>
    <w:uiPriority w:val="99"/>
    <w:rsid w:val="0044000D"/>
  </w:style>
  <w:style w:type="character" w:customStyle="1" w:styleId="apple-style-span">
    <w:name w:val="apple-style-span"/>
    <w:rsid w:val="007C1986"/>
    <w:rPr>
      <w:rFonts w:ascii="Arial" w:hAnsi="Arial"/>
      <w:color w:val="auto"/>
      <w:sz w:val="22"/>
    </w:rPr>
  </w:style>
  <w:style w:type="character" w:customStyle="1" w:styleId="Heading1Char">
    <w:name w:val="Heading 1 Char"/>
    <w:aliases w:val="Heading-1 Char"/>
    <w:basedOn w:val="DefaultParagraphFont"/>
    <w:link w:val="Heading1"/>
    <w:uiPriority w:val="99"/>
    <w:rsid w:val="005D4723"/>
    <w:rPr>
      <w:rFonts w:ascii="Segoe UI Semibold" w:eastAsiaTheme="majorEastAsia" w:hAnsi="Segoe UI Semibold" w:cs="Segoe UI Semibold"/>
      <w:b/>
      <w:color w:val="3F52A2"/>
      <w:sz w:val="28"/>
      <w:szCs w:val="26"/>
      <w:lang w:val="en-GB"/>
    </w:rPr>
  </w:style>
  <w:style w:type="table" w:styleId="TableGrid">
    <w:name w:val="Table Grid"/>
    <w:basedOn w:val="TableNormal"/>
    <w:uiPriority w:val="39"/>
    <w:rsid w:val="005B0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02E7A"/>
    <w:pPr>
      <w:spacing w:after="0" w:line="240" w:lineRule="auto"/>
    </w:pPr>
  </w:style>
  <w:style w:type="character" w:customStyle="1" w:styleId="Heading2Char">
    <w:name w:val="Heading 2 Char"/>
    <w:aliases w:val="Heading-2 Char"/>
    <w:basedOn w:val="DefaultParagraphFont"/>
    <w:link w:val="Heading2"/>
    <w:uiPriority w:val="99"/>
    <w:rsid w:val="00A272E3"/>
    <w:rPr>
      <w:rFonts w:ascii="Segoe UI Semibold" w:eastAsiaTheme="majorEastAsia" w:hAnsi="Segoe UI Semibold" w:cs="Segoe UI Semibold"/>
      <w:color w:val="F68E1E"/>
      <w:sz w:val="28"/>
      <w:szCs w:val="26"/>
      <w:lang w:val="en-GB"/>
    </w:rPr>
  </w:style>
  <w:style w:type="character" w:customStyle="1" w:styleId="Heading3Char">
    <w:name w:val="Heading 3 Char"/>
    <w:basedOn w:val="DefaultParagraphFont"/>
    <w:link w:val="Heading3"/>
    <w:uiPriority w:val="9"/>
    <w:rsid w:val="005841EA"/>
    <w:rPr>
      <w:rFonts w:ascii="Segoe UI" w:hAnsi="Segoe UI" w:cs="Segoe UI"/>
      <w:b/>
      <w:color w:val="0070C0"/>
      <w:sz w:val="24"/>
    </w:rPr>
  </w:style>
  <w:style w:type="paragraph" w:styleId="ListParagraph">
    <w:name w:val="List Paragraph"/>
    <w:basedOn w:val="Normal"/>
    <w:next w:val="Normal"/>
    <w:link w:val="ListParagraphChar"/>
    <w:autoRedefine/>
    <w:uiPriority w:val="34"/>
    <w:qFormat/>
    <w:rsid w:val="0078385A"/>
    <w:pPr>
      <w:numPr>
        <w:numId w:val="33"/>
      </w:numPr>
      <w:spacing w:before="120"/>
      <w:contextualSpacing/>
    </w:pPr>
    <w:rPr>
      <w:rFonts w:eastAsia="Times"/>
      <w:lang w:val="en-US"/>
    </w:rPr>
  </w:style>
  <w:style w:type="paragraph" w:customStyle="1" w:styleId="Default">
    <w:name w:val="Default"/>
    <w:rsid w:val="00696CC0"/>
    <w:pPr>
      <w:autoSpaceDE w:val="0"/>
      <w:autoSpaceDN w:val="0"/>
      <w:adjustRightInd w:val="0"/>
      <w:spacing w:after="0" w:line="240" w:lineRule="auto"/>
      <w:jc w:val="both"/>
    </w:pPr>
    <w:rPr>
      <w:rFonts w:ascii="Arial" w:eastAsia="Calibri" w:hAnsi="Arial" w:cs="Arial"/>
      <w:color w:val="000000"/>
      <w:sz w:val="24"/>
      <w:szCs w:val="24"/>
      <w:lang w:val="en-US"/>
    </w:rPr>
  </w:style>
  <w:style w:type="paragraph" w:customStyle="1" w:styleId="Pa12">
    <w:name w:val="Pa12"/>
    <w:basedOn w:val="Default"/>
    <w:next w:val="Default"/>
    <w:uiPriority w:val="99"/>
    <w:rsid w:val="00696CC0"/>
    <w:pPr>
      <w:spacing w:line="221" w:lineRule="atLeast"/>
      <w:jc w:val="left"/>
    </w:pPr>
    <w:rPr>
      <w:rFonts w:ascii="ITC Franklin Gothic Book" w:hAnsi="ITC Franklin Gothic Book" w:cs="Times New Roman"/>
      <w:color w:val="auto"/>
      <w:lang w:eastAsia="ja-JP"/>
    </w:rPr>
  </w:style>
  <w:style w:type="character" w:customStyle="1" w:styleId="ListParagraphChar">
    <w:name w:val="List Paragraph Char"/>
    <w:link w:val="ListParagraph"/>
    <w:uiPriority w:val="34"/>
    <w:locked/>
    <w:rsid w:val="0078385A"/>
    <w:rPr>
      <w:rFonts w:ascii="Segoe UI" w:eastAsia="Times" w:hAnsi="Segoe UI" w:cs="Segoe UI"/>
      <w:color w:val="3B3838" w:themeColor="background2" w:themeShade="40"/>
      <w:lang w:val="en-US"/>
    </w:rPr>
  </w:style>
  <w:style w:type="character" w:customStyle="1" w:styleId="Heading4Char">
    <w:name w:val="Heading 4 Char"/>
    <w:basedOn w:val="DefaultParagraphFont"/>
    <w:link w:val="Heading4"/>
    <w:uiPriority w:val="9"/>
    <w:rsid w:val="00FC13DB"/>
    <w:rPr>
      <w:rFonts w:asciiTheme="majorHAnsi" w:eastAsiaTheme="majorEastAsia" w:hAnsiTheme="majorHAnsi" w:cstheme="majorBidi"/>
      <w:i/>
      <w:iCs/>
      <w:color w:val="0F263C" w:themeColor="accent1" w:themeShade="40"/>
      <w:lang w:val="en-GB"/>
    </w:rPr>
  </w:style>
  <w:style w:type="character" w:customStyle="1" w:styleId="Heading5Char">
    <w:name w:val="Heading 5 Char"/>
    <w:basedOn w:val="DefaultParagraphFont"/>
    <w:link w:val="Heading5"/>
    <w:uiPriority w:val="9"/>
    <w:rsid w:val="00FC13DB"/>
    <w:rPr>
      <w:rFonts w:asciiTheme="majorHAnsi" w:eastAsiaTheme="majorEastAsia" w:hAnsiTheme="majorHAnsi" w:cstheme="majorBidi"/>
      <w:color w:val="0F263C" w:themeColor="accent1" w:themeShade="40"/>
      <w:lang w:val="en-GB"/>
    </w:rPr>
  </w:style>
  <w:style w:type="character" w:customStyle="1" w:styleId="Heading6Char">
    <w:name w:val="Heading 6 Char"/>
    <w:basedOn w:val="DefaultParagraphFont"/>
    <w:link w:val="Heading6"/>
    <w:uiPriority w:val="9"/>
    <w:rsid w:val="00FC13DB"/>
    <w:rPr>
      <w:rFonts w:asciiTheme="majorHAnsi" w:eastAsiaTheme="majorEastAsia" w:hAnsiTheme="majorHAnsi" w:cstheme="majorBidi"/>
      <w:color w:val="0F263C" w:themeColor="accent1" w:themeShade="40"/>
      <w:lang w:val="en-GB"/>
    </w:rPr>
  </w:style>
  <w:style w:type="character" w:customStyle="1" w:styleId="Heading7Char">
    <w:name w:val="Heading 7 Char"/>
    <w:basedOn w:val="DefaultParagraphFont"/>
    <w:link w:val="Heading7"/>
    <w:uiPriority w:val="9"/>
    <w:rsid w:val="00FC13DB"/>
    <w:rPr>
      <w:rFonts w:asciiTheme="majorHAnsi" w:eastAsiaTheme="majorEastAsia" w:hAnsiTheme="majorHAnsi" w:cstheme="majorBidi"/>
      <w:i/>
      <w:iCs/>
      <w:color w:val="0F263C" w:themeColor="accent1" w:themeShade="40"/>
      <w:lang w:val="en-GB"/>
    </w:rPr>
  </w:style>
  <w:style w:type="character" w:customStyle="1" w:styleId="Heading8Char">
    <w:name w:val="Heading 8 Char"/>
    <w:basedOn w:val="DefaultParagraphFont"/>
    <w:link w:val="Heading8"/>
    <w:uiPriority w:val="9"/>
    <w:rsid w:val="00FC13DB"/>
    <w:rPr>
      <w:rFonts w:asciiTheme="majorHAnsi" w:eastAsiaTheme="majorEastAsia" w:hAnsiTheme="majorHAnsi" w:cstheme="majorBidi"/>
      <w:color w:val="000000" w:themeColor="text1"/>
      <w:sz w:val="21"/>
      <w:szCs w:val="21"/>
      <w:lang w:val="en-GB"/>
      <w14:textFill>
        <w14:solidFill>
          <w14:schemeClr w14:val="tx1">
            <w14:lumMod w14:val="85000"/>
            <w14:lumOff w14:val="15000"/>
            <w14:lumMod w14:val="25000"/>
          </w14:schemeClr>
        </w14:solidFill>
      </w14:textFill>
    </w:rPr>
  </w:style>
  <w:style w:type="character" w:customStyle="1" w:styleId="Heading9Char">
    <w:name w:val="Heading 9 Char"/>
    <w:basedOn w:val="DefaultParagraphFont"/>
    <w:link w:val="Heading9"/>
    <w:uiPriority w:val="9"/>
    <w:rsid w:val="00FC13DB"/>
    <w:rPr>
      <w:rFonts w:asciiTheme="majorHAnsi" w:eastAsiaTheme="majorEastAsia" w:hAnsiTheme="majorHAnsi" w:cstheme="majorBidi"/>
      <w:i/>
      <w:iCs/>
      <w:color w:val="000000" w:themeColor="text1"/>
      <w:sz w:val="21"/>
      <w:szCs w:val="21"/>
      <w:lang w:val="en-GB"/>
      <w14:textFill>
        <w14:solidFill>
          <w14:schemeClr w14:val="tx1">
            <w14:lumMod w14:val="85000"/>
            <w14:lumOff w14:val="15000"/>
            <w14:lumMod w14:val="25000"/>
          </w14:schemeClr>
        </w14:solidFill>
      </w14:textFill>
    </w:rPr>
  </w:style>
  <w:style w:type="paragraph" w:styleId="TOCHeading">
    <w:name w:val="TOC Heading"/>
    <w:basedOn w:val="Heading1"/>
    <w:next w:val="Normal"/>
    <w:uiPriority w:val="39"/>
    <w:unhideWhenUsed/>
    <w:qFormat/>
    <w:rsid w:val="009E59C8"/>
    <w:pPr>
      <w:numPr>
        <w:numId w:val="0"/>
      </w:numPr>
      <w:spacing w:before="240" w:line="259" w:lineRule="auto"/>
      <w:outlineLvl w:val="9"/>
    </w:pPr>
    <w:rPr>
      <w:rFonts w:asciiTheme="majorHAnsi" w:hAnsiTheme="majorHAnsi" w:cstheme="majorBidi"/>
      <w:b w:val="0"/>
      <w:color w:val="2E74B5" w:themeColor="accent1" w:themeShade="BF"/>
      <w:sz w:val="32"/>
      <w:szCs w:val="32"/>
      <w:lang w:val="en-US"/>
    </w:rPr>
  </w:style>
  <w:style w:type="paragraph" w:styleId="TOC2">
    <w:name w:val="toc 2"/>
    <w:basedOn w:val="Normal"/>
    <w:next w:val="Normal"/>
    <w:autoRedefine/>
    <w:uiPriority w:val="39"/>
    <w:unhideWhenUsed/>
    <w:rsid w:val="009E59C8"/>
    <w:pPr>
      <w:spacing w:after="100" w:line="259" w:lineRule="auto"/>
      <w:ind w:left="220"/>
    </w:pPr>
    <w:rPr>
      <w:rFonts w:asciiTheme="minorHAnsi" w:eastAsiaTheme="minorEastAsia" w:hAnsiTheme="minorHAnsi" w:cs="Times New Roman"/>
      <w:color w:val="auto"/>
      <w:lang w:val="en-US"/>
    </w:rPr>
  </w:style>
  <w:style w:type="paragraph" w:styleId="TOC1">
    <w:name w:val="toc 1"/>
    <w:basedOn w:val="Normal"/>
    <w:next w:val="Normal"/>
    <w:autoRedefine/>
    <w:uiPriority w:val="39"/>
    <w:unhideWhenUsed/>
    <w:rsid w:val="009E59C8"/>
    <w:pPr>
      <w:spacing w:after="100" w:line="259" w:lineRule="auto"/>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9E59C8"/>
    <w:pPr>
      <w:spacing w:after="100" w:line="259" w:lineRule="auto"/>
      <w:ind w:left="440"/>
    </w:pPr>
    <w:rPr>
      <w:rFonts w:asciiTheme="minorHAnsi" w:eastAsiaTheme="minorEastAsia" w:hAnsiTheme="minorHAnsi" w:cs="Times New Roman"/>
      <w:color w:val="auto"/>
      <w:lang w:val="en-US"/>
    </w:rPr>
  </w:style>
  <w:style w:type="character" w:styleId="Hyperlink">
    <w:name w:val="Hyperlink"/>
    <w:basedOn w:val="DefaultParagraphFont"/>
    <w:uiPriority w:val="99"/>
    <w:unhideWhenUsed/>
    <w:rsid w:val="009E59C8"/>
    <w:rPr>
      <w:color w:val="0563C1" w:themeColor="hyperlink"/>
      <w:u w:val="single"/>
    </w:rPr>
  </w:style>
  <w:style w:type="paragraph" w:styleId="BalloonText">
    <w:name w:val="Balloon Text"/>
    <w:basedOn w:val="Normal"/>
    <w:link w:val="BalloonTextChar"/>
    <w:uiPriority w:val="99"/>
    <w:semiHidden/>
    <w:unhideWhenUsed/>
    <w:rsid w:val="00A14772"/>
    <w:rPr>
      <w:sz w:val="18"/>
      <w:szCs w:val="18"/>
    </w:rPr>
  </w:style>
  <w:style w:type="character" w:customStyle="1" w:styleId="BalloonTextChar">
    <w:name w:val="Balloon Text Char"/>
    <w:basedOn w:val="DefaultParagraphFont"/>
    <w:link w:val="BalloonText"/>
    <w:uiPriority w:val="99"/>
    <w:semiHidden/>
    <w:rsid w:val="00A14772"/>
    <w:rPr>
      <w:rFonts w:ascii="Segoe UI" w:hAnsi="Segoe UI" w:cs="Segoe UI"/>
      <w:color w:val="3B3838" w:themeColor="background2" w:themeShade="40"/>
      <w:sz w:val="18"/>
      <w:szCs w:val="18"/>
    </w:rPr>
  </w:style>
  <w:style w:type="paragraph" w:styleId="NormalWeb">
    <w:name w:val="Normal (Web)"/>
    <w:basedOn w:val="Normal"/>
    <w:uiPriority w:val="99"/>
    <w:unhideWhenUsed/>
    <w:rsid w:val="0026711C"/>
    <w:pPr>
      <w:spacing w:before="100" w:beforeAutospacing="1" w:after="100" w:afterAutospacing="1"/>
    </w:pPr>
    <w:rPr>
      <w:rFonts w:ascii="Times New Roman" w:eastAsia="Times New Roman" w:hAnsi="Times New Roman" w:cs="Times New Roman"/>
      <w:color w:val="auto"/>
      <w:sz w:val="24"/>
      <w:szCs w:val="24"/>
      <w:lang w:eastAsia="en-IN"/>
    </w:rPr>
  </w:style>
  <w:style w:type="character" w:styleId="CommentReference">
    <w:name w:val="annotation reference"/>
    <w:basedOn w:val="DefaultParagraphFont"/>
    <w:uiPriority w:val="99"/>
    <w:semiHidden/>
    <w:unhideWhenUsed/>
    <w:rsid w:val="00F173B6"/>
    <w:rPr>
      <w:sz w:val="16"/>
      <w:szCs w:val="16"/>
    </w:rPr>
  </w:style>
  <w:style w:type="paragraph" w:styleId="CommentText">
    <w:name w:val="annotation text"/>
    <w:basedOn w:val="Normal"/>
    <w:link w:val="CommentTextChar"/>
    <w:uiPriority w:val="99"/>
    <w:unhideWhenUsed/>
    <w:rsid w:val="00F173B6"/>
    <w:rPr>
      <w:sz w:val="20"/>
      <w:szCs w:val="20"/>
    </w:rPr>
  </w:style>
  <w:style w:type="character" w:customStyle="1" w:styleId="CommentTextChar">
    <w:name w:val="Comment Text Char"/>
    <w:basedOn w:val="DefaultParagraphFont"/>
    <w:link w:val="CommentText"/>
    <w:uiPriority w:val="99"/>
    <w:rsid w:val="00F173B6"/>
    <w:rPr>
      <w:rFonts w:ascii="Segoe UI" w:hAnsi="Segoe UI" w:cs="Segoe UI"/>
      <w:color w:val="3B3838" w:themeColor="background2" w:themeShade="40"/>
      <w:sz w:val="20"/>
      <w:szCs w:val="20"/>
    </w:rPr>
  </w:style>
  <w:style w:type="paragraph" w:styleId="CommentSubject">
    <w:name w:val="annotation subject"/>
    <w:basedOn w:val="CommentText"/>
    <w:next w:val="CommentText"/>
    <w:link w:val="CommentSubjectChar"/>
    <w:uiPriority w:val="99"/>
    <w:semiHidden/>
    <w:unhideWhenUsed/>
    <w:rsid w:val="00F173B6"/>
    <w:rPr>
      <w:b/>
      <w:bCs/>
    </w:rPr>
  </w:style>
  <w:style w:type="character" w:customStyle="1" w:styleId="CommentSubjectChar">
    <w:name w:val="Comment Subject Char"/>
    <w:basedOn w:val="CommentTextChar"/>
    <w:link w:val="CommentSubject"/>
    <w:uiPriority w:val="99"/>
    <w:semiHidden/>
    <w:rsid w:val="00F173B6"/>
    <w:rPr>
      <w:rFonts w:ascii="Segoe UI" w:hAnsi="Segoe UI" w:cs="Segoe UI"/>
      <w:b/>
      <w:bCs/>
      <w:color w:val="3B3838" w:themeColor="background2" w:themeShade="40"/>
      <w:sz w:val="20"/>
      <w:szCs w:val="20"/>
    </w:rPr>
  </w:style>
  <w:style w:type="character" w:styleId="FollowedHyperlink">
    <w:name w:val="FollowedHyperlink"/>
    <w:basedOn w:val="DefaultParagraphFont"/>
    <w:uiPriority w:val="99"/>
    <w:semiHidden/>
    <w:unhideWhenUsed/>
    <w:rsid w:val="00D007EB"/>
    <w:rPr>
      <w:color w:val="954F72" w:themeColor="followedHyperlink"/>
      <w:u w:val="single"/>
    </w:rPr>
  </w:style>
  <w:style w:type="paragraph" w:styleId="BodyTextIndent2">
    <w:name w:val="Body Text Indent 2"/>
    <w:basedOn w:val="Normal"/>
    <w:link w:val="BodyTextIndent2Char"/>
    <w:rsid w:val="005D4562"/>
    <w:pPr>
      <w:spacing w:after="120" w:line="480" w:lineRule="auto"/>
      <w:ind w:left="720" w:hanging="360"/>
    </w:pPr>
    <w:rPr>
      <w:rFonts w:ascii="Times New Roman" w:eastAsia="Times New Roman" w:hAnsi="Times New Roman" w:cs="Times New Roman"/>
      <w:color w:val="auto"/>
      <w:sz w:val="24"/>
      <w:szCs w:val="24"/>
      <w:lang w:val="en-AU"/>
    </w:rPr>
  </w:style>
  <w:style w:type="character" w:customStyle="1" w:styleId="BodyTextIndent2Char">
    <w:name w:val="Body Text Indent 2 Char"/>
    <w:basedOn w:val="DefaultParagraphFont"/>
    <w:link w:val="BodyTextIndent2"/>
    <w:rsid w:val="005D4562"/>
    <w:rPr>
      <w:rFonts w:ascii="Times New Roman" w:eastAsia="Times New Roman" w:hAnsi="Times New Roman" w:cs="Times New Roman"/>
      <w:sz w:val="24"/>
      <w:szCs w:val="24"/>
      <w:lang w:val="en-AU"/>
    </w:rPr>
  </w:style>
  <w:style w:type="table" w:customStyle="1" w:styleId="ListTable3-Accent11">
    <w:name w:val="List Table 3 - Accent 11"/>
    <w:basedOn w:val="TableNormal"/>
    <w:uiPriority w:val="48"/>
    <w:rsid w:val="007A5C58"/>
    <w:pPr>
      <w:spacing w:after="0" w:line="240" w:lineRule="auto"/>
    </w:pPr>
    <w:rPr>
      <w:rFonts w:eastAsiaTheme="minorEastAsia"/>
      <w:lang w:val="en-GB"/>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BL-List">
    <w:name w:val="BL-List"/>
    <w:basedOn w:val="ListParagraph"/>
    <w:link w:val="BL-ListChar"/>
    <w:qFormat/>
    <w:rsid w:val="00722402"/>
  </w:style>
  <w:style w:type="character" w:customStyle="1" w:styleId="BL-ListChar">
    <w:name w:val="BL-List Char"/>
    <w:basedOn w:val="DefaultParagraphFont"/>
    <w:link w:val="BL-List"/>
    <w:rsid w:val="00722402"/>
    <w:rPr>
      <w:rFonts w:ascii="Segoe UI" w:eastAsia="Times" w:hAnsi="Segoe UI" w:cs="Segoe UI"/>
      <w:color w:val="3B3838" w:themeColor="background2" w:themeShade="40"/>
      <w:lang w:val="en-US"/>
    </w:rPr>
  </w:style>
  <w:style w:type="paragraph" w:customStyle="1" w:styleId="Heading-4">
    <w:name w:val="Heading-4"/>
    <w:basedOn w:val="Heading4"/>
    <w:link w:val="Heading-4Char"/>
    <w:qFormat/>
    <w:rsid w:val="00CF30E1"/>
    <w:pPr>
      <w:numPr>
        <w:numId w:val="2"/>
      </w:numPr>
      <w:spacing w:line="300" w:lineRule="auto"/>
    </w:pPr>
    <w:rPr>
      <w:rFonts w:ascii="Arial" w:hAnsi="Arial" w:cs="Arial"/>
      <w:i w:val="0"/>
      <w:color w:val="1F4E79" w:themeColor="accent1" w:themeShade="80"/>
      <w:sz w:val="26"/>
      <w:szCs w:val="24"/>
      <w:lang w:val="en-US"/>
    </w:rPr>
  </w:style>
  <w:style w:type="character" w:customStyle="1" w:styleId="Heading-4Char">
    <w:name w:val="Heading-4 Char"/>
    <w:basedOn w:val="Heading4Char"/>
    <w:link w:val="Heading-4"/>
    <w:rsid w:val="00CF30E1"/>
    <w:rPr>
      <w:rFonts w:ascii="Arial" w:eastAsiaTheme="majorEastAsia" w:hAnsi="Arial" w:cs="Arial"/>
      <w:i w:val="0"/>
      <w:iCs/>
      <w:color w:val="1F4E79" w:themeColor="accent1" w:themeShade="80"/>
      <w:sz w:val="26"/>
      <w:szCs w:val="24"/>
      <w:lang w:val="en-US"/>
    </w:rPr>
  </w:style>
  <w:style w:type="character" w:customStyle="1" w:styleId="A11">
    <w:name w:val="A11"/>
    <w:uiPriority w:val="99"/>
    <w:rsid w:val="001C7924"/>
    <w:rPr>
      <w:rFonts w:ascii="Zapf Dingbats ITC" w:eastAsia="Zapf Dingbats ITC" w:cs="Zapf Dingbats ITC"/>
      <w:color w:val="000000"/>
      <w:sz w:val="14"/>
      <w:szCs w:val="14"/>
    </w:rPr>
  </w:style>
  <w:style w:type="paragraph" w:customStyle="1" w:styleId="Pa34">
    <w:name w:val="Pa34"/>
    <w:basedOn w:val="Default"/>
    <w:next w:val="Default"/>
    <w:uiPriority w:val="99"/>
    <w:rsid w:val="009B02D3"/>
    <w:pPr>
      <w:spacing w:line="221" w:lineRule="atLeast"/>
      <w:jc w:val="left"/>
    </w:pPr>
    <w:rPr>
      <w:rFonts w:ascii="Cheltenham" w:eastAsiaTheme="minorHAnsi" w:hAnsi="Cheltenham" w:cstheme="minorBidi"/>
      <w:color w:val="auto"/>
    </w:rPr>
  </w:style>
  <w:style w:type="character" w:styleId="Strong">
    <w:name w:val="Strong"/>
    <w:basedOn w:val="DefaultParagraphFont"/>
    <w:uiPriority w:val="22"/>
    <w:qFormat/>
    <w:rsid w:val="00534EC5"/>
    <w:rPr>
      <w:b/>
      <w:bCs/>
    </w:rPr>
  </w:style>
  <w:style w:type="paragraph" w:customStyle="1" w:styleId="Heading-3">
    <w:name w:val="Heading-3"/>
    <w:basedOn w:val="Heading3"/>
    <w:link w:val="Heading-3Char"/>
    <w:qFormat/>
    <w:rsid w:val="00D12DA5"/>
    <w:pPr>
      <w:keepLines/>
      <w:numPr>
        <w:ilvl w:val="2"/>
        <w:numId w:val="1"/>
      </w:numPr>
      <w:spacing w:before="40" w:line="300" w:lineRule="auto"/>
      <w:ind w:left="993" w:hanging="993"/>
    </w:pPr>
    <w:rPr>
      <w:rFonts w:ascii="Arial" w:eastAsiaTheme="majorEastAsia" w:hAnsi="Arial" w:cs="Arial"/>
      <w:b w:val="0"/>
      <w:color w:val="1F4D78" w:themeColor="accent1" w:themeShade="7F"/>
      <w:sz w:val="26"/>
      <w:szCs w:val="26"/>
    </w:rPr>
  </w:style>
  <w:style w:type="character" w:customStyle="1" w:styleId="Heading-3Char">
    <w:name w:val="Heading-3 Char"/>
    <w:basedOn w:val="Heading3Char"/>
    <w:link w:val="Heading-3"/>
    <w:rsid w:val="00D12DA5"/>
    <w:rPr>
      <w:rFonts w:ascii="Arial" w:eastAsiaTheme="majorEastAsia" w:hAnsi="Arial" w:cs="Arial"/>
      <w:b w:val="0"/>
      <w:color w:val="1F4D78" w:themeColor="accent1" w:themeShade="7F"/>
      <w:sz w:val="26"/>
      <w:szCs w:val="26"/>
      <w:lang w:val="en-GB"/>
    </w:rPr>
  </w:style>
  <w:style w:type="character" w:customStyle="1" w:styleId="UnresolvedMention1">
    <w:name w:val="Unresolved Mention1"/>
    <w:basedOn w:val="DefaultParagraphFont"/>
    <w:uiPriority w:val="99"/>
    <w:semiHidden/>
    <w:unhideWhenUsed/>
    <w:rsid w:val="009E145A"/>
    <w:rPr>
      <w:color w:val="808080"/>
      <w:shd w:val="clear" w:color="auto" w:fill="E6E6E6"/>
    </w:rPr>
  </w:style>
  <w:style w:type="paragraph" w:customStyle="1" w:styleId="C2Text1">
    <w:name w:val="C2 Text 1"/>
    <w:link w:val="C2Text1Char"/>
    <w:qFormat/>
    <w:rsid w:val="00F87930"/>
    <w:pPr>
      <w:suppressAutoHyphens/>
      <w:spacing w:before="120" w:after="120" w:line="240" w:lineRule="auto"/>
    </w:pPr>
    <w:rPr>
      <w:rFonts w:ascii="Times New Roman" w:eastAsia="Times New Roman" w:hAnsi="Times New Roman" w:cs="Times New Roman"/>
      <w:sz w:val="24"/>
      <w:szCs w:val="24"/>
      <w:lang w:val="en-US" w:eastAsia="ar-SA"/>
    </w:rPr>
  </w:style>
  <w:style w:type="character" w:customStyle="1" w:styleId="C2Text1Char">
    <w:name w:val="C2 Text 1 Char"/>
    <w:basedOn w:val="DefaultParagraphFont"/>
    <w:link w:val="C2Text1"/>
    <w:locked/>
    <w:rsid w:val="00F87930"/>
    <w:rPr>
      <w:rFonts w:ascii="Times New Roman" w:eastAsia="Times New Roman" w:hAnsi="Times New Roman" w:cs="Times New Roman"/>
      <w:sz w:val="24"/>
      <w:szCs w:val="24"/>
      <w:lang w:val="en-US" w:eastAsia="ar-SA"/>
    </w:rPr>
  </w:style>
  <w:style w:type="table" w:customStyle="1" w:styleId="GridTable4-Accent21">
    <w:name w:val="Grid Table 4 - Accent 21"/>
    <w:basedOn w:val="TableNormal"/>
    <w:uiPriority w:val="49"/>
    <w:rsid w:val="00F87930"/>
    <w:pPr>
      <w:spacing w:after="0" w:line="240" w:lineRule="auto"/>
    </w:pPr>
    <w:rPr>
      <w:rFonts w:eastAsiaTheme="minorEastAsia"/>
      <w:lang w:eastAsia="zh-TW"/>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Header-1">
    <w:name w:val="Header-1"/>
    <w:basedOn w:val="ListParagraph"/>
    <w:link w:val="Header-1Char"/>
    <w:qFormat/>
    <w:rsid w:val="003C67FE"/>
    <w:pPr>
      <w:numPr>
        <w:numId w:val="4"/>
      </w:numPr>
      <w:spacing w:before="0" w:after="160" w:line="259" w:lineRule="auto"/>
    </w:pPr>
    <w:rPr>
      <w:rFonts w:asciiTheme="minorHAnsi" w:eastAsiaTheme="minorHAnsi" w:hAnsiTheme="minorHAnsi" w:cs="Helvetica"/>
      <w:b/>
      <w:color w:val="F87000"/>
      <w:sz w:val="28"/>
    </w:rPr>
  </w:style>
  <w:style w:type="character" w:customStyle="1" w:styleId="Header-1Char">
    <w:name w:val="Header-1 Char"/>
    <w:basedOn w:val="DefaultParagraphFont"/>
    <w:link w:val="Header-1"/>
    <w:rsid w:val="003C67FE"/>
    <w:rPr>
      <w:rFonts w:cs="Helvetica"/>
      <w:b/>
      <w:color w:val="F87000"/>
      <w:sz w:val="28"/>
      <w:lang w:val="en-US"/>
    </w:rPr>
  </w:style>
  <w:style w:type="paragraph" w:styleId="BodyText">
    <w:name w:val="Body Text"/>
    <w:basedOn w:val="Normal"/>
    <w:link w:val="BodyTextChar"/>
    <w:uiPriority w:val="99"/>
    <w:unhideWhenUsed/>
    <w:rsid w:val="00411EAD"/>
    <w:pPr>
      <w:spacing w:after="120"/>
    </w:pPr>
  </w:style>
  <w:style w:type="character" w:customStyle="1" w:styleId="BodyTextChar">
    <w:name w:val="Body Text Char"/>
    <w:basedOn w:val="DefaultParagraphFont"/>
    <w:link w:val="BodyText"/>
    <w:uiPriority w:val="99"/>
    <w:rsid w:val="00411EAD"/>
    <w:rPr>
      <w:rFonts w:ascii="Segoe UI" w:hAnsi="Segoe UI" w:cs="Segoe UI"/>
      <w:color w:val="3B3838" w:themeColor="background2" w:themeShade="40"/>
      <w:lang w:val="en-GB"/>
    </w:rPr>
  </w:style>
  <w:style w:type="paragraph" w:styleId="ListBullet">
    <w:name w:val="List Bullet"/>
    <w:basedOn w:val="Normal"/>
    <w:autoRedefine/>
    <w:rsid w:val="000C7317"/>
    <w:pPr>
      <w:numPr>
        <w:numId w:val="5"/>
      </w:numPr>
      <w:jc w:val="both"/>
    </w:pPr>
    <w:rPr>
      <w:rFonts w:ascii="Verdana" w:eastAsia="Times New Roman" w:hAnsi="Verdana" w:cs="Times New Roman"/>
      <w:color w:val="auto"/>
      <w:sz w:val="20"/>
      <w:szCs w:val="24"/>
    </w:rPr>
  </w:style>
  <w:style w:type="character" w:styleId="Emphasis">
    <w:name w:val="Emphasis"/>
    <w:basedOn w:val="DefaultParagraphFont"/>
    <w:uiPriority w:val="20"/>
    <w:qFormat/>
    <w:rsid w:val="005032D5"/>
    <w:rPr>
      <w:i/>
      <w:iCs/>
    </w:rPr>
  </w:style>
  <w:style w:type="table" w:customStyle="1" w:styleId="GridTable4-Accent11">
    <w:name w:val="Grid Table 4 - Accent 11"/>
    <w:basedOn w:val="TableNormal"/>
    <w:uiPriority w:val="49"/>
    <w:rsid w:val="00A1120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7D409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Revision">
    <w:name w:val="Revision"/>
    <w:hidden/>
    <w:uiPriority w:val="99"/>
    <w:semiHidden/>
    <w:rsid w:val="00332D01"/>
    <w:pPr>
      <w:spacing w:after="0" w:line="240" w:lineRule="auto"/>
    </w:pPr>
    <w:rPr>
      <w:rFonts w:ascii="Segoe UI" w:hAnsi="Segoe UI" w:cs="Segoe UI"/>
      <w:color w:val="3B3838" w:themeColor="background2" w:themeShade="40"/>
      <w:lang w:val="en-GB"/>
    </w:rPr>
  </w:style>
  <w:style w:type="paragraph" w:customStyle="1" w:styleId="xmsonormal">
    <w:name w:val="x_msonormal"/>
    <w:basedOn w:val="Normal"/>
    <w:uiPriority w:val="99"/>
    <w:rsid w:val="00FF58FA"/>
    <w:rPr>
      <w:rFonts w:ascii="Times New Roman" w:hAnsi="Times New Roman" w:cs="Times New Roman"/>
      <w:color w:val="auto"/>
      <w:sz w:val="24"/>
      <w:szCs w:val="24"/>
      <w:lang w:val="en-US"/>
    </w:rPr>
  </w:style>
  <w:style w:type="paragraph" w:customStyle="1" w:styleId="UN-Heading-1">
    <w:name w:val="UN-Heading-1"/>
    <w:basedOn w:val="Normal"/>
    <w:link w:val="UN-Heading-1Char"/>
    <w:qFormat/>
    <w:rsid w:val="00670316"/>
    <w:rPr>
      <w:b/>
      <w:color w:val="2E74B5" w:themeColor="accent1" w:themeShade="BF"/>
      <w:sz w:val="24"/>
      <w:szCs w:val="24"/>
    </w:rPr>
  </w:style>
  <w:style w:type="character" w:customStyle="1" w:styleId="UN-Heading-1Char">
    <w:name w:val="UN-Heading-1 Char"/>
    <w:basedOn w:val="DefaultParagraphFont"/>
    <w:link w:val="UN-Heading-1"/>
    <w:rsid w:val="00670316"/>
    <w:rPr>
      <w:rFonts w:ascii="Segoe UI" w:hAnsi="Segoe UI" w:cs="Segoe UI"/>
      <w:b/>
      <w:color w:val="2E74B5" w:themeColor="accent1" w:themeShade="BF"/>
      <w:sz w:val="24"/>
      <w:szCs w:val="24"/>
      <w:lang w:val="en-GB"/>
    </w:rPr>
  </w:style>
  <w:style w:type="paragraph" w:customStyle="1" w:styleId="font8">
    <w:name w:val="font_8"/>
    <w:basedOn w:val="Normal"/>
    <w:rsid w:val="00CA1241"/>
    <w:pPr>
      <w:spacing w:before="100" w:beforeAutospacing="1" w:after="100" w:afterAutospacing="1" w:line="240" w:lineRule="auto"/>
    </w:pPr>
    <w:rPr>
      <w:rFonts w:ascii="Times New Roman" w:eastAsiaTheme="minorEastAsia" w:hAnsi="Times New Roman" w:cs="Times New Roman"/>
      <w:color w:val="auto"/>
      <w:sz w:val="24"/>
      <w:szCs w:val="24"/>
      <w:lang w:val="en-US" w:eastAsia="ja-JP"/>
    </w:rPr>
  </w:style>
  <w:style w:type="character" w:customStyle="1" w:styleId="color15">
    <w:name w:val="color_15"/>
    <w:basedOn w:val="DefaultParagraphFont"/>
    <w:rsid w:val="00CA1241"/>
  </w:style>
  <w:style w:type="character" w:customStyle="1" w:styleId="wixguard">
    <w:name w:val="wixguard"/>
    <w:basedOn w:val="DefaultParagraphFont"/>
    <w:rsid w:val="00CA1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5116">
      <w:bodyDiv w:val="1"/>
      <w:marLeft w:val="0"/>
      <w:marRight w:val="0"/>
      <w:marTop w:val="0"/>
      <w:marBottom w:val="0"/>
      <w:divBdr>
        <w:top w:val="none" w:sz="0" w:space="0" w:color="auto"/>
        <w:left w:val="none" w:sz="0" w:space="0" w:color="auto"/>
        <w:bottom w:val="none" w:sz="0" w:space="0" w:color="auto"/>
        <w:right w:val="none" w:sz="0" w:space="0" w:color="auto"/>
      </w:divBdr>
    </w:div>
    <w:div w:id="47383945">
      <w:bodyDiv w:val="1"/>
      <w:marLeft w:val="0"/>
      <w:marRight w:val="0"/>
      <w:marTop w:val="0"/>
      <w:marBottom w:val="0"/>
      <w:divBdr>
        <w:top w:val="none" w:sz="0" w:space="0" w:color="auto"/>
        <w:left w:val="none" w:sz="0" w:space="0" w:color="auto"/>
        <w:bottom w:val="none" w:sz="0" w:space="0" w:color="auto"/>
        <w:right w:val="none" w:sz="0" w:space="0" w:color="auto"/>
      </w:divBdr>
    </w:div>
    <w:div w:id="52119757">
      <w:bodyDiv w:val="1"/>
      <w:marLeft w:val="0"/>
      <w:marRight w:val="0"/>
      <w:marTop w:val="0"/>
      <w:marBottom w:val="0"/>
      <w:divBdr>
        <w:top w:val="none" w:sz="0" w:space="0" w:color="auto"/>
        <w:left w:val="none" w:sz="0" w:space="0" w:color="auto"/>
        <w:bottom w:val="none" w:sz="0" w:space="0" w:color="auto"/>
        <w:right w:val="none" w:sz="0" w:space="0" w:color="auto"/>
      </w:divBdr>
    </w:div>
    <w:div w:id="83454898">
      <w:bodyDiv w:val="1"/>
      <w:marLeft w:val="0"/>
      <w:marRight w:val="0"/>
      <w:marTop w:val="0"/>
      <w:marBottom w:val="0"/>
      <w:divBdr>
        <w:top w:val="none" w:sz="0" w:space="0" w:color="auto"/>
        <w:left w:val="none" w:sz="0" w:space="0" w:color="auto"/>
        <w:bottom w:val="none" w:sz="0" w:space="0" w:color="auto"/>
        <w:right w:val="none" w:sz="0" w:space="0" w:color="auto"/>
      </w:divBdr>
      <w:divsChild>
        <w:div w:id="1902058920">
          <w:marLeft w:val="374"/>
          <w:marRight w:val="0"/>
          <w:marTop w:val="86"/>
          <w:marBottom w:val="0"/>
          <w:divBdr>
            <w:top w:val="none" w:sz="0" w:space="0" w:color="auto"/>
            <w:left w:val="none" w:sz="0" w:space="0" w:color="auto"/>
            <w:bottom w:val="none" w:sz="0" w:space="0" w:color="auto"/>
            <w:right w:val="none" w:sz="0" w:space="0" w:color="auto"/>
          </w:divBdr>
        </w:div>
        <w:div w:id="2089961646">
          <w:marLeft w:val="806"/>
          <w:marRight w:val="0"/>
          <w:marTop w:val="86"/>
          <w:marBottom w:val="0"/>
          <w:divBdr>
            <w:top w:val="none" w:sz="0" w:space="0" w:color="auto"/>
            <w:left w:val="none" w:sz="0" w:space="0" w:color="auto"/>
            <w:bottom w:val="none" w:sz="0" w:space="0" w:color="auto"/>
            <w:right w:val="none" w:sz="0" w:space="0" w:color="auto"/>
          </w:divBdr>
        </w:div>
        <w:div w:id="1767116981">
          <w:marLeft w:val="806"/>
          <w:marRight w:val="0"/>
          <w:marTop w:val="86"/>
          <w:marBottom w:val="0"/>
          <w:divBdr>
            <w:top w:val="none" w:sz="0" w:space="0" w:color="auto"/>
            <w:left w:val="none" w:sz="0" w:space="0" w:color="auto"/>
            <w:bottom w:val="none" w:sz="0" w:space="0" w:color="auto"/>
            <w:right w:val="none" w:sz="0" w:space="0" w:color="auto"/>
          </w:divBdr>
        </w:div>
        <w:div w:id="1854496212">
          <w:marLeft w:val="806"/>
          <w:marRight w:val="0"/>
          <w:marTop w:val="86"/>
          <w:marBottom w:val="0"/>
          <w:divBdr>
            <w:top w:val="none" w:sz="0" w:space="0" w:color="auto"/>
            <w:left w:val="none" w:sz="0" w:space="0" w:color="auto"/>
            <w:bottom w:val="none" w:sz="0" w:space="0" w:color="auto"/>
            <w:right w:val="none" w:sz="0" w:space="0" w:color="auto"/>
          </w:divBdr>
        </w:div>
        <w:div w:id="1207252831">
          <w:marLeft w:val="374"/>
          <w:marRight w:val="0"/>
          <w:marTop w:val="86"/>
          <w:marBottom w:val="0"/>
          <w:divBdr>
            <w:top w:val="none" w:sz="0" w:space="0" w:color="auto"/>
            <w:left w:val="none" w:sz="0" w:space="0" w:color="auto"/>
            <w:bottom w:val="none" w:sz="0" w:space="0" w:color="auto"/>
            <w:right w:val="none" w:sz="0" w:space="0" w:color="auto"/>
          </w:divBdr>
        </w:div>
        <w:div w:id="1525628140">
          <w:marLeft w:val="806"/>
          <w:marRight w:val="0"/>
          <w:marTop w:val="86"/>
          <w:marBottom w:val="0"/>
          <w:divBdr>
            <w:top w:val="none" w:sz="0" w:space="0" w:color="auto"/>
            <w:left w:val="none" w:sz="0" w:space="0" w:color="auto"/>
            <w:bottom w:val="none" w:sz="0" w:space="0" w:color="auto"/>
            <w:right w:val="none" w:sz="0" w:space="0" w:color="auto"/>
          </w:divBdr>
        </w:div>
        <w:div w:id="2030715725">
          <w:marLeft w:val="806"/>
          <w:marRight w:val="0"/>
          <w:marTop w:val="86"/>
          <w:marBottom w:val="0"/>
          <w:divBdr>
            <w:top w:val="none" w:sz="0" w:space="0" w:color="auto"/>
            <w:left w:val="none" w:sz="0" w:space="0" w:color="auto"/>
            <w:bottom w:val="none" w:sz="0" w:space="0" w:color="auto"/>
            <w:right w:val="none" w:sz="0" w:space="0" w:color="auto"/>
          </w:divBdr>
        </w:div>
        <w:div w:id="301545005">
          <w:marLeft w:val="806"/>
          <w:marRight w:val="0"/>
          <w:marTop w:val="86"/>
          <w:marBottom w:val="0"/>
          <w:divBdr>
            <w:top w:val="none" w:sz="0" w:space="0" w:color="auto"/>
            <w:left w:val="none" w:sz="0" w:space="0" w:color="auto"/>
            <w:bottom w:val="none" w:sz="0" w:space="0" w:color="auto"/>
            <w:right w:val="none" w:sz="0" w:space="0" w:color="auto"/>
          </w:divBdr>
        </w:div>
      </w:divsChild>
    </w:div>
    <w:div w:id="89356379">
      <w:bodyDiv w:val="1"/>
      <w:marLeft w:val="0"/>
      <w:marRight w:val="0"/>
      <w:marTop w:val="0"/>
      <w:marBottom w:val="0"/>
      <w:divBdr>
        <w:top w:val="none" w:sz="0" w:space="0" w:color="auto"/>
        <w:left w:val="none" w:sz="0" w:space="0" w:color="auto"/>
        <w:bottom w:val="none" w:sz="0" w:space="0" w:color="auto"/>
        <w:right w:val="none" w:sz="0" w:space="0" w:color="auto"/>
      </w:divBdr>
    </w:div>
    <w:div w:id="141313843">
      <w:bodyDiv w:val="1"/>
      <w:marLeft w:val="0"/>
      <w:marRight w:val="0"/>
      <w:marTop w:val="0"/>
      <w:marBottom w:val="0"/>
      <w:divBdr>
        <w:top w:val="none" w:sz="0" w:space="0" w:color="auto"/>
        <w:left w:val="none" w:sz="0" w:space="0" w:color="auto"/>
        <w:bottom w:val="none" w:sz="0" w:space="0" w:color="auto"/>
        <w:right w:val="none" w:sz="0" w:space="0" w:color="auto"/>
      </w:divBdr>
    </w:div>
    <w:div w:id="142894460">
      <w:bodyDiv w:val="1"/>
      <w:marLeft w:val="0"/>
      <w:marRight w:val="0"/>
      <w:marTop w:val="0"/>
      <w:marBottom w:val="0"/>
      <w:divBdr>
        <w:top w:val="none" w:sz="0" w:space="0" w:color="auto"/>
        <w:left w:val="none" w:sz="0" w:space="0" w:color="auto"/>
        <w:bottom w:val="none" w:sz="0" w:space="0" w:color="auto"/>
        <w:right w:val="none" w:sz="0" w:space="0" w:color="auto"/>
      </w:divBdr>
      <w:divsChild>
        <w:div w:id="186991364">
          <w:marLeft w:val="547"/>
          <w:marRight w:val="0"/>
          <w:marTop w:val="0"/>
          <w:marBottom w:val="0"/>
          <w:divBdr>
            <w:top w:val="none" w:sz="0" w:space="0" w:color="auto"/>
            <w:left w:val="none" w:sz="0" w:space="0" w:color="auto"/>
            <w:bottom w:val="none" w:sz="0" w:space="0" w:color="auto"/>
            <w:right w:val="none" w:sz="0" w:space="0" w:color="auto"/>
          </w:divBdr>
        </w:div>
      </w:divsChild>
    </w:div>
    <w:div w:id="152725191">
      <w:bodyDiv w:val="1"/>
      <w:marLeft w:val="0"/>
      <w:marRight w:val="0"/>
      <w:marTop w:val="0"/>
      <w:marBottom w:val="0"/>
      <w:divBdr>
        <w:top w:val="none" w:sz="0" w:space="0" w:color="auto"/>
        <w:left w:val="none" w:sz="0" w:space="0" w:color="auto"/>
        <w:bottom w:val="none" w:sz="0" w:space="0" w:color="auto"/>
        <w:right w:val="none" w:sz="0" w:space="0" w:color="auto"/>
      </w:divBdr>
    </w:div>
    <w:div w:id="173813265">
      <w:bodyDiv w:val="1"/>
      <w:marLeft w:val="0"/>
      <w:marRight w:val="0"/>
      <w:marTop w:val="0"/>
      <w:marBottom w:val="0"/>
      <w:divBdr>
        <w:top w:val="none" w:sz="0" w:space="0" w:color="auto"/>
        <w:left w:val="none" w:sz="0" w:space="0" w:color="auto"/>
        <w:bottom w:val="none" w:sz="0" w:space="0" w:color="auto"/>
        <w:right w:val="none" w:sz="0" w:space="0" w:color="auto"/>
      </w:divBdr>
    </w:div>
    <w:div w:id="211581075">
      <w:bodyDiv w:val="1"/>
      <w:marLeft w:val="0"/>
      <w:marRight w:val="0"/>
      <w:marTop w:val="0"/>
      <w:marBottom w:val="0"/>
      <w:divBdr>
        <w:top w:val="none" w:sz="0" w:space="0" w:color="auto"/>
        <w:left w:val="none" w:sz="0" w:space="0" w:color="auto"/>
        <w:bottom w:val="none" w:sz="0" w:space="0" w:color="auto"/>
        <w:right w:val="none" w:sz="0" w:space="0" w:color="auto"/>
      </w:divBdr>
    </w:div>
    <w:div w:id="221334141">
      <w:bodyDiv w:val="1"/>
      <w:marLeft w:val="0"/>
      <w:marRight w:val="0"/>
      <w:marTop w:val="0"/>
      <w:marBottom w:val="0"/>
      <w:divBdr>
        <w:top w:val="none" w:sz="0" w:space="0" w:color="auto"/>
        <w:left w:val="none" w:sz="0" w:space="0" w:color="auto"/>
        <w:bottom w:val="none" w:sz="0" w:space="0" w:color="auto"/>
        <w:right w:val="none" w:sz="0" w:space="0" w:color="auto"/>
      </w:divBdr>
    </w:div>
    <w:div w:id="248196485">
      <w:bodyDiv w:val="1"/>
      <w:marLeft w:val="0"/>
      <w:marRight w:val="0"/>
      <w:marTop w:val="0"/>
      <w:marBottom w:val="0"/>
      <w:divBdr>
        <w:top w:val="none" w:sz="0" w:space="0" w:color="auto"/>
        <w:left w:val="none" w:sz="0" w:space="0" w:color="auto"/>
        <w:bottom w:val="none" w:sz="0" w:space="0" w:color="auto"/>
        <w:right w:val="none" w:sz="0" w:space="0" w:color="auto"/>
      </w:divBdr>
    </w:div>
    <w:div w:id="251158903">
      <w:bodyDiv w:val="1"/>
      <w:marLeft w:val="0"/>
      <w:marRight w:val="0"/>
      <w:marTop w:val="0"/>
      <w:marBottom w:val="0"/>
      <w:divBdr>
        <w:top w:val="none" w:sz="0" w:space="0" w:color="auto"/>
        <w:left w:val="none" w:sz="0" w:space="0" w:color="auto"/>
        <w:bottom w:val="none" w:sz="0" w:space="0" w:color="auto"/>
        <w:right w:val="none" w:sz="0" w:space="0" w:color="auto"/>
      </w:divBdr>
    </w:div>
    <w:div w:id="320543303">
      <w:bodyDiv w:val="1"/>
      <w:marLeft w:val="0"/>
      <w:marRight w:val="0"/>
      <w:marTop w:val="0"/>
      <w:marBottom w:val="0"/>
      <w:divBdr>
        <w:top w:val="none" w:sz="0" w:space="0" w:color="auto"/>
        <w:left w:val="none" w:sz="0" w:space="0" w:color="auto"/>
        <w:bottom w:val="none" w:sz="0" w:space="0" w:color="auto"/>
        <w:right w:val="none" w:sz="0" w:space="0" w:color="auto"/>
      </w:divBdr>
    </w:div>
    <w:div w:id="402995002">
      <w:bodyDiv w:val="1"/>
      <w:marLeft w:val="0"/>
      <w:marRight w:val="0"/>
      <w:marTop w:val="0"/>
      <w:marBottom w:val="0"/>
      <w:divBdr>
        <w:top w:val="none" w:sz="0" w:space="0" w:color="auto"/>
        <w:left w:val="none" w:sz="0" w:space="0" w:color="auto"/>
        <w:bottom w:val="none" w:sz="0" w:space="0" w:color="auto"/>
        <w:right w:val="none" w:sz="0" w:space="0" w:color="auto"/>
      </w:divBdr>
      <w:divsChild>
        <w:div w:id="1612279772">
          <w:marLeft w:val="360"/>
          <w:marRight w:val="0"/>
          <w:marTop w:val="200"/>
          <w:marBottom w:val="0"/>
          <w:divBdr>
            <w:top w:val="none" w:sz="0" w:space="0" w:color="auto"/>
            <w:left w:val="none" w:sz="0" w:space="0" w:color="auto"/>
            <w:bottom w:val="none" w:sz="0" w:space="0" w:color="auto"/>
            <w:right w:val="none" w:sz="0" w:space="0" w:color="auto"/>
          </w:divBdr>
        </w:div>
        <w:div w:id="1738437053">
          <w:marLeft w:val="360"/>
          <w:marRight w:val="0"/>
          <w:marTop w:val="200"/>
          <w:marBottom w:val="0"/>
          <w:divBdr>
            <w:top w:val="none" w:sz="0" w:space="0" w:color="auto"/>
            <w:left w:val="none" w:sz="0" w:space="0" w:color="auto"/>
            <w:bottom w:val="none" w:sz="0" w:space="0" w:color="auto"/>
            <w:right w:val="none" w:sz="0" w:space="0" w:color="auto"/>
          </w:divBdr>
        </w:div>
      </w:divsChild>
    </w:div>
    <w:div w:id="476075725">
      <w:bodyDiv w:val="1"/>
      <w:marLeft w:val="0"/>
      <w:marRight w:val="0"/>
      <w:marTop w:val="0"/>
      <w:marBottom w:val="0"/>
      <w:divBdr>
        <w:top w:val="none" w:sz="0" w:space="0" w:color="auto"/>
        <w:left w:val="none" w:sz="0" w:space="0" w:color="auto"/>
        <w:bottom w:val="none" w:sz="0" w:space="0" w:color="auto"/>
        <w:right w:val="none" w:sz="0" w:space="0" w:color="auto"/>
      </w:divBdr>
    </w:div>
    <w:div w:id="477571365">
      <w:bodyDiv w:val="1"/>
      <w:marLeft w:val="0"/>
      <w:marRight w:val="0"/>
      <w:marTop w:val="0"/>
      <w:marBottom w:val="0"/>
      <w:divBdr>
        <w:top w:val="none" w:sz="0" w:space="0" w:color="auto"/>
        <w:left w:val="none" w:sz="0" w:space="0" w:color="auto"/>
        <w:bottom w:val="none" w:sz="0" w:space="0" w:color="auto"/>
        <w:right w:val="none" w:sz="0" w:space="0" w:color="auto"/>
      </w:divBdr>
    </w:div>
    <w:div w:id="529800476">
      <w:bodyDiv w:val="1"/>
      <w:marLeft w:val="0"/>
      <w:marRight w:val="0"/>
      <w:marTop w:val="0"/>
      <w:marBottom w:val="0"/>
      <w:divBdr>
        <w:top w:val="none" w:sz="0" w:space="0" w:color="auto"/>
        <w:left w:val="none" w:sz="0" w:space="0" w:color="auto"/>
        <w:bottom w:val="none" w:sz="0" w:space="0" w:color="auto"/>
        <w:right w:val="none" w:sz="0" w:space="0" w:color="auto"/>
      </w:divBdr>
    </w:div>
    <w:div w:id="540752557">
      <w:bodyDiv w:val="1"/>
      <w:marLeft w:val="0"/>
      <w:marRight w:val="0"/>
      <w:marTop w:val="0"/>
      <w:marBottom w:val="0"/>
      <w:divBdr>
        <w:top w:val="none" w:sz="0" w:space="0" w:color="auto"/>
        <w:left w:val="none" w:sz="0" w:space="0" w:color="auto"/>
        <w:bottom w:val="none" w:sz="0" w:space="0" w:color="auto"/>
        <w:right w:val="none" w:sz="0" w:space="0" w:color="auto"/>
      </w:divBdr>
    </w:div>
    <w:div w:id="540871089">
      <w:bodyDiv w:val="1"/>
      <w:marLeft w:val="0"/>
      <w:marRight w:val="0"/>
      <w:marTop w:val="0"/>
      <w:marBottom w:val="0"/>
      <w:divBdr>
        <w:top w:val="none" w:sz="0" w:space="0" w:color="auto"/>
        <w:left w:val="none" w:sz="0" w:space="0" w:color="auto"/>
        <w:bottom w:val="none" w:sz="0" w:space="0" w:color="auto"/>
        <w:right w:val="none" w:sz="0" w:space="0" w:color="auto"/>
      </w:divBdr>
      <w:divsChild>
        <w:div w:id="1302343913">
          <w:marLeft w:val="720"/>
          <w:marRight w:val="0"/>
          <w:marTop w:val="0"/>
          <w:marBottom w:val="0"/>
          <w:divBdr>
            <w:top w:val="none" w:sz="0" w:space="0" w:color="auto"/>
            <w:left w:val="none" w:sz="0" w:space="0" w:color="auto"/>
            <w:bottom w:val="none" w:sz="0" w:space="0" w:color="auto"/>
            <w:right w:val="none" w:sz="0" w:space="0" w:color="auto"/>
          </w:divBdr>
        </w:div>
        <w:div w:id="379405392">
          <w:marLeft w:val="720"/>
          <w:marRight w:val="0"/>
          <w:marTop w:val="0"/>
          <w:marBottom w:val="0"/>
          <w:divBdr>
            <w:top w:val="none" w:sz="0" w:space="0" w:color="auto"/>
            <w:left w:val="none" w:sz="0" w:space="0" w:color="auto"/>
            <w:bottom w:val="none" w:sz="0" w:space="0" w:color="auto"/>
            <w:right w:val="none" w:sz="0" w:space="0" w:color="auto"/>
          </w:divBdr>
        </w:div>
      </w:divsChild>
    </w:div>
    <w:div w:id="562377897">
      <w:bodyDiv w:val="1"/>
      <w:marLeft w:val="0"/>
      <w:marRight w:val="0"/>
      <w:marTop w:val="0"/>
      <w:marBottom w:val="0"/>
      <w:divBdr>
        <w:top w:val="none" w:sz="0" w:space="0" w:color="auto"/>
        <w:left w:val="none" w:sz="0" w:space="0" w:color="auto"/>
        <w:bottom w:val="none" w:sz="0" w:space="0" w:color="auto"/>
        <w:right w:val="none" w:sz="0" w:space="0" w:color="auto"/>
      </w:divBdr>
      <w:divsChild>
        <w:div w:id="961032037">
          <w:marLeft w:val="374"/>
          <w:marRight w:val="0"/>
          <w:marTop w:val="86"/>
          <w:marBottom w:val="0"/>
          <w:divBdr>
            <w:top w:val="none" w:sz="0" w:space="0" w:color="auto"/>
            <w:left w:val="none" w:sz="0" w:space="0" w:color="auto"/>
            <w:bottom w:val="none" w:sz="0" w:space="0" w:color="auto"/>
            <w:right w:val="none" w:sz="0" w:space="0" w:color="auto"/>
          </w:divBdr>
        </w:div>
        <w:div w:id="1829511682">
          <w:marLeft w:val="806"/>
          <w:marRight w:val="0"/>
          <w:marTop w:val="86"/>
          <w:marBottom w:val="0"/>
          <w:divBdr>
            <w:top w:val="none" w:sz="0" w:space="0" w:color="auto"/>
            <w:left w:val="none" w:sz="0" w:space="0" w:color="auto"/>
            <w:bottom w:val="none" w:sz="0" w:space="0" w:color="auto"/>
            <w:right w:val="none" w:sz="0" w:space="0" w:color="auto"/>
          </w:divBdr>
        </w:div>
        <w:div w:id="1906643683">
          <w:marLeft w:val="374"/>
          <w:marRight w:val="0"/>
          <w:marTop w:val="86"/>
          <w:marBottom w:val="0"/>
          <w:divBdr>
            <w:top w:val="none" w:sz="0" w:space="0" w:color="auto"/>
            <w:left w:val="none" w:sz="0" w:space="0" w:color="auto"/>
            <w:bottom w:val="none" w:sz="0" w:space="0" w:color="auto"/>
            <w:right w:val="none" w:sz="0" w:space="0" w:color="auto"/>
          </w:divBdr>
        </w:div>
        <w:div w:id="1475635876">
          <w:marLeft w:val="374"/>
          <w:marRight w:val="0"/>
          <w:marTop w:val="86"/>
          <w:marBottom w:val="0"/>
          <w:divBdr>
            <w:top w:val="none" w:sz="0" w:space="0" w:color="auto"/>
            <w:left w:val="none" w:sz="0" w:space="0" w:color="auto"/>
            <w:bottom w:val="none" w:sz="0" w:space="0" w:color="auto"/>
            <w:right w:val="none" w:sz="0" w:space="0" w:color="auto"/>
          </w:divBdr>
        </w:div>
        <w:div w:id="1069034371">
          <w:marLeft w:val="374"/>
          <w:marRight w:val="0"/>
          <w:marTop w:val="86"/>
          <w:marBottom w:val="0"/>
          <w:divBdr>
            <w:top w:val="none" w:sz="0" w:space="0" w:color="auto"/>
            <w:left w:val="none" w:sz="0" w:space="0" w:color="auto"/>
            <w:bottom w:val="none" w:sz="0" w:space="0" w:color="auto"/>
            <w:right w:val="none" w:sz="0" w:space="0" w:color="auto"/>
          </w:divBdr>
        </w:div>
        <w:div w:id="786581420">
          <w:marLeft w:val="374"/>
          <w:marRight w:val="0"/>
          <w:marTop w:val="86"/>
          <w:marBottom w:val="0"/>
          <w:divBdr>
            <w:top w:val="none" w:sz="0" w:space="0" w:color="auto"/>
            <w:left w:val="none" w:sz="0" w:space="0" w:color="auto"/>
            <w:bottom w:val="none" w:sz="0" w:space="0" w:color="auto"/>
            <w:right w:val="none" w:sz="0" w:space="0" w:color="auto"/>
          </w:divBdr>
        </w:div>
        <w:div w:id="1329286269">
          <w:marLeft w:val="374"/>
          <w:marRight w:val="0"/>
          <w:marTop w:val="86"/>
          <w:marBottom w:val="0"/>
          <w:divBdr>
            <w:top w:val="none" w:sz="0" w:space="0" w:color="auto"/>
            <w:left w:val="none" w:sz="0" w:space="0" w:color="auto"/>
            <w:bottom w:val="none" w:sz="0" w:space="0" w:color="auto"/>
            <w:right w:val="none" w:sz="0" w:space="0" w:color="auto"/>
          </w:divBdr>
        </w:div>
        <w:div w:id="523906183">
          <w:marLeft w:val="374"/>
          <w:marRight w:val="0"/>
          <w:marTop w:val="86"/>
          <w:marBottom w:val="0"/>
          <w:divBdr>
            <w:top w:val="none" w:sz="0" w:space="0" w:color="auto"/>
            <w:left w:val="none" w:sz="0" w:space="0" w:color="auto"/>
            <w:bottom w:val="none" w:sz="0" w:space="0" w:color="auto"/>
            <w:right w:val="none" w:sz="0" w:space="0" w:color="auto"/>
          </w:divBdr>
        </w:div>
        <w:div w:id="1463108245">
          <w:marLeft w:val="806"/>
          <w:marRight w:val="0"/>
          <w:marTop w:val="86"/>
          <w:marBottom w:val="0"/>
          <w:divBdr>
            <w:top w:val="none" w:sz="0" w:space="0" w:color="auto"/>
            <w:left w:val="none" w:sz="0" w:space="0" w:color="auto"/>
            <w:bottom w:val="none" w:sz="0" w:space="0" w:color="auto"/>
            <w:right w:val="none" w:sz="0" w:space="0" w:color="auto"/>
          </w:divBdr>
        </w:div>
        <w:div w:id="618530304">
          <w:marLeft w:val="806"/>
          <w:marRight w:val="0"/>
          <w:marTop w:val="86"/>
          <w:marBottom w:val="0"/>
          <w:divBdr>
            <w:top w:val="none" w:sz="0" w:space="0" w:color="auto"/>
            <w:left w:val="none" w:sz="0" w:space="0" w:color="auto"/>
            <w:bottom w:val="none" w:sz="0" w:space="0" w:color="auto"/>
            <w:right w:val="none" w:sz="0" w:space="0" w:color="auto"/>
          </w:divBdr>
        </w:div>
        <w:div w:id="1909804498">
          <w:marLeft w:val="806"/>
          <w:marRight w:val="0"/>
          <w:marTop w:val="86"/>
          <w:marBottom w:val="0"/>
          <w:divBdr>
            <w:top w:val="none" w:sz="0" w:space="0" w:color="auto"/>
            <w:left w:val="none" w:sz="0" w:space="0" w:color="auto"/>
            <w:bottom w:val="none" w:sz="0" w:space="0" w:color="auto"/>
            <w:right w:val="none" w:sz="0" w:space="0" w:color="auto"/>
          </w:divBdr>
        </w:div>
        <w:div w:id="83917347">
          <w:marLeft w:val="374"/>
          <w:marRight w:val="0"/>
          <w:marTop w:val="86"/>
          <w:marBottom w:val="0"/>
          <w:divBdr>
            <w:top w:val="none" w:sz="0" w:space="0" w:color="auto"/>
            <w:left w:val="none" w:sz="0" w:space="0" w:color="auto"/>
            <w:bottom w:val="none" w:sz="0" w:space="0" w:color="auto"/>
            <w:right w:val="none" w:sz="0" w:space="0" w:color="auto"/>
          </w:divBdr>
        </w:div>
        <w:div w:id="438374235">
          <w:marLeft w:val="374"/>
          <w:marRight w:val="0"/>
          <w:marTop w:val="86"/>
          <w:marBottom w:val="0"/>
          <w:divBdr>
            <w:top w:val="none" w:sz="0" w:space="0" w:color="auto"/>
            <w:left w:val="none" w:sz="0" w:space="0" w:color="auto"/>
            <w:bottom w:val="none" w:sz="0" w:space="0" w:color="auto"/>
            <w:right w:val="none" w:sz="0" w:space="0" w:color="auto"/>
          </w:divBdr>
        </w:div>
      </w:divsChild>
    </w:div>
    <w:div w:id="564412694">
      <w:bodyDiv w:val="1"/>
      <w:marLeft w:val="0"/>
      <w:marRight w:val="0"/>
      <w:marTop w:val="0"/>
      <w:marBottom w:val="0"/>
      <w:divBdr>
        <w:top w:val="none" w:sz="0" w:space="0" w:color="auto"/>
        <w:left w:val="none" w:sz="0" w:space="0" w:color="auto"/>
        <w:bottom w:val="none" w:sz="0" w:space="0" w:color="auto"/>
        <w:right w:val="none" w:sz="0" w:space="0" w:color="auto"/>
      </w:divBdr>
    </w:div>
    <w:div w:id="588123481">
      <w:bodyDiv w:val="1"/>
      <w:marLeft w:val="0"/>
      <w:marRight w:val="0"/>
      <w:marTop w:val="0"/>
      <w:marBottom w:val="0"/>
      <w:divBdr>
        <w:top w:val="none" w:sz="0" w:space="0" w:color="auto"/>
        <w:left w:val="none" w:sz="0" w:space="0" w:color="auto"/>
        <w:bottom w:val="none" w:sz="0" w:space="0" w:color="auto"/>
        <w:right w:val="none" w:sz="0" w:space="0" w:color="auto"/>
      </w:divBdr>
      <w:divsChild>
        <w:div w:id="1916165059">
          <w:marLeft w:val="360"/>
          <w:marRight w:val="0"/>
          <w:marTop w:val="200"/>
          <w:marBottom w:val="0"/>
          <w:divBdr>
            <w:top w:val="none" w:sz="0" w:space="0" w:color="auto"/>
            <w:left w:val="none" w:sz="0" w:space="0" w:color="auto"/>
            <w:bottom w:val="none" w:sz="0" w:space="0" w:color="auto"/>
            <w:right w:val="none" w:sz="0" w:space="0" w:color="auto"/>
          </w:divBdr>
        </w:div>
        <w:div w:id="684092468">
          <w:marLeft w:val="360"/>
          <w:marRight w:val="0"/>
          <w:marTop w:val="200"/>
          <w:marBottom w:val="0"/>
          <w:divBdr>
            <w:top w:val="none" w:sz="0" w:space="0" w:color="auto"/>
            <w:left w:val="none" w:sz="0" w:space="0" w:color="auto"/>
            <w:bottom w:val="none" w:sz="0" w:space="0" w:color="auto"/>
            <w:right w:val="none" w:sz="0" w:space="0" w:color="auto"/>
          </w:divBdr>
        </w:div>
      </w:divsChild>
    </w:div>
    <w:div w:id="605893551">
      <w:bodyDiv w:val="1"/>
      <w:marLeft w:val="0"/>
      <w:marRight w:val="0"/>
      <w:marTop w:val="0"/>
      <w:marBottom w:val="0"/>
      <w:divBdr>
        <w:top w:val="none" w:sz="0" w:space="0" w:color="auto"/>
        <w:left w:val="none" w:sz="0" w:space="0" w:color="auto"/>
        <w:bottom w:val="none" w:sz="0" w:space="0" w:color="auto"/>
        <w:right w:val="none" w:sz="0" w:space="0" w:color="auto"/>
      </w:divBdr>
    </w:div>
    <w:div w:id="612640742">
      <w:bodyDiv w:val="1"/>
      <w:marLeft w:val="0"/>
      <w:marRight w:val="0"/>
      <w:marTop w:val="0"/>
      <w:marBottom w:val="0"/>
      <w:divBdr>
        <w:top w:val="none" w:sz="0" w:space="0" w:color="auto"/>
        <w:left w:val="none" w:sz="0" w:space="0" w:color="auto"/>
        <w:bottom w:val="none" w:sz="0" w:space="0" w:color="auto"/>
        <w:right w:val="none" w:sz="0" w:space="0" w:color="auto"/>
      </w:divBdr>
    </w:div>
    <w:div w:id="649217817">
      <w:bodyDiv w:val="1"/>
      <w:marLeft w:val="0"/>
      <w:marRight w:val="0"/>
      <w:marTop w:val="0"/>
      <w:marBottom w:val="0"/>
      <w:divBdr>
        <w:top w:val="none" w:sz="0" w:space="0" w:color="auto"/>
        <w:left w:val="none" w:sz="0" w:space="0" w:color="auto"/>
        <w:bottom w:val="none" w:sz="0" w:space="0" w:color="auto"/>
        <w:right w:val="none" w:sz="0" w:space="0" w:color="auto"/>
      </w:divBdr>
    </w:div>
    <w:div w:id="679742433">
      <w:bodyDiv w:val="1"/>
      <w:marLeft w:val="0"/>
      <w:marRight w:val="0"/>
      <w:marTop w:val="0"/>
      <w:marBottom w:val="0"/>
      <w:divBdr>
        <w:top w:val="none" w:sz="0" w:space="0" w:color="auto"/>
        <w:left w:val="none" w:sz="0" w:space="0" w:color="auto"/>
        <w:bottom w:val="none" w:sz="0" w:space="0" w:color="auto"/>
        <w:right w:val="none" w:sz="0" w:space="0" w:color="auto"/>
      </w:divBdr>
      <w:divsChild>
        <w:div w:id="1235820944">
          <w:marLeft w:val="374"/>
          <w:marRight w:val="0"/>
          <w:marTop w:val="86"/>
          <w:marBottom w:val="0"/>
          <w:divBdr>
            <w:top w:val="none" w:sz="0" w:space="0" w:color="auto"/>
            <w:left w:val="none" w:sz="0" w:space="0" w:color="auto"/>
            <w:bottom w:val="none" w:sz="0" w:space="0" w:color="auto"/>
            <w:right w:val="none" w:sz="0" w:space="0" w:color="auto"/>
          </w:divBdr>
        </w:div>
        <w:div w:id="662851464">
          <w:marLeft w:val="374"/>
          <w:marRight w:val="0"/>
          <w:marTop w:val="86"/>
          <w:marBottom w:val="0"/>
          <w:divBdr>
            <w:top w:val="none" w:sz="0" w:space="0" w:color="auto"/>
            <w:left w:val="none" w:sz="0" w:space="0" w:color="auto"/>
            <w:bottom w:val="none" w:sz="0" w:space="0" w:color="auto"/>
            <w:right w:val="none" w:sz="0" w:space="0" w:color="auto"/>
          </w:divBdr>
        </w:div>
        <w:div w:id="1053775127">
          <w:marLeft w:val="374"/>
          <w:marRight w:val="0"/>
          <w:marTop w:val="86"/>
          <w:marBottom w:val="0"/>
          <w:divBdr>
            <w:top w:val="none" w:sz="0" w:space="0" w:color="auto"/>
            <w:left w:val="none" w:sz="0" w:space="0" w:color="auto"/>
            <w:bottom w:val="none" w:sz="0" w:space="0" w:color="auto"/>
            <w:right w:val="none" w:sz="0" w:space="0" w:color="auto"/>
          </w:divBdr>
        </w:div>
        <w:div w:id="2024435432">
          <w:marLeft w:val="374"/>
          <w:marRight w:val="0"/>
          <w:marTop w:val="86"/>
          <w:marBottom w:val="0"/>
          <w:divBdr>
            <w:top w:val="none" w:sz="0" w:space="0" w:color="auto"/>
            <w:left w:val="none" w:sz="0" w:space="0" w:color="auto"/>
            <w:bottom w:val="none" w:sz="0" w:space="0" w:color="auto"/>
            <w:right w:val="none" w:sz="0" w:space="0" w:color="auto"/>
          </w:divBdr>
        </w:div>
        <w:div w:id="1462067791">
          <w:marLeft w:val="374"/>
          <w:marRight w:val="0"/>
          <w:marTop w:val="86"/>
          <w:marBottom w:val="0"/>
          <w:divBdr>
            <w:top w:val="none" w:sz="0" w:space="0" w:color="auto"/>
            <w:left w:val="none" w:sz="0" w:space="0" w:color="auto"/>
            <w:bottom w:val="none" w:sz="0" w:space="0" w:color="auto"/>
            <w:right w:val="none" w:sz="0" w:space="0" w:color="auto"/>
          </w:divBdr>
        </w:div>
      </w:divsChild>
    </w:div>
    <w:div w:id="704335841">
      <w:bodyDiv w:val="1"/>
      <w:marLeft w:val="0"/>
      <w:marRight w:val="0"/>
      <w:marTop w:val="0"/>
      <w:marBottom w:val="0"/>
      <w:divBdr>
        <w:top w:val="none" w:sz="0" w:space="0" w:color="auto"/>
        <w:left w:val="none" w:sz="0" w:space="0" w:color="auto"/>
        <w:bottom w:val="none" w:sz="0" w:space="0" w:color="auto"/>
        <w:right w:val="none" w:sz="0" w:space="0" w:color="auto"/>
      </w:divBdr>
    </w:div>
    <w:div w:id="801506598">
      <w:bodyDiv w:val="1"/>
      <w:marLeft w:val="0"/>
      <w:marRight w:val="0"/>
      <w:marTop w:val="0"/>
      <w:marBottom w:val="0"/>
      <w:divBdr>
        <w:top w:val="none" w:sz="0" w:space="0" w:color="auto"/>
        <w:left w:val="none" w:sz="0" w:space="0" w:color="auto"/>
        <w:bottom w:val="none" w:sz="0" w:space="0" w:color="auto"/>
        <w:right w:val="none" w:sz="0" w:space="0" w:color="auto"/>
      </w:divBdr>
    </w:div>
    <w:div w:id="840506086">
      <w:bodyDiv w:val="1"/>
      <w:marLeft w:val="0"/>
      <w:marRight w:val="0"/>
      <w:marTop w:val="0"/>
      <w:marBottom w:val="0"/>
      <w:divBdr>
        <w:top w:val="none" w:sz="0" w:space="0" w:color="auto"/>
        <w:left w:val="none" w:sz="0" w:space="0" w:color="auto"/>
        <w:bottom w:val="none" w:sz="0" w:space="0" w:color="auto"/>
        <w:right w:val="none" w:sz="0" w:space="0" w:color="auto"/>
      </w:divBdr>
    </w:div>
    <w:div w:id="848907618">
      <w:bodyDiv w:val="1"/>
      <w:marLeft w:val="0"/>
      <w:marRight w:val="0"/>
      <w:marTop w:val="0"/>
      <w:marBottom w:val="0"/>
      <w:divBdr>
        <w:top w:val="none" w:sz="0" w:space="0" w:color="auto"/>
        <w:left w:val="none" w:sz="0" w:space="0" w:color="auto"/>
        <w:bottom w:val="none" w:sz="0" w:space="0" w:color="auto"/>
        <w:right w:val="none" w:sz="0" w:space="0" w:color="auto"/>
      </w:divBdr>
    </w:div>
    <w:div w:id="857811426">
      <w:bodyDiv w:val="1"/>
      <w:marLeft w:val="0"/>
      <w:marRight w:val="0"/>
      <w:marTop w:val="0"/>
      <w:marBottom w:val="0"/>
      <w:divBdr>
        <w:top w:val="none" w:sz="0" w:space="0" w:color="auto"/>
        <w:left w:val="none" w:sz="0" w:space="0" w:color="auto"/>
        <w:bottom w:val="none" w:sz="0" w:space="0" w:color="auto"/>
        <w:right w:val="none" w:sz="0" w:space="0" w:color="auto"/>
      </w:divBdr>
      <w:divsChild>
        <w:div w:id="1769616839">
          <w:marLeft w:val="360"/>
          <w:marRight w:val="0"/>
          <w:marTop w:val="200"/>
          <w:marBottom w:val="0"/>
          <w:divBdr>
            <w:top w:val="none" w:sz="0" w:space="0" w:color="auto"/>
            <w:left w:val="none" w:sz="0" w:space="0" w:color="auto"/>
            <w:bottom w:val="none" w:sz="0" w:space="0" w:color="auto"/>
            <w:right w:val="none" w:sz="0" w:space="0" w:color="auto"/>
          </w:divBdr>
        </w:div>
        <w:div w:id="1854109289">
          <w:marLeft w:val="1080"/>
          <w:marRight w:val="0"/>
          <w:marTop w:val="100"/>
          <w:marBottom w:val="0"/>
          <w:divBdr>
            <w:top w:val="none" w:sz="0" w:space="0" w:color="auto"/>
            <w:left w:val="none" w:sz="0" w:space="0" w:color="auto"/>
            <w:bottom w:val="none" w:sz="0" w:space="0" w:color="auto"/>
            <w:right w:val="none" w:sz="0" w:space="0" w:color="auto"/>
          </w:divBdr>
        </w:div>
        <w:div w:id="1465462430">
          <w:marLeft w:val="1080"/>
          <w:marRight w:val="0"/>
          <w:marTop w:val="100"/>
          <w:marBottom w:val="0"/>
          <w:divBdr>
            <w:top w:val="none" w:sz="0" w:space="0" w:color="auto"/>
            <w:left w:val="none" w:sz="0" w:space="0" w:color="auto"/>
            <w:bottom w:val="none" w:sz="0" w:space="0" w:color="auto"/>
            <w:right w:val="none" w:sz="0" w:space="0" w:color="auto"/>
          </w:divBdr>
        </w:div>
        <w:div w:id="1281305931">
          <w:marLeft w:val="1080"/>
          <w:marRight w:val="0"/>
          <w:marTop w:val="100"/>
          <w:marBottom w:val="0"/>
          <w:divBdr>
            <w:top w:val="none" w:sz="0" w:space="0" w:color="auto"/>
            <w:left w:val="none" w:sz="0" w:space="0" w:color="auto"/>
            <w:bottom w:val="none" w:sz="0" w:space="0" w:color="auto"/>
            <w:right w:val="none" w:sz="0" w:space="0" w:color="auto"/>
          </w:divBdr>
        </w:div>
        <w:div w:id="39017987">
          <w:marLeft w:val="1080"/>
          <w:marRight w:val="0"/>
          <w:marTop w:val="100"/>
          <w:marBottom w:val="0"/>
          <w:divBdr>
            <w:top w:val="none" w:sz="0" w:space="0" w:color="auto"/>
            <w:left w:val="none" w:sz="0" w:space="0" w:color="auto"/>
            <w:bottom w:val="none" w:sz="0" w:space="0" w:color="auto"/>
            <w:right w:val="none" w:sz="0" w:space="0" w:color="auto"/>
          </w:divBdr>
        </w:div>
        <w:div w:id="1491407972">
          <w:marLeft w:val="1080"/>
          <w:marRight w:val="0"/>
          <w:marTop w:val="100"/>
          <w:marBottom w:val="0"/>
          <w:divBdr>
            <w:top w:val="none" w:sz="0" w:space="0" w:color="auto"/>
            <w:left w:val="none" w:sz="0" w:space="0" w:color="auto"/>
            <w:bottom w:val="none" w:sz="0" w:space="0" w:color="auto"/>
            <w:right w:val="none" w:sz="0" w:space="0" w:color="auto"/>
          </w:divBdr>
        </w:div>
        <w:div w:id="1449471718">
          <w:marLeft w:val="1080"/>
          <w:marRight w:val="0"/>
          <w:marTop w:val="100"/>
          <w:marBottom w:val="0"/>
          <w:divBdr>
            <w:top w:val="none" w:sz="0" w:space="0" w:color="auto"/>
            <w:left w:val="none" w:sz="0" w:space="0" w:color="auto"/>
            <w:bottom w:val="none" w:sz="0" w:space="0" w:color="auto"/>
            <w:right w:val="none" w:sz="0" w:space="0" w:color="auto"/>
          </w:divBdr>
        </w:div>
      </w:divsChild>
    </w:div>
    <w:div w:id="991642544">
      <w:bodyDiv w:val="1"/>
      <w:marLeft w:val="0"/>
      <w:marRight w:val="0"/>
      <w:marTop w:val="0"/>
      <w:marBottom w:val="0"/>
      <w:divBdr>
        <w:top w:val="none" w:sz="0" w:space="0" w:color="auto"/>
        <w:left w:val="none" w:sz="0" w:space="0" w:color="auto"/>
        <w:bottom w:val="none" w:sz="0" w:space="0" w:color="auto"/>
        <w:right w:val="none" w:sz="0" w:space="0" w:color="auto"/>
      </w:divBdr>
    </w:div>
    <w:div w:id="1005209504">
      <w:bodyDiv w:val="1"/>
      <w:marLeft w:val="0"/>
      <w:marRight w:val="0"/>
      <w:marTop w:val="0"/>
      <w:marBottom w:val="0"/>
      <w:divBdr>
        <w:top w:val="none" w:sz="0" w:space="0" w:color="auto"/>
        <w:left w:val="none" w:sz="0" w:space="0" w:color="auto"/>
        <w:bottom w:val="none" w:sz="0" w:space="0" w:color="auto"/>
        <w:right w:val="none" w:sz="0" w:space="0" w:color="auto"/>
      </w:divBdr>
    </w:div>
    <w:div w:id="1041830873">
      <w:bodyDiv w:val="1"/>
      <w:marLeft w:val="0"/>
      <w:marRight w:val="0"/>
      <w:marTop w:val="0"/>
      <w:marBottom w:val="0"/>
      <w:divBdr>
        <w:top w:val="none" w:sz="0" w:space="0" w:color="auto"/>
        <w:left w:val="none" w:sz="0" w:space="0" w:color="auto"/>
        <w:bottom w:val="none" w:sz="0" w:space="0" w:color="auto"/>
        <w:right w:val="none" w:sz="0" w:space="0" w:color="auto"/>
      </w:divBdr>
    </w:div>
    <w:div w:id="1046761684">
      <w:bodyDiv w:val="1"/>
      <w:marLeft w:val="0"/>
      <w:marRight w:val="0"/>
      <w:marTop w:val="0"/>
      <w:marBottom w:val="0"/>
      <w:divBdr>
        <w:top w:val="none" w:sz="0" w:space="0" w:color="auto"/>
        <w:left w:val="none" w:sz="0" w:space="0" w:color="auto"/>
        <w:bottom w:val="none" w:sz="0" w:space="0" w:color="auto"/>
        <w:right w:val="none" w:sz="0" w:space="0" w:color="auto"/>
      </w:divBdr>
    </w:div>
    <w:div w:id="1061758348">
      <w:bodyDiv w:val="1"/>
      <w:marLeft w:val="0"/>
      <w:marRight w:val="0"/>
      <w:marTop w:val="0"/>
      <w:marBottom w:val="0"/>
      <w:divBdr>
        <w:top w:val="none" w:sz="0" w:space="0" w:color="auto"/>
        <w:left w:val="none" w:sz="0" w:space="0" w:color="auto"/>
        <w:bottom w:val="none" w:sz="0" w:space="0" w:color="auto"/>
        <w:right w:val="none" w:sz="0" w:space="0" w:color="auto"/>
      </w:divBdr>
    </w:div>
    <w:div w:id="1123619132">
      <w:bodyDiv w:val="1"/>
      <w:marLeft w:val="0"/>
      <w:marRight w:val="0"/>
      <w:marTop w:val="0"/>
      <w:marBottom w:val="0"/>
      <w:divBdr>
        <w:top w:val="none" w:sz="0" w:space="0" w:color="auto"/>
        <w:left w:val="none" w:sz="0" w:space="0" w:color="auto"/>
        <w:bottom w:val="none" w:sz="0" w:space="0" w:color="auto"/>
        <w:right w:val="none" w:sz="0" w:space="0" w:color="auto"/>
      </w:divBdr>
    </w:div>
    <w:div w:id="1133062549">
      <w:bodyDiv w:val="1"/>
      <w:marLeft w:val="0"/>
      <w:marRight w:val="0"/>
      <w:marTop w:val="0"/>
      <w:marBottom w:val="0"/>
      <w:divBdr>
        <w:top w:val="none" w:sz="0" w:space="0" w:color="auto"/>
        <w:left w:val="none" w:sz="0" w:space="0" w:color="auto"/>
        <w:bottom w:val="none" w:sz="0" w:space="0" w:color="auto"/>
        <w:right w:val="none" w:sz="0" w:space="0" w:color="auto"/>
      </w:divBdr>
      <w:divsChild>
        <w:div w:id="2055808852">
          <w:marLeft w:val="547"/>
          <w:marRight w:val="0"/>
          <w:marTop w:val="0"/>
          <w:marBottom w:val="0"/>
          <w:divBdr>
            <w:top w:val="none" w:sz="0" w:space="0" w:color="auto"/>
            <w:left w:val="none" w:sz="0" w:space="0" w:color="auto"/>
            <w:bottom w:val="none" w:sz="0" w:space="0" w:color="auto"/>
            <w:right w:val="none" w:sz="0" w:space="0" w:color="auto"/>
          </w:divBdr>
        </w:div>
      </w:divsChild>
    </w:div>
    <w:div w:id="1180512280">
      <w:bodyDiv w:val="1"/>
      <w:marLeft w:val="0"/>
      <w:marRight w:val="0"/>
      <w:marTop w:val="0"/>
      <w:marBottom w:val="0"/>
      <w:divBdr>
        <w:top w:val="none" w:sz="0" w:space="0" w:color="auto"/>
        <w:left w:val="none" w:sz="0" w:space="0" w:color="auto"/>
        <w:bottom w:val="none" w:sz="0" w:space="0" w:color="auto"/>
        <w:right w:val="none" w:sz="0" w:space="0" w:color="auto"/>
      </w:divBdr>
    </w:div>
    <w:div w:id="1202747187">
      <w:bodyDiv w:val="1"/>
      <w:marLeft w:val="0"/>
      <w:marRight w:val="0"/>
      <w:marTop w:val="0"/>
      <w:marBottom w:val="0"/>
      <w:divBdr>
        <w:top w:val="none" w:sz="0" w:space="0" w:color="auto"/>
        <w:left w:val="none" w:sz="0" w:space="0" w:color="auto"/>
        <w:bottom w:val="none" w:sz="0" w:space="0" w:color="auto"/>
        <w:right w:val="none" w:sz="0" w:space="0" w:color="auto"/>
      </w:divBdr>
    </w:div>
    <w:div w:id="1221675901">
      <w:bodyDiv w:val="1"/>
      <w:marLeft w:val="0"/>
      <w:marRight w:val="0"/>
      <w:marTop w:val="0"/>
      <w:marBottom w:val="0"/>
      <w:divBdr>
        <w:top w:val="none" w:sz="0" w:space="0" w:color="auto"/>
        <w:left w:val="none" w:sz="0" w:space="0" w:color="auto"/>
        <w:bottom w:val="none" w:sz="0" w:space="0" w:color="auto"/>
        <w:right w:val="none" w:sz="0" w:space="0" w:color="auto"/>
      </w:divBdr>
    </w:div>
    <w:div w:id="1256744299">
      <w:bodyDiv w:val="1"/>
      <w:marLeft w:val="0"/>
      <w:marRight w:val="0"/>
      <w:marTop w:val="0"/>
      <w:marBottom w:val="0"/>
      <w:divBdr>
        <w:top w:val="none" w:sz="0" w:space="0" w:color="auto"/>
        <w:left w:val="none" w:sz="0" w:space="0" w:color="auto"/>
        <w:bottom w:val="none" w:sz="0" w:space="0" w:color="auto"/>
        <w:right w:val="none" w:sz="0" w:space="0" w:color="auto"/>
      </w:divBdr>
    </w:div>
    <w:div w:id="1275018281">
      <w:bodyDiv w:val="1"/>
      <w:marLeft w:val="0"/>
      <w:marRight w:val="0"/>
      <w:marTop w:val="0"/>
      <w:marBottom w:val="0"/>
      <w:divBdr>
        <w:top w:val="none" w:sz="0" w:space="0" w:color="auto"/>
        <w:left w:val="none" w:sz="0" w:space="0" w:color="auto"/>
        <w:bottom w:val="none" w:sz="0" w:space="0" w:color="auto"/>
        <w:right w:val="none" w:sz="0" w:space="0" w:color="auto"/>
      </w:divBdr>
    </w:div>
    <w:div w:id="1299191303">
      <w:bodyDiv w:val="1"/>
      <w:marLeft w:val="0"/>
      <w:marRight w:val="0"/>
      <w:marTop w:val="0"/>
      <w:marBottom w:val="0"/>
      <w:divBdr>
        <w:top w:val="none" w:sz="0" w:space="0" w:color="auto"/>
        <w:left w:val="none" w:sz="0" w:space="0" w:color="auto"/>
        <w:bottom w:val="none" w:sz="0" w:space="0" w:color="auto"/>
        <w:right w:val="none" w:sz="0" w:space="0" w:color="auto"/>
      </w:divBdr>
    </w:div>
    <w:div w:id="1316683998">
      <w:bodyDiv w:val="1"/>
      <w:marLeft w:val="0"/>
      <w:marRight w:val="0"/>
      <w:marTop w:val="0"/>
      <w:marBottom w:val="0"/>
      <w:divBdr>
        <w:top w:val="none" w:sz="0" w:space="0" w:color="auto"/>
        <w:left w:val="none" w:sz="0" w:space="0" w:color="auto"/>
        <w:bottom w:val="none" w:sz="0" w:space="0" w:color="auto"/>
        <w:right w:val="none" w:sz="0" w:space="0" w:color="auto"/>
      </w:divBdr>
    </w:div>
    <w:div w:id="1324239863">
      <w:bodyDiv w:val="1"/>
      <w:marLeft w:val="0"/>
      <w:marRight w:val="0"/>
      <w:marTop w:val="0"/>
      <w:marBottom w:val="0"/>
      <w:divBdr>
        <w:top w:val="none" w:sz="0" w:space="0" w:color="auto"/>
        <w:left w:val="none" w:sz="0" w:space="0" w:color="auto"/>
        <w:bottom w:val="none" w:sz="0" w:space="0" w:color="auto"/>
        <w:right w:val="none" w:sz="0" w:space="0" w:color="auto"/>
      </w:divBdr>
      <w:divsChild>
        <w:div w:id="2046632662">
          <w:marLeft w:val="374"/>
          <w:marRight w:val="0"/>
          <w:marTop w:val="86"/>
          <w:marBottom w:val="0"/>
          <w:divBdr>
            <w:top w:val="none" w:sz="0" w:space="0" w:color="auto"/>
            <w:left w:val="none" w:sz="0" w:space="0" w:color="auto"/>
            <w:bottom w:val="none" w:sz="0" w:space="0" w:color="auto"/>
            <w:right w:val="none" w:sz="0" w:space="0" w:color="auto"/>
          </w:divBdr>
        </w:div>
        <w:div w:id="2135176728">
          <w:marLeft w:val="374"/>
          <w:marRight w:val="0"/>
          <w:marTop w:val="86"/>
          <w:marBottom w:val="0"/>
          <w:divBdr>
            <w:top w:val="none" w:sz="0" w:space="0" w:color="auto"/>
            <w:left w:val="none" w:sz="0" w:space="0" w:color="auto"/>
            <w:bottom w:val="none" w:sz="0" w:space="0" w:color="auto"/>
            <w:right w:val="none" w:sz="0" w:space="0" w:color="auto"/>
          </w:divBdr>
        </w:div>
      </w:divsChild>
    </w:div>
    <w:div w:id="1326975506">
      <w:bodyDiv w:val="1"/>
      <w:marLeft w:val="0"/>
      <w:marRight w:val="0"/>
      <w:marTop w:val="0"/>
      <w:marBottom w:val="0"/>
      <w:divBdr>
        <w:top w:val="none" w:sz="0" w:space="0" w:color="auto"/>
        <w:left w:val="none" w:sz="0" w:space="0" w:color="auto"/>
        <w:bottom w:val="none" w:sz="0" w:space="0" w:color="auto"/>
        <w:right w:val="none" w:sz="0" w:space="0" w:color="auto"/>
      </w:divBdr>
      <w:divsChild>
        <w:div w:id="1199121713">
          <w:marLeft w:val="360"/>
          <w:marRight w:val="0"/>
          <w:marTop w:val="140"/>
          <w:marBottom w:val="0"/>
          <w:divBdr>
            <w:top w:val="none" w:sz="0" w:space="0" w:color="auto"/>
            <w:left w:val="none" w:sz="0" w:space="0" w:color="auto"/>
            <w:bottom w:val="none" w:sz="0" w:space="0" w:color="auto"/>
            <w:right w:val="none" w:sz="0" w:space="0" w:color="auto"/>
          </w:divBdr>
        </w:div>
        <w:div w:id="940797586">
          <w:marLeft w:val="1080"/>
          <w:marRight w:val="0"/>
          <w:marTop w:val="100"/>
          <w:marBottom w:val="0"/>
          <w:divBdr>
            <w:top w:val="none" w:sz="0" w:space="0" w:color="auto"/>
            <w:left w:val="none" w:sz="0" w:space="0" w:color="auto"/>
            <w:bottom w:val="none" w:sz="0" w:space="0" w:color="auto"/>
            <w:right w:val="none" w:sz="0" w:space="0" w:color="auto"/>
          </w:divBdr>
        </w:div>
        <w:div w:id="2106488740">
          <w:marLeft w:val="360"/>
          <w:marRight w:val="0"/>
          <w:marTop w:val="140"/>
          <w:marBottom w:val="0"/>
          <w:divBdr>
            <w:top w:val="none" w:sz="0" w:space="0" w:color="auto"/>
            <w:left w:val="none" w:sz="0" w:space="0" w:color="auto"/>
            <w:bottom w:val="none" w:sz="0" w:space="0" w:color="auto"/>
            <w:right w:val="none" w:sz="0" w:space="0" w:color="auto"/>
          </w:divBdr>
        </w:div>
        <w:div w:id="285426424">
          <w:marLeft w:val="1080"/>
          <w:marRight w:val="0"/>
          <w:marTop w:val="100"/>
          <w:marBottom w:val="0"/>
          <w:divBdr>
            <w:top w:val="none" w:sz="0" w:space="0" w:color="auto"/>
            <w:left w:val="none" w:sz="0" w:space="0" w:color="auto"/>
            <w:bottom w:val="none" w:sz="0" w:space="0" w:color="auto"/>
            <w:right w:val="none" w:sz="0" w:space="0" w:color="auto"/>
          </w:divBdr>
        </w:div>
        <w:div w:id="1322002221">
          <w:marLeft w:val="1800"/>
          <w:marRight w:val="0"/>
          <w:marTop w:val="100"/>
          <w:marBottom w:val="0"/>
          <w:divBdr>
            <w:top w:val="none" w:sz="0" w:space="0" w:color="auto"/>
            <w:left w:val="none" w:sz="0" w:space="0" w:color="auto"/>
            <w:bottom w:val="none" w:sz="0" w:space="0" w:color="auto"/>
            <w:right w:val="none" w:sz="0" w:space="0" w:color="auto"/>
          </w:divBdr>
        </w:div>
        <w:div w:id="42215094">
          <w:marLeft w:val="1800"/>
          <w:marRight w:val="0"/>
          <w:marTop w:val="100"/>
          <w:marBottom w:val="0"/>
          <w:divBdr>
            <w:top w:val="none" w:sz="0" w:space="0" w:color="auto"/>
            <w:left w:val="none" w:sz="0" w:space="0" w:color="auto"/>
            <w:bottom w:val="none" w:sz="0" w:space="0" w:color="auto"/>
            <w:right w:val="none" w:sz="0" w:space="0" w:color="auto"/>
          </w:divBdr>
        </w:div>
        <w:div w:id="407656535">
          <w:marLeft w:val="1080"/>
          <w:marRight w:val="0"/>
          <w:marTop w:val="140"/>
          <w:marBottom w:val="0"/>
          <w:divBdr>
            <w:top w:val="none" w:sz="0" w:space="0" w:color="auto"/>
            <w:left w:val="none" w:sz="0" w:space="0" w:color="auto"/>
            <w:bottom w:val="none" w:sz="0" w:space="0" w:color="auto"/>
            <w:right w:val="none" w:sz="0" w:space="0" w:color="auto"/>
          </w:divBdr>
        </w:div>
        <w:div w:id="2116821630">
          <w:marLeft w:val="1800"/>
          <w:marRight w:val="0"/>
          <w:marTop w:val="100"/>
          <w:marBottom w:val="0"/>
          <w:divBdr>
            <w:top w:val="none" w:sz="0" w:space="0" w:color="auto"/>
            <w:left w:val="none" w:sz="0" w:space="0" w:color="auto"/>
            <w:bottom w:val="none" w:sz="0" w:space="0" w:color="auto"/>
            <w:right w:val="none" w:sz="0" w:space="0" w:color="auto"/>
          </w:divBdr>
        </w:div>
        <w:div w:id="2052877057">
          <w:marLeft w:val="1800"/>
          <w:marRight w:val="0"/>
          <w:marTop w:val="100"/>
          <w:marBottom w:val="0"/>
          <w:divBdr>
            <w:top w:val="none" w:sz="0" w:space="0" w:color="auto"/>
            <w:left w:val="none" w:sz="0" w:space="0" w:color="auto"/>
            <w:bottom w:val="none" w:sz="0" w:space="0" w:color="auto"/>
            <w:right w:val="none" w:sz="0" w:space="0" w:color="auto"/>
          </w:divBdr>
        </w:div>
        <w:div w:id="391512511">
          <w:marLeft w:val="360"/>
          <w:marRight w:val="0"/>
          <w:marTop w:val="140"/>
          <w:marBottom w:val="0"/>
          <w:divBdr>
            <w:top w:val="none" w:sz="0" w:space="0" w:color="auto"/>
            <w:left w:val="none" w:sz="0" w:space="0" w:color="auto"/>
            <w:bottom w:val="none" w:sz="0" w:space="0" w:color="auto"/>
            <w:right w:val="none" w:sz="0" w:space="0" w:color="auto"/>
          </w:divBdr>
        </w:div>
        <w:div w:id="2143618191">
          <w:marLeft w:val="360"/>
          <w:marRight w:val="0"/>
          <w:marTop w:val="140"/>
          <w:marBottom w:val="0"/>
          <w:divBdr>
            <w:top w:val="none" w:sz="0" w:space="0" w:color="auto"/>
            <w:left w:val="none" w:sz="0" w:space="0" w:color="auto"/>
            <w:bottom w:val="none" w:sz="0" w:space="0" w:color="auto"/>
            <w:right w:val="none" w:sz="0" w:space="0" w:color="auto"/>
          </w:divBdr>
        </w:div>
        <w:div w:id="243539604">
          <w:marLeft w:val="360"/>
          <w:marRight w:val="0"/>
          <w:marTop w:val="140"/>
          <w:marBottom w:val="0"/>
          <w:divBdr>
            <w:top w:val="none" w:sz="0" w:space="0" w:color="auto"/>
            <w:left w:val="none" w:sz="0" w:space="0" w:color="auto"/>
            <w:bottom w:val="none" w:sz="0" w:space="0" w:color="auto"/>
            <w:right w:val="none" w:sz="0" w:space="0" w:color="auto"/>
          </w:divBdr>
        </w:div>
        <w:div w:id="2102026939">
          <w:marLeft w:val="360"/>
          <w:marRight w:val="0"/>
          <w:marTop w:val="140"/>
          <w:marBottom w:val="0"/>
          <w:divBdr>
            <w:top w:val="none" w:sz="0" w:space="0" w:color="auto"/>
            <w:left w:val="none" w:sz="0" w:space="0" w:color="auto"/>
            <w:bottom w:val="none" w:sz="0" w:space="0" w:color="auto"/>
            <w:right w:val="none" w:sz="0" w:space="0" w:color="auto"/>
          </w:divBdr>
        </w:div>
        <w:div w:id="1159031824">
          <w:marLeft w:val="360"/>
          <w:marRight w:val="0"/>
          <w:marTop w:val="140"/>
          <w:marBottom w:val="0"/>
          <w:divBdr>
            <w:top w:val="none" w:sz="0" w:space="0" w:color="auto"/>
            <w:left w:val="none" w:sz="0" w:space="0" w:color="auto"/>
            <w:bottom w:val="none" w:sz="0" w:space="0" w:color="auto"/>
            <w:right w:val="none" w:sz="0" w:space="0" w:color="auto"/>
          </w:divBdr>
        </w:div>
      </w:divsChild>
    </w:div>
    <w:div w:id="1330400840">
      <w:bodyDiv w:val="1"/>
      <w:marLeft w:val="0"/>
      <w:marRight w:val="0"/>
      <w:marTop w:val="0"/>
      <w:marBottom w:val="0"/>
      <w:divBdr>
        <w:top w:val="none" w:sz="0" w:space="0" w:color="auto"/>
        <w:left w:val="none" w:sz="0" w:space="0" w:color="auto"/>
        <w:bottom w:val="none" w:sz="0" w:space="0" w:color="auto"/>
        <w:right w:val="none" w:sz="0" w:space="0" w:color="auto"/>
      </w:divBdr>
    </w:div>
    <w:div w:id="1332173031">
      <w:bodyDiv w:val="1"/>
      <w:marLeft w:val="0"/>
      <w:marRight w:val="0"/>
      <w:marTop w:val="0"/>
      <w:marBottom w:val="0"/>
      <w:divBdr>
        <w:top w:val="none" w:sz="0" w:space="0" w:color="auto"/>
        <w:left w:val="none" w:sz="0" w:space="0" w:color="auto"/>
        <w:bottom w:val="none" w:sz="0" w:space="0" w:color="auto"/>
        <w:right w:val="none" w:sz="0" w:space="0" w:color="auto"/>
      </w:divBdr>
      <w:divsChild>
        <w:div w:id="1485849609">
          <w:marLeft w:val="360"/>
          <w:marRight w:val="0"/>
          <w:marTop w:val="200"/>
          <w:marBottom w:val="0"/>
          <w:divBdr>
            <w:top w:val="none" w:sz="0" w:space="0" w:color="auto"/>
            <w:left w:val="none" w:sz="0" w:space="0" w:color="auto"/>
            <w:bottom w:val="none" w:sz="0" w:space="0" w:color="auto"/>
            <w:right w:val="none" w:sz="0" w:space="0" w:color="auto"/>
          </w:divBdr>
        </w:div>
        <w:div w:id="235434911">
          <w:marLeft w:val="360"/>
          <w:marRight w:val="0"/>
          <w:marTop w:val="200"/>
          <w:marBottom w:val="0"/>
          <w:divBdr>
            <w:top w:val="none" w:sz="0" w:space="0" w:color="auto"/>
            <w:left w:val="none" w:sz="0" w:space="0" w:color="auto"/>
            <w:bottom w:val="none" w:sz="0" w:space="0" w:color="auto"/>
            <w:right w:val="none" w:sz="0" w:space="0" w:color="auto"/>
          </w:divBdr>
        </w:div>
        <w:div w:id="1835797295">
          <w:marLeft w:val="360"/>
          <w:marRight w:val="0"/>
          <w:marTop w:val="200"/>
          <w:marBottom w:val="0"/>
          <w:divBdr>
            <w:top w:val="none" w:sz="0" w:space="0" w:color="auto"/>
            <w:left w:val="none" w:sz="0" w:space="0" w:color="auto"/>
            <w:bottom w:val="none" w:sz="0" w:space="0" w:color="auto"/>
            <w:right w:val="none" w:sz="0" w:space="0" w:color="auto"/>
          </w:divBdr>
        </w:div>
        <w:div w:id="1361007320">
          <w:marLeft w:val="360"/>
          <w:marRight w:val="0"/>
          <w:marTop w:val="200"/>
          <w:marBottom w:val="0"/>
          <w:divBdr>
            <w:top w:val="none" w:sz="0" w:space="0" w:color="auto"/>
            <w:left w:val="none" w:sz="0" w:space="0" w:color="auto"/>
            <w:bottom w:val="none" w:sz="0" w:space="0" w:color="auto"/>
            <w:right w:val="none" w:sz="0" w:space="0" w:color="auto"/>
          </w:divBdr>
        </w:div>
      </w:divsChild>
    </w:div>
    <w:div w:id="1344551118">
      <w:bodyDiv w:val="1"/>
      <w:marLeft w:val="0"/>
      <w:marRight w:val="0"/>
      <w:marTop w:val="0"/>
      <w:marBottom w:val="0"/>
      <w:divBdr>
        <w:top w:val="none" w:sz="0" w:space="0" w:color="auto"/>
        <w:left w:val="none" w:sz="0" w:space="0" w:color="auto"/>
        <w:bottom w:val="none" w:sz="0" w:space="0" w:color="auto"/>
        <w:right w:val="none" w:sz="0" w:space="0" w:color="auto"/>
      </w:divBdr>
    </w:div>
    <w:div w:id="1367414646">
      <w:bodyDiv w:val="1"/>
      <w:marLeft w:val="0"/>
      <w:marRight w:val="0"/>
      <w:marTop w:val="0"/>
      <w:marBottom w:val="0"/>
      <w:divBdr>
        <w:top w:val="none" w:sz="0" w:space="0" w:color="auto"/>
        <w:left w:val="none" w:sz="0" w:space="0" w:color="auto"/>
        <w:bottom w:val="none" w:sz="0" w:space="0" w:color="auto"/>
        <w:right w:val="none" w:sz="0" w:space="0" w:color="auto"/>
      </w:divBdr>
    </w:div>
    <w:div w:id="1405253177">
      <w:bodyDiv w:val="1"/>
      <w:marLeft w:val="0"/>
      <w:marRight w:val="0"/>
      <w:marTop w:val="0"/>
      <w:marBottom w:val="0"/>
      <w:divBdr>
        <w:top w:val="none" w:sz="0" w:space="0" w:color="auto"/>
        <w:left w:val="none" w:sz="0" w:space="0" w:color="auto"/>
        <w:bottom w:val="none" w:sz="0" w:space="0" w:color="auto"/>
        <w:right w:val="none" w:sz="0" w:space="0" w:color="auto"/>
      </w:divBdr>
    </w:div>
    <w:div w:id="1415584814">
      <w:bodyDiv w:val="1"/>
      <w:marLeft w:val="0"/>
      <w:marRight w:val="0"/>
      <w:marTop w:val="0"/>
      <w:marBottom w:val="0"/>
      <w:divBdr>
        <w:top w:val="none" w:sz="0" w:space="0" w:color="auto"/>
        <w:left w:val="none" w:sz="0" w:space="0" w:color="auto"/>
        <w:bottom w:val="none" w:sz="0" w:space="0" w:color="auto"/>
        <w:right w:val="none" w:sz="0" w:space="0" w:color="auto"/>
      </w:divBdr>
      <w:divsChild>
        <w:div w:id="576280230">
          <w:marLeft w:val="360"/>
          <w:marRight w:val="0"/>
          <w:marTop w:val="200"/>
          <w:marBottom w:val="0"/>
          <w:divBdr>
            <w:top w:val="none" w:sz="0" w:space="0" w:color="auto"/>
            <w:left w:val="none" w:sz="0" w:space="0" w:color="auto"/>
            <w:bottom w:val="none" w:sz="0" w:space="0" w:color="auto"/>
            <w:right w:val="none" w:sz="0" w:space="0" w:color="auto"/>
          </w:divBdr>
        </w:div>
        <w:div w:id="1027213190">
          <w:marLeft w:val="360"/>
          <w:marRight w:val="0"/>
          <w:marTop w:val="200"/>
          <w:marBottom w:val="0"/>
          <w:divBdr>
            <w:top w:val="none" w:sz="0" w:space="0" w:color="auto"/>
            <w:left w:val="none" w:sz="0" w:space="0" w:color="auto"/>
            <w:bottom w:val="none" w:sz="0" w:space="0" w:color="auto"/>
            <w:right w:val="none" w:sz="0" w:space="0" w:color="auto"/>
          </w:divBdr>
        </w:div>
        <w:div w:id="345178530">
          <w:marLeft w:val="360"/>
          <w:marRight w:val="0"/>
          <w:marTop w:val="200"/>
          <w:marBottom w:val="0"/>
          <w:divBdr>
            <w:top w:val="none" w:sz="0" w:space="0" w:color="auto"/>
            <w:left w:val="none" w:sz="0" w:space="0" w:color="auto"/>
            <w:bottom w:val="none" w:sz="0" w:space="0" w:color="auto"/>
            <w:right w:val="none" w:sz="0" w:space="0" w:color="auto"/>
          </w:divBdr>
        </w:div>
        <w:div w:id="1318607220">
          <w:marLeft w:val="360"/>
          <w:marRight w:val="0"/>
          <w:marTop w:val="200"/>
          <w:marBottom w:val="0"/>
          <w:divBdr>
            <w:top w:val="none" w:sz="0" w:space="0" w:color="auto"/>
            <w:left w:val="none" w:sz="0" w:space="0" w:color="auto"/>
            <w:bottom w:val="none" w:sz="0" w:space="0" w:color="auto"/>
            <w:right w:val="none" w:sz="0" w:space="0" w:color="auto"/>
          </w:divBdr>
        </w:div>
      </w:divsChild>
    </w:div>
    <w:div w:id="1437287444">
      <w:bodyDiv w:val="1"/>
      <w:marLeft w:val="0"/>
      <w:marRight w:val="0"/>
      <w:marTop w:val="0"/>
      <w:marBottom w:val="0"/>
      <w:divBdr>
        <w:top w:val="none" w:sz="0" w:space="0" w:color="auto"/>
        <w:left w:val="none" w:sz="0" w:space="0" w:color="auto"/>
        <w:bottom w:val="none" w:sz="0" w:space="0" w:color="auto"/>
        <w:right w:val="none" w:sz="0" w:space="0" w:color="auto"/>
      </w:divBdr>
    </w:div>
    <w:div w:id="1449199900">
      <w:bodyDiv w:val="1"/>
      <w:marLeft w:val="0"/>
      <w:marRight w:val="0"/>
      <w:marTop w:val="0"/>
      <w:marBottom w:val="0"/>
      <w:divBdr>
        <w:top w:val="none" w:sz="0" w:space="0" w:color="auto"/>
        <w:left w:val="none" w:sz="0" w:space="0" w:color="auto"/>
        <w:bottom w:val="none" w:sz="0" w:space="0" w:color="auto"/>
        <w:right w:val="none" w:sz="0" w:space="0" w:color="auto"/>
      </w:divBdr>
    </w:div>
    <w:div w:id="1469130354">
      <w:bodyDiv w:val="1"/>
      <w:marLeft w:val="0"/>
      <w:marRight w:val="0"/>
      <w:marTop w:val="0"/>
      <w:marBottom w:val="0"/>
      <w:divBdr>
        <w:top w:val="none" w:sz="0" w:space="0" w:color="auto"/>
        <w:left w:val="none" w:sz="0" w:space="0" w:color="auto"/>
        <w:bottom w:val="none" w:sz="0" w:space="0" w:color="auto"/>
        <w:right w:val="none" w:sz="0" w:space="0" w:color="auto"/>
      </w:divBdr>
      <w:divsChild>
        <w:div w:id="1198156179">
          <w:marLeft w:val="1080"/>
          <w:marRight w:val="0"/>
          <w:marTop w:val="100"/>
          <w:marBottom w:val="0"/>
          <w:divBdr>
            <w:top w:val="none" w:sz="0" w:space="0" w:color="auto"/>
            <w:left w:val="none" w:sz="0" w:space="0" w:color="auto"/>
            <w:bottom w:val="none" w:sz="0" w:space="0" w:color="auto"/>
            <w:right w:val="none" w:sz="0" w:space="0" w:color="auto"/>
          </w:divBdr>
        </w:div>
      </w:divsChild>
    </w:div>
    <w:div w:id="1559508641">
      <w:bodyDiv w:val="1"/>
      <w:marLeft w:val="0"/>
      <w:marRight w:val="0"/>
      <w:marTop w:val="0"/>
      <w:marBottom w:val="0"/>
      <w:divBdr>
        <w:top w:val="none" w:sz="0" w:space="0" w:color="auto"/>
        <w:left w:val="none" w:sz="0" w:space="0" w:color="auto"/>
        <w:bottom w:val="none" w:sz="0" w:space="0" w:color="auto"/>
        <w:right w:val="none" w:sz="0" w:space="0" w:color="auto"/>
      </w:divBdr>
    </w:div>
    <w:div w:id="1574583540">
      <w:bodyDiv w:val="1"/>
      <w:marLeft w:val="0"/>
      <w:marRight w:val="0"/>
      <w:marTop w:val="0"/>
      <w:marBottom w:val="0"/>
      <w:divBdr>
        <w:top w:val="none" w:sz="0" w:space="0" w:color="auto"/>
        <w:left w:val="none" w:sz="0" w:space="0" w:color="auto"/>
        <w:bottom w:val="none" w:sz="0" w:space="0" w:color="auto"/>
        <w:right w:val="none" w:sz="0" w:space="0" w:color="auto"/>
      </w:divBdr>
      <w:divsChild>
        <w:div w:id="1747412306">
          <w:marLeft w:val="360"/>
          <w:marRight w:val="0"/>
          <w:marTop w:val="200"/>
          <w:marBottom w:val="0"/>
          <w:divBdr>
            <w:top w:val="none" w:sz="0" w:space="0" w:color="auto"/>
            <w:left w:val="none" w:sz="0" w:space="0" w:color="auto"/>
            <w:bottom w:val="none" w:sz="0" w:space="0" w:color="auto"/>
            <w:right w:val="none" w:sz="0" w:space="0" w:color="auto"/>
          </w:divBdr>
        </w:div>
        <w:div w:id="1889099216">
          <w:marLeft w:val="360"/>
          <w:marRight w:val="0"/>
          <w:marTop w:val="200"/>
          <w:marBottom w:val="0"/>
          <w:divBdr>
            <w:top w:val="none" w:sz="0" w:space="0" w:color="auto"/>
            <w:left w:val="none" w:sz="0" w:space="0" w:color="auto"/>
            <w:bottom w:val="none" w:sz="0" w:space="0" w:color="auto"/>
            <w:right w:val="none" w:sz="0" w:space="0" w:color="auto"/>
          </w:divBdr>
        </w:div>
        <w:div w:id="987711840">
          <w:marLeft w:val="360"/>
          <w:marRight w:val="0"/>
          <w:marTop w:val="200"/>
          <w:marBottom w:val="0"/>
          <w:divBdr>
            <w:top w:val="none" w:sz="0" w:space="0" w:color="auto"/>
            <w:left w:val="none" w:sz="0" w:space="0" w:color="auto"/>
            <w:bottom w:val="none" w:sz="0" w:space="0" w:color="auto"/>
            <w:right w:val="none" w:sz="0" w:space="0" w:color="auto"/>
          </w:divBdr>
        </w:div>
        <w:div w:id="675618780">
          <w:marLeft w:val="360"/>
          <w:marRight w:val="0"/>
          <w:marTop w:val="200"/>
          <w:marBottom w:val="0"/>
          <w:divBdr>
            <w:top w:val="none" w:sz="0" w:space="0" w:color="auto"/>
            <w:left w:val="none" w:sz="0" w:space="0" w:color="auto"/>
            <w:bottom w:val="none" w:sz="0" w:space="0" w:color="auto"/>
            <w:right w:val="none" w:sz="0" w:space="0" w:color="auto"/>
          </w:divBdr>
        </w:div>
      </w:divsChild>
    </w:div>
    <w:div w:id="1592547540">
      <w:bodyDiv w:val="1"/>
      <w:marLeft w:val="0"/>
      <w:marRight w:val="0"/>
      <w:marTop w:val="0"/>
      <w:marBottom w:val="0"/>
      <w:divBdr>
        <w:top w:val="none" w:sz="0" w:space="0" w:color="auto"/>
        <w:left w:val="none" w:sz="0" w:space="0" w:color="auto"/>
        <w:bottom w:val="none" w:sz="0" w:space="0" w:color="auto"/>
        <w:right w:val="none" w:sz="0" w:space="0" w:color="auto"/>
      </w:divBdr>
    </w:div>
    <w:div w:id="1616864717">
      <w:bodyDiv w:val="1"/>
      <w:marLeft w:val="0"/>
      <w:marRight w:val="0"/>
      <w:marTop w:val="0"/>
      <w:marBottom w:val="0"/>
      <w:divBdr>
        <w:top w:val="none" w:sz="0" w:space="0" w:color="auto"/>
        <w:left w:val="none" w:sz="0" w:space="0" w:color="auto"/>
        <w:bottom w:val="none" w:sz="0" w:space="0" w:color="auto"/>
        <w:right w:val="none" w:sz="0" w:space="0" w:color="auto"/>
      </w:divBdr>
      <w:divsChild>
        <w:div w:id="1061293327">
          <w:marLeft w:val="806"/>
          <w:marRight w:val="0"/>
          <w:marTop w:val="86"/>
          <w:marBottom w:val="0"/>
          <w:divBdr>
            <w:top w:val="none" w:sz="0" w:space="0" w:color="auto"/>
            <w:left w:val="none" w:sz="0" w:space="0" w:color="auto"/>
            <w:bottom w:val="none" w:sz="0" w:space="0" w:color="auto"/>
            <w:right w:val="none" w:sz="0" w:space="0" w:color="auto"/>
          </w:divBdr>
        </w:div>
        <w:div w:id="1389766742">
          <w:marLeft w:val="806"/>
          <w:marRight w:val="0"/>
          <w:marTop w:val="86"/>
          <w:marBottom w:val="0"/>
          <w:divBdr>
            <w:top w:val="none" w:sz="0" w:space="0" w:color="auto"/>
            <w:left w:val="none" w:sz="0" w:space="0" w:color="auto"/>
            <w:bottom w:val="none" w:sz="0" w:space="0" w:color="auto"/>
            <w:right w:val="none" w:sz="0" w:space="0" w:color="auto"/>
          </w:divBdr>
        </w:div>
        <w:div w:id="1647663877">
          <w:marLeft w:val="806"/>
          <w:marRight w:val="0"/>
          <w:marTop w:val="86"/>
          <w:marBottom w:val="0"/>
          <w:divBdr>
            <w:top w:val="none" w:sz="0" w:space="0" w:color="auto"/>
            <w:left w:val="none" w:sz="0" w:space="0" w:color="auto"/>
            <w:bottom w:val="none" w:sz="0" w:space="0" w:color="auto"/>
            <w:right w:val="none" w:sz="0" w:space="0" w:color="auto"/>
          </w:divBdr>
        </w:div>
        <w:div w:id="1761835215">
          <w:marLeft w:val="374"/>
          <w:marRight w:val="0"/>
          <w:marTop w:val="86"/>
          <w:marBottom w:val="0"/>
          <w:divBdr>
            <w:top w:val="none" w:sz="0" w:space="0" w:color="auto"/>
            <w:left w:val="none" w:sz="0" w:space="0" w:color="auto"/>
            <w:bottom w:val="none" w:sz="0" w:space="0" w:color="auto"/>
            <w:right w:val="none" w:sz="0" w:space="0" w:color="auto"/>
          </w:divBdr>
        </w:div>
        <w:div w:id="1857234230">
          <w:marLeft w:val="806"/>
          <w:marRight w:val="0"/>
          <w:marTop w:val="86"/>
          <w:marBottom w:val="0"/>
          <w:divBdr>
            <w:top w:val="none" w:sz="0" w:space="0" w:color="auto"/>
            <w:left w:val="none" w:sz="0" w:space="0" w:color="auto"/>
            <w:bottom w:val="none" w:sz="0" w:space="0" w:color="auto"/>
            <w:right w:val="none" w:sz="0" w:space="0" w:color="auto"/>
          </w:divBdr>
        </w:div>
        <w:div w:id="1358846780">
          <w:marLeft w:val="806"/>
          <w:marRight w:val="0"/>
          <w:marTop w:val="86"/>
          <w:marBottom w:val="0"/>
          <w:divBdr>
            <w:top w:val="none" w:sz="0" w:space="0" w:color="auto"/>
            <w:left w:val="none" w:sz="0" w:space="0" w:color="auto"/>
            <w:bottom w:val="none" w:sz="0" w:space="0" w:color="auto"/>
            <w:right w:val="none" w:sz="0" w:space="0" w:color="auto"/>
          </w:divBdr>
        </w:div>
        <w:div w:id="720129956">
          <w:marLeft w:val="806"/>
          <w:marRight w:val="0"/>
          <w:marTop w:val="86"/>
          <w:marBottom w:val="0"/>
          <w:divBdr>
            <w:top w:val="none" w:sz="0" w:space="0" w:color="auto"/>
            <w:left w:val="none" w:sz="0" w:space="0" w:color="auto"/>
            <w:bottom w:val="none" w:sz="0" w:space="0" w:color="auto"/>
            <w:right w:val="none" w:sz="0" w:space="0" w:color="auto"/>
          </w:divBdr>
        </w:div>
      </w:divsChild>
    </w:div>
    <w:div w:id="1634598931">
      <w:bodyDiv w:val="1"/>
      <w:marLeft w:val="0"/>
      <w:marRight w:val="0"/>
      <w:marTop w:val="0"/>
      <w:marBottom w:val="0"/>
      <w:divBdr>
        <w:top w:val="none" w:sz="0" w:space="0" w:color="auto"/>
        <w:left w:val="none" w:sz="0" w:space="0" w:color="auto"/>
        <w:bottom w:val="none" w:sz="0" w:space="0" w:color="auto"/>
        <w:right w:val="none" w:sz="0" w:space="0" w:color="auto"/>
      </w:divBdr>
    </w:div>
    <w:div w:id="1654412478">
      <w:bodyDiv w:val="1"/>
      <w:marLeft w:val="0"/>
      <w:marRight w:val="0"/>
      <w:marTop w:val="0"/>
      <w:marBottom w:val="0"/>
      <w:divBdr>
        <w:top w:val="none" w:sz="0" w:space="0" w:color="auto"/>
        <w:left w:val="none" w:sz="0" w:space="0" w:color="auto"/>
        <w:bottom w:val="none" w:sz="0" w:space="0" w:color="auto"/>
        <w:right w:val="none" w:sz="0" w:space="0" w:color="auto"/>
      </w:divBdr>
    </w:div>
    <w:div w:id="1677072754">
      <w:bodyDiv w:val="1"/>
      <w:marLeft w:val="0"/>
      <w:marRight w:val="0"/>
      <w:marTop w:val="0"/>
      <w:marBottom w:val="0"/>
      <w:divBdr>
        <w:top w:val="none" w:sz="0" w:space="0" w:color="auto"/>
        <w:left w:val="none" w:sz="0" w:space="0" w:color="auto"/>
        <w:bottom w:val="none" w:sz="0" w:space="0" w:color="auto"/>
        <w:right w:val="none" w:sz="0" w:space="0" w:color="auto"/>
      </w:divBdr>
    </w:div>
    <w:div w:id="1681078851">
      <w:bodyDiv w:val="1"/>
      <w:marLeft w:val="0"/>
      <w:marRight w:val="0"/>
      <w:marTop w:val="0"/>
      <w:marBottom w:val="0"/>
      <w:divBdr>
        <w:top w:val="none" w:sz="0" w:space="0" w:color="auto"/>
        <w:left w:val="none" w:sz="0" w:space="0" w:color="auto"/>
        <w:bottom w:val="none" w:sz="0" w:space="0" w:color="auto"/>
        <w:right w:val="none" w:sz="0" w:space="0" w:color="auto"/>
      </w:divBdr>
    </w:div>
    <w:div w:id="1688601440">
      <w:bodyDiv w:val="1"/>
      <w:marLeft w:val="0"/>
      <w:marRight w:val="0"/>
      <w:marTop w:val="0"/>
      <w:marBottom w:val="0"/>
      <w:divBdr>
        <w:top w:val="none" w:sz="0" w:space="0" w:color="auto"/>
        <w:left w:val="none" w:sz="0" w:space="0" w:color="auto"/>
        <w:bottom w:val="none" w:sz="0" w:space="0" w:color="auto"/>
        <w:right w:val="none" w:sz="0" w:space="0" w:color="auto"/>
      </w:divBdr>
      <w:divsChild>
        <w:div w:id="1440952886">
          <w:marLeft w:val="360"/>
          <w:marRight w:val="0"/>
          <w:marTop w:val="200"/>
          <w:marBottom w:val="0"/>
          <w:divBdr>
            <w:top w:val="none" w:sz="0" w:space="0" w:color="auto"/>
            <w:left w:val="none" w:sz="0" w:space="0" w:color="auto"/>
            <w:bottom w:val="none" w:sz="0" w:space="0" w:color="auto"/>
            <w:right w:val="none" w:sz="0" w:space="0" w:color="auto"/>
          </w:divBdr>
        </w:div>
        <w:div w:id="1944074424">
          <w:marLeft w:val="360"/>
          <w:marRight w:val="0"/>
          <w:marTop w:val="200"/>
          <w:marBottom w:val="0"/>
          <w:divBdr>
            <w:top w:val="none" w:sz="0" w:space="0" w:color="auto"/>
            <w:left w:val="none" w:sz="0" w:space="0" w:color="auto"/>
            <w:bottom w:val="none" w:sz="0" w:space="0" w:color="auto"/>
            <w:right w:val="none" w:sz="0" w:space="0" w:color="auto"/>
          </w:divBdr>
        </w:div>
        <w:div w:id="367726229">
          <w:marLeft w:val="360"/>
          <w:marRight w:val="0"/>
          <w:marTop w:val="200"/>
          <w:marBottom w:val="0"/>
          <w:divBdr>
            <w:top w:val="none" w:sz="0" w:space="0" w:color="auto"/>
            <w:left w:val="none" w:sz="0" w:space="0" w:color="auto"/>
            <w:bottom w:val="none" w:sz="0" w:space="0" w:color="auto"/>
            <w:right w:val="none" w:sz="0" w:space="0" w:color="auto"/>
          </w:divBdr>
        </w:div>
        <w:div w:id="1590777054">
          <w:marLeft w:val="360"/>
          <w:marRight w:val="0"/>
          <w:marTop w:val="200"/>
          <w:marBottom w:val="0"/>
          <w:divBdr>
            <w:top w:val="none" w:sz="0" w:space="0" w:color="auto"/>
            <w:left w:val="none" w:sz="0" w:space="0" w:color="auto"/>
            <w:bottom w:val="none" w:sz="0" w:space="0" w:color="auto"/>
            <w:right w:val="none" w:sz="0" w:space="0" w:color="auto"/>
          </w:divBdr>
        </w:div>
      </w:divsChild>
    </w:div>
    <w:div w:id="1696420853">
      <w:bodyDiv w:val="1"/>
      <w:marLeft w:val="0"/>
      <w:marRight w:val="0"/>
      <w:marTop w:val="0"/>
      <w:marBottom w:val="0"/>
      <w:divBdr>
        <w:top w:val="none" w:sz="0" w:space="0" w:color="auto"/>
        <w:left w:val="none" w:sz="0" w:space="0" w:color="auto"/>
        <w:bottom w:val="none" w:sz="0" w:space="0" w:color="auto"/>
        <w:right w:val="none" w:sz="0" w:space="0" w:color="auto"/>
      </w:divBdr>
    </w:div>
    <w:div w:id="1709908996">
      <w:bodyDiv w:val="1"/>
      <w:marLeft w:val="0"/>
      <w:marRight w:val="0"/>
      <w:marTop w:val="0"/>
      <w:marBottom w:val="0"/>
      <w:divBdr>
        <w:top w:val="none" w:sz="0" w:space="0" w:color="auto"/>
        <w:left w:val="none" w:sz="0" w:space="0" w:color="auto"/>
        <w:bottom w:val="none" w:sz="0" w:space="0" w:color="auto"/>
        <w:right w:val="none" w:sz="0" w:space="0" w:color="auto"/>
      </w:divBdr>
    </w:div>
    <w:div w:id="1744141339">
      <w:bodyDiv w:val="1"/>
      <w:marLeft w:val="0"/>
      <w:marRight w:val="0"/>
      <w:marTop w:val="0"/>
      <w:marBottom w:val="0"/>
      <w:divBdr>
        <w:top w:val="none" w:sz="0" w:space="0" w:color="auto"/>
        <w:left w:val="none" w:sz="0" w:space="0" w:color="auto"/>
        <w:bottom w:val="none" w:sz="0" w:space="0" w:color="auto"/>
        <w:right w:val="none" w:sz="0" w:space="0" w:color="auto"/>
      </w:divBdr>
      <w:divsChild>
        <w:div w:id="1976324722">
          <w:marLeft w:val="360"/>
          <w:marRight w:val="0"/>
          <w:marTop w:val="200"/>
          <w:marBottom w:val="0"/>
          <w:divBdr>
            <w:top w:val="none" w:sz="0" w:space="0" w:color="auto"/>
            <w:left w:val="none" w:sz="0" w:space="0" w:color="auto"/>
            <w:bottom w:val="none" w:sz="0" w:space="0" w:color="auto"/>
            <w:right w:val="none" w:sz="0" w:space="0" w:color="auto"/>
          </w:divBdr>
        </w:div>
        <w:div w:id="1167205275">
          <w:marLeft w:val="360"/>
          <w:marRight w:val="0"/>
          <w:marTop w:val="200"/>
          <w:marBottom w:val="0"/>
          <w:divBdr>
            <w:top w:val="none" w:sz="0" w:space="0" w:color="auto"/>
            <w:left w:val="none" w:sz="0" w:space="0" w:color="auto"/>
            <w:bottom w:val="none" w:sz="0" w:space="0" w:color="auto"/>
            <w:right w:val="none" w:sz="0" w:space="0" w:color="auto"/>
          </w:divBdr>
        </w:div>
        <w:div w:id="918758766">
          <w:marLeft w:val="360"/>
          <w:marRight w:val="0"/>
          <w:marTop w:val="200"/>
          <w:marBottom w:val="0"/>
          <w:divBdr>
            <w:top w:val="none" w:sz="0" w:space="0" w:color="auto"/>
            <w:left w:val="none" w:sz="0" w:space="0" w:color="auto"/>
            <w:bottom w:val="none" w:sz="0" w:space="0" w:color="auto"/>
            <w:right w:val="none" w:sz="0" w:space="0" w:color="auto"/>
          </w:divBdr>
        </w:div>
        <w:div w:id="2021813245">
          <w:marLeft w:val="1080"/>
          <w:marRight w:val="0"/>
          <w:marTop w:val="100"/>
          <w:marBottom w:val="0"/>
          <w:divBdr>
            <w:top w:val="none" w:sz="0" w:space="0" w:color="auto"/>
            <w:left w:val="none" w:sz="0" w:space="0" w:color="auto"/>
            <w:bottom w:val="none" w:sz="0" w:space="0" w:color="auto"/>
            <w:right w:val="none" w:sz="0" w:space="0" w:color="auto"/>
          </w:divBdr>
        </w:div>
        <w:div w:id="1984038744">
          <w:marLeft w:val="1080"/>
          <w:marRight w:val="0"/>
          <w:marTop w:val="100"/>
          <w:marBottom w:val="0"/>
          <w:divBdr>
            <w:top w:val="none" w:sz="0" w:space="0" w:color="auto"/>
            <w:left w:val="none" w:sz="0" w:space="0" w:color="auto"/>
            <w:bottom w:val="none" w:sz="0" w:space="0" w:color="auto"/>
            <w:right w:val="none" w:sz="0" w:space="0" w:color="auto"/>
          </w:divBdr>
        </w:div>
        <w:div w:id="2039768971">
          <w:marLeft w:val="360"/>
          <w:marRight w:val="0"/>
          <w:marTop w:val="200"/>
          <w:marBottom w:val="0"/>
          <w:divBdr>
            <w:top w:val="none" w:sz="0" w:space="0" w:color="auto"/>
            <w:left w:val="none" w:sz="0" w:space="0" w:color="auto"/>
            <w:bottom w:val="none" w:sz="0" w:space="0" w:color="auto"/>
            <w:right w:val="none" w:sz="0" w:space="0" w:color="auto"/>
          </w:divBdr>
        </w:div>
        <w:div w:id="1038362100">
          <w:marLeft w:val="360"/>
          <w:marRight w:val="0"/>
          <w:marTop w:val="200"/>
          <w:marBottom w:val="0"/>
          <w:divBdr>
            <w:top w:val="none" w:sz="0" w:space="0" w:color="auto"/>
            <w:left w:val="none" w:sz="0" w:space="0" w:color="auto"/>
            <w:bottom w:val="none" w:sz="0" w:space="0" w:color="auto"/>
            <w:right w:val="none" w:sz="0" w:space="0" w:color="auto"/>
          </w:divBdr>
        </w:div>
        <w:div w:id="312563972">
          <w:marLeft w:val="1080"/>
          <w:marRight w:val="0"/>
          <w:marTop w:val="100"/>
          <w:marBottom w:val="0"/>
          <w:divBdr>
            <w:top w:val="none" w:sz="0" w:space="0" w:color="auto"/>
            <w:left w:val="none" w:sz="0" w:space="0" w:color="auto"/>
            <w:bottom w:val="none" w:sz="0" w:space="0" w:color="auto"/>
            <w:right w:val="none" w:sz="0" w:space="0" w:color="auto"/>
          </w:divBdr>
        </w:div>
        <w:div w:id="1733195180">
          <w:marLeft w:val="360"/>
          <w:marRight w:val="0"/>
          <w:marTop w:val="200"/>
          <w:marBottom w:val="0"/>
          <w:divBdr>
            <w:top w:val="none" w:sz="0" w:space="0" w:color="auto"/>
            <w:left w:val="none" w:sz="0" w:space="0" w:color="auto"/>
            <w:bottom w:val="none" w:sz="0" w:space="0" w:color="auto"/>
            <w:right w:val="none" w:sz="0" w:space="0" w:color="auto"/>
          </w:divBdr>
        </w:div>
      </w:divsChild>
    </w:div>
    <w:div w:id="1747144060">
      <w:bodyDiv w:val="1"/>
      <w:marLeft w:val="0"/>
      <w:marRight w:val="0"/>
      <w:marTop w:val="0"/>
      <w:marBottom w:val="0"/>
      <w:divBdr>
        <w:top w:val="none" w:sz="0" w:space="0" w:color="auto"/>
        <w:left w:val="none" w:sz="0" w:space="0" w:color="auto"/>
        <w:bottom w:val="none" w:sz="0" w:space="0" w:color="auto"/>
        <w:right w:val="none" w:sz="0" w:space="0" w:color="auto"/>
      </w:divBdr>
      <w:divsChild>
        <w:div w:id="957486951">
          <w:marLeft w:val="360"/>
          <w:marRight w:val="0"/>
          <w:marTop w:val="200"/>
          <w:marBottom w:val="0"/>
          <w:divBdr>
            <w:top w:val="none" w:sz="0" w:space="0" w:color="auto"/>
            <w:left w:val="none" w:sz="0" w:space="0" w:color="auto"/>
            <w:bottom w:val="none" w:sz="0" w:space="0" w:color="auto"/>
            <w:right w:val="none" w:sz="0" w:space="0" w:color="auto"/>
          </w:divBdr>
        </w:div>
      </w:divsChild>
    </w:div>
    <w:div w:id="1764646960">
      <w:bodyDiv w:val="1"/>
      <w:marLeft w:val="0"/>
      <w:marRight w:val="0"/>
      <w:marTop w:val="0"/>
      <w:marBottom w:val="0"/>
      <w:divBdr>
        <w:top w:val="none" w:sz="0" w:space="0" w:color="auto"/>
        <w:left w:val="none" w:sz="0" w:space="0" w:color="auto"/>
        <w:bottom w:val="none" w:sz="0" w:space="0" w:color="auto"/>
        <w:right w:val="none" w:sz="0" w:space="0" w:color="auto"/>
      </w:divBdr>
    </w:div>
    <w:div w:id="1787431111">
      <w:bodyDiv w:val="1"/>
      <w:marLeft w:val="0"/>
      <w:marRight w:val="0"/>
      <w:marTop w:val="0"/>
      <w:marBottom w:val="0"/>
      <w:divBdr>
        <w:top w:val="none" w:sz="0" w:space="0" w:color="auto"/>
        <w:left w:val="none" w:sz="0" w:space="0" w:color="auto"/>
        <w:bottom w:val="none" w:sz="0" w:space="0" w:color="auto"/>
        <w:right w:val="none" w:sz="0" w:space="0" w:color="auto"/>
      </w:divBdr>
      <w:divsChild>
        <w:div w:id="1371109413">
          <w:marLeft w:val="432"/>
          <w:marRight w:val="216"/>
          <w:marTop w:val="0"/>
          <w:marBottom w:val="0"/>
          <w:divBdr>
            <w:top w:val="none" w:sz="0" w:space="0" w:color="auto"/>
            <w:left w:val="none" w:sz="0" w:space="0" w:color="auto"/>
            <w:bottom w:val="none" w:sz="0" w:space="0" w:color="auto"/>
            <w:right w:val="none" w:sz="0" w:space="0" w:color="auto"/>
          </w:divBdr>
        </w:div>
      </w:divsChild>
    </w:div>
    <w:div w:id="1806265954">
      <w:bodyDiv w:val="1"/>
      <w:marLeft w:val="0"/>
      <w:marRight w:val="0"/>
      <w:marTop w:val="0"/>
      <w:marBottom w:val="0"/>
      <w:divBdr>
        <w:top w:val="none" w:sz="0" w:space="0" w:color="auto"/>
        <w:left w:val="none" w:sz="0" w:space="0" w:color="auto"/>
        <w:bottom w:val="none" w:sz="0" w:space="0" w:color="auto"/>
        <w:right w:val="none" w:sz="0" w:space="0" w:color="auto"/>
      </w:divBdr>
      <w:divsChild>
        <w:div w:id="2033141254">
          <w:marLeft w:val="374"/>
          <w:marRight w:val="0"/>
          <w:marTop w:val="86"/>
          <w:marBottom w:val="0"/>
          <w:divBdr>
            <w:top w:val="none" w:sz="0" w:space="0" w:color="auto"/>
            <w:left w:val="none" w:sz="0" w:space="0" w:color="auto"/>
            <w:bottom w:val="none" w:sz="0" w:space="0" w:color="auto"/>
            <w:right w:val="none" w:sz="0" w:space="0" w:color="auto"/>
          </w:divBdr>
        </w:div>
        <w:div w:id="2061901092">
          <w:marLeft w:val="374"/>
          <w:marRight w:val="0"/>
          <w:marTop w:val="86"/>
          <w:marBottom w:val="0"/>
          <w:divBdr>
            <w:top w:val="none" w:sz="0" w:space="0" w:color="auto"/>
            <w:left w:val="none" w:sz="0" w:space="0" w:color="auto"/>
            <w:bottom w:val="none" w:sz="0" w:space="0" w:color="auto"/>
            <w:right w:val="none" w:sz="0" w:space="0" w:color="auto"/>
          </w:divBdr>
        </w:div>
      </w:divsChild>
    </w:div>
    <w:div w:id="1820921983">
      <w:bodyDiv w:val="1"/>
      <w:marLeft w:val="0"/>
      <w:marRight w:val="0"/>
      <w:marTop w:val="0"/>
      <w:marBottom w:val="0"/>
      <w:divBdr>
        <w:top w:val="none" w:sz="0" w:space="0" w:color="auto"/>
        <w:left w:val="none" w:sz="0" w:space="0" w:color="auto"/>
        <w:bottom w:val="none" w:sz="0" w:space="0" w:color="auto"/>
        <w:right w:val="none" w:sz="0" w:space="0" w:color="auto"/>
      </w:divBdr>
    </w:div>
    <w:div w:id="1825275855">
      <w:bodyDiv w:val="1"/>
      <w:marLeft w:val="0"/>
      <w:marRight w:val="0"/>
      <w:marTop w:val="0"/>
      <w:marBottom w:val="0"/>
      <w:divBdr>
        <w:top w:val="none" w:sz="0" w:space="0" w:color="auto"/>
        <w:left w:val="none" w:sz="0" w:space="0" w:color="auto"/>
        <w:bottom w:val="none" w:sz="0" w:space="0" w:color="auto"/>
        <w:right w:val="none" w:sz="0" w:space="0" w:color="auto"/>
      </w:divBdr>
    </w:div>
    <w:div w:id="1828979699">
      <w:bodyDiv w:val="1"/>
      <w:marLeft w:val="0"/>
      <w:marRight w:val="0"/>
      <w:marTop w:val="0"/>
      <w:marBottom w:val="0"/>
      <w:divBdr>
        <w:top w:val="none" w:sz="0" w:space="0" w:color="auto"/>
        <w:left w:val="none" w:sz="0" w:space="0" w:color="auto"/>
        <w:bottom w:val="none" w:sz="0" w:space="0" w:color="auto"/>
        <w:right w:val="none" w:sz="0" w:space="0" w:color="auto"/>
      </w:divBdr>
    </w:div>
    <w:div w:id="1829398957">
      <w:bodyDiv w:val="1"/>
      <w:marLeft w:val="0"/>
      <w:marRight w:val="0"/>
      <w:marTop w:val="0"/>
      <w:marBottom w:val="0"/>
      <w:divBdr>
        <w:top w:val="none" w:sz="0" w:space="0" w:color="auto"/>
        <w:left w:val="none" w:sz="0" w:space="0" w:color="auto"/>
        <w:bottom w:val="none" w:sz="0" w:space="0" w:color="auto"/>
        <w:right w:val="none" w:sz="0" w:space="0" w:color="auto"/>
      </w:divBdr>
    </w:div>
    <w:div w:id="1842814893">
      <w:bodyDiv w:val="1"/>
      <w:marLeft w:val="0"/>
      <w:marRight w:val="0"/>
      <w:marTop w:val="0"/>
      <w:marBottom w:val="0"/>
      <w:divBdr>
        <w:top w:val="none" w:sz="0" w:space="0" w:color="auto"/>
        <w:left w:val="none" w:sz="0" w:space="0" w:color="auto"/>
        <w:bottom w:val="none" w:sz="0" w:space="0" w:color="auto"/>
        <w:right w:val="none" w:sz="0" w:space="0" w:color="auto"/>
      </w:divBdr>
    </w:div>
    <w:div w:id="1863543167">
      <w:bodyDiv w:val="1"/>
      <w:marLeft w:val="0"/>
      <w:marRight w:val="0"/>
      <w:marTop w:val="0"/>
      <w:marBottom w:val="0"/>
      <w:divBdr>
        <w:top w:val="none" w:sz="0" w:space="0" w:color="auto"/>
        <w:left w:val="none" w:sz="0" w:space="0" w:color="auto"/>
        <w:bottom w:val="none" w:sz="0" w:space="0" w:color="auto"/>
        <w:right w:val="none" w:sz="0" w:space="0" w:color="auto"/>
      </w:divBdr>
    </w:div>
    <w:div w:id="1865052636">
      <w:bodyDiv w:val="1"/>
      <w:marLeft w:val="0"/>
      <w:marRight w:val="0"/>
      <w:marTop w:val="0"/>
      <w:marBottom w:val="0"/>
      <w:divBdr>
        <w:top w:val="none" w:sz="0" w:space="0" w:color="auto"/>
        <w:left w:val="none" w:sz="0" w:space="0" w:color="auto"/>
        <w:bottom w:val="none" w:sz="0" w:space="0" w:color="auto"/>
        <w:right w:val="none" w:sz="0" w:space="0" w:color="auto"/>
      </w:divBdr>
    </w:div>
    <w:div w:id="1872112980">
      <w:bodyDiv w:val="1"/>
      <w:marLeft w:val="0"/>
      <w:marRight w:val="0"/>
      <w:marTop w:val="0"/>
      <w:marBottom w:val="0"/>
      <w:divBdr>
        <w:top w:val="none" w:sz="0" w:space="0" w:color="auto"/>
        <w:left w:val="none" w:sz="0" w:space="0" w:color="auto"/>
        <w:bottom w:val="none" w:sz="0" w:space="0" w:color="auto"/>
        <w:right w:val="none" w:sz="0" w:space="0" w:color="auto"/>
      </w:divBdr>
    </w:div>
    <w:div w:id="1875003151">
      <w:bodyDiv w:val="1"/>
      <w:marLeft w:val="0"/>
      <w:marRight w:val="0"/>
      <w:marTop w:val="0"/>
      <w:marBottom w:val="0"/>
      <w:divBdr>
        <w:top w:val="none" w:sz="0" w:space="0" w:color="auto"/>
        <w:left w:val="none" w:sz="0" w:space="0" w:color="auto"/>
        <w:bottom w:val="none" w:sz="0" w:space="0" w:color="auto"/>
        <w:right w:val="none" w:sz="0" w:space="0" w:color="auto"/>
      </w:divBdr>
    </w:div>
    <w:div w:id="1899052182">
      <w:bodyDiv w:val="1"/>
      <w:marLeft w:val="0"/>
      <w:marRight w:val="0"/>
      <w:marTop w:val="0"/>
      <w:marBottom w:val="0"/>
      <w:divBdr>
        <w:top w:val="none" w:sz="0" w:space="0" w:color="auto"/>
        <w:left w:val="none" w:sz="0" w:space="0" w:color="auto"/>
        <w:bottom w:val="none" w:sz="0" w:space="0" w:color="auto"/>
        <w:right w:val="none" w:sz="0" w:space="0" w:color="auto"/>
      </w:divBdr>
      <w:divsChild>
        <w:div w:id="230627039">
          <w:marLeft w:val="547"/>
          <w:marRight w:val="0"/>
          <w:marTop w:val="0"/>
          <w:marBottom w:val="0"/>
          <w:divBdr>
            <w:top w:val="none" w:sz="0" w:space="0" w:color="auto"/>
            <w:left w:val="none" w:sz="0" w:space="0" w:color="auto"/>
            <w:bottom w:val="none" w:sz="0" w:space="0" w:color="auto"/>
            <w:right w:val="none" w:sz="0" w:space="0" w:color="auto"/>
          </w:divBdr>
        </w:div>
      </w:divsChild>
    </w:div>
    <w:div w:id="1921674593">
      <w:bodyDiv w:val="1"/>
      <w:marLeft w:val="0"/>
      <w:marRight w:val="0"/>
      <w:marTop w:val="0"/>
      <w:marBottom w:val="0"/>
      <w:divBdr>
        <w:top w:val="none" w:sz="0" w:space="0" w:color="auto"/>
        <w:left w:val="none" w:sz="0" w:space="0" w:color="auto"/>
        <w:bottom w:val="none" w:sz="0" w:space="0" w:color="auto"/>
        <w:right w:val="none" w:sz="0" w:space="0" w:color="auto"/>
      </w:divBdr>
      <w:divsChild>
        <w:div w:id="2091416751">
          <w:marLeft w:val="360"/>
          <w:marRight w:val="0"/>
          <w:marTop w:val="200"/>
          <w:marBottom w:val="0"/>
          <w:divBdr>
            <w:top w:val="none" w:sz="0" w:space="0" w:color="auto"/>
            <w:left w:val="none" w:sz="0" w:space="0" w:color="auto"/>
            <w:bottom w:val="none" w:sz="0" w:space="0" w:color="auto"/>
            <w:right w:val="none" w:sz="0" w:space="0" w:color="auto"/>
          </w:divBdr>
        </w:div>
        <w:div w:id="1056049272">
          <w:marLeft w:val="360"/>
          <w:marRight w:val="0"/>
          <w:marTop w:val="200"/>
          <w:marBottom w:val="0"/>
          <w:divBdr>
            <w:top w:val="none" w:sz="0" w:space="0" w:color="auto"/>
            <w:left w:val="none" w:sz="0" w:space="0" w:color="auto"/>
            <w:bottom w:val="none" w:sz="0" w:space="0" w:color="auto"/>
            <w:right w:val="none" w:sz="0" w:space="0" w:color="auto"/>
          </w:divBdr>
        </w:div>
        <w:div w:id="2119910194">
          <w:marLeft w:val="360"/>
          <w:marRight w:val="0"/>
          <w:marTop w:val="200"/>
          <w:marBottom w:val="0"/>
          <w:divBdr>
            <w:top w:val="none" w:sz="0" w:space="0" w:color="auto"/>
            <w:left w:val="none" w:sz="0" w:space="0" w:color="auto"/>
            <w:bottom w:val="none" w:sz="0" w:space="0" w:color="auto"/>
            <w:right w:val="none" w:sz="0" w:space="0" w:color="auto"/>
          </w:divBdr>
        </w:div>
        <w:div w:id="1277982334">
          <w:marLeft w:val="360"/>
          <w:marRight w:val="0"/>
          <w:marTop w:val="200"/>
          <w:marBottom w:val="0"/>
          <w:divBdr>
            <w:top w:val="none" w:sz="0" w:space="0" w:color="auto"/>
            <w:left w:val="none" w:sz="0" w:space="0" w:color="auto"/>
            <w:bottom w:val="none" w:sz="0" w:space="0" w:color="auto"/>
            <w:right w:val="none" w:sz="0" w:space="0" w:color="auto"/>
          </w:divBdr>
        </w:div>
      </w:divsChild>
    </w:div>
    <w:div w:id="1945310193">
      <w:bodyDiv w:val="1"/>
      <w:marLeft w:val="0"/>
      <w:marRight w:val="0"/>
      <w:marTop w:val="0"/>
      <w:marBottom w:val="0"/>
      <w:divBdr>
        <w:top w:val="none" w:sz="0" w:space="0" w:color="auto"/>
        <w:left w:val="none" w:sz="0" w:space="0" w:color="auto"/>
        <w:bottom w:val="none" w:sz="0" w:space="0" w:color="auto"/>
        <w:right w:val="none" w:sz="0" w:space="0" w:color="auto"/>
      </w:divBdr>
      <w:divsChild>
        <w:div w:id="2065398698">
          <w:marLeft w:val="1166"/>
          <w:marRight w:val="0"/>
          <w:marTop w:val="0"/>
          <w:marBottom w:val="0"/>
          <w:divBdr>
            <w:top w:val="none" w:sz="0" w:space="0" w:color="auto"/>
            <w:left w:val="none" w:sz="0" w:space="0" w:color="auto"/>
            <w:bottom w:val="none" w:sz="0" w:space="0" w:color="auto"/>
            <w:right w:val="none" w:sz="0" w:space="0" w:color="auto"/>
          </w:divBdr>
        </w:div>
        <w:div w:id="2047172538">
          <w:marLeft w:val="1166"/>
          <w:marRight w:val="0"/>
          <w:marTop w:val="0"/>
          <w:marBottom w:val="0"/>
          <w:divBdr>
            <w:top w:val="none" w:sz="0" w:space="0" w:color="auto"/>
            <w:left w:val="none" w:sz="0" w:space="0" w:color="auto"/>
            <w:bottom w:val="none" w:sz="0" w:space="0" w:color="auto"/>
            <w:right w:val="none" w:sz="0" w:space="0" w:color="auto"/>
          </w:divBdr>
        </w:div>
        <w:div w:id="98918004">
          <w:marLeft w:val="1166"/>
          <w:marRight w:val="0"/>
          <w:marTop w:val="0"/>
          <w:marBottom w:val="0"/>
          <w:divBdr>
            <w:top w:val="none" w:sz="0" w:space="0" w:color="auto"/>
            <w:left w:val="none" w:sz="0" w:space="0" w:color="auto"/>
            <w:bottom w:val="none" w:sz="0" w:space="0" w:color="auto"/>
            <w:right w:val="none" w:sz="0" w:space="0" w:color="auto"/>
          </w:divBdr>
        </w:div>
        <w:div w:id="1221939293">
          <w:marLeft w:val="1166"/>
          <w:marRight w:val="0"/>
          <w:marTop w:val="0"/>
          <w:marBottom w:val="0"/>
          <w:divBdr>
            <w:top w:val="none" w:sz="0" w:space="0" w:color="auto"/>
            <w:left w:val="none" w:sz="0" w:space="0" w:color="auto"/>
            <w:bottom w:val="none" w:sz="0" w:space="0" w:color="auto"/>
            <w:right w:val="none" w:sz="0" w:space="0" w:color="auto"/>
          </w:divBdr>
        </w:div>
        <w:div w:id="24453849">
          <w:marLeft w:val="1166"/>
          <w:marRight w:val="0"/>
          <w:marTop w:val="0"/>
          <w:marBottom w:val="0"/>
          <w:divBdr>
            <w:top w:val="none" w:sz="0" w:space="0" w:color="auto"/>
            <w:left w:val="none" w:sz="0" w:space="0" w:color="auto"/>
            <w:bottom w:val="none" w:sz="0" w:space="0" w:color="auto"/>
            <w:right w:val="none" w:sz="0" w:space="0" w:color="auto"/>
          </w:divBdr>
        </w:div>
      </w:divsChild>
    </w:div>
    <w:div w:id="1971351486">
      <w:bodyDiv w:val="1"/>
      <w:marLeft w:val="0"/>
      <w:marRight w:val="0"/>
      <w:marTop w:val="0"/>
      <w:marBottom w:val="0"/>
      <w:divBdr>
        <w:top w:val="none" w:sz="0" w:space="0" w:color="auto"/>
        <w:left w:val="none" w:sz="0" w:space="0" w:color="auto"/>
        <w:bottom w:val="none" w:sz="0" w:space="0" w:color="auto"/>
        <w:right w:val="none" w:sz="0" w:space="0" w:color="auto"/>
      </w:divBdr>
    </w:div>
    <w:div w:id="1976136954">
      <w:bodyDiv w:val="1"/>
      <w:marLeft w:val="0"/>
      <w:marRight w:val="0"/>
      <w:marTop w:val="0"/>
      <w:marBottom w:val="0"/>
      <w:divBdr>
        <w:top w:val="none" w:sz="0" w:space="0" w:color="auto"/>
        <w:left w:val="none" w:sz="0" w:space="0" w:color="auto"/>
        <w:bottom w:val="none" w:sz="0" w:space="0" w:color="auto"/>
        <w:right w:val="none" w:sz="0" w:space="0" w:color="auto"/>
      </w:divBdr>
      <w:divsChild>
        <w:div w:id="1422139565">
          <w:marLeft w:val="360"/>
          <w:marRight w:val="0"/>
          <w:marTop w:val="0"/>
          <w:marBottom w:val="0"/>
          <w:divBdr>
            <w:top w:val="none" w:sz="0" w:space="0" w:color="auto"/>
            <w:left w:val="none" w:sz="0" w:space="0" w:color="auto"/>
            <w:bottom w:val="none" w:sz="0" w:space="0" w:color="auto"/>
            <w:right w:val="none" w:sz="0" w:space="0" w:color="auto"/>
          </w:divBdr>
        </w:div>
        <w:div w:id="638195255">
          <w:marLeft w:val="360"/>
          <w:marRight w:val="0"/>
          <w:marTop w:val="0"/>
          <w:marBottom w:val="0"/>
          <w:divBdr>
            <w:top w:val="none" w:sz="0" w:space="0" w:color="auto"/>
            <w:left w:val="none" w:sz="0" w:space="0" w:color="auto"/>
            <w:bottom w:val="none" w:sz="0" w:space="0" w:color="auto"/>
            <w:right w:val="none" w:sz="0" w:space="0" w:color="auto"/>
          </w:divBdr>
        </w:div>
        <w:div w:id="1708138083">
          <w:marLeft w:val="360"/>
          <w:marRight w:val="0"/>
          <w:marTop w:val="0"/>
          <w:marBottom w:val="0"/>
          <w:divBdr>
            <w:top w:val="none" w:sz="0" w:space="0" w:color="auto"/>
            <w:left w:val="none" w:sz="0" w:space="0" w:color="auto"/>
            <w:bottom w:val="none" w:sz="0" w:space="0" w:color="auto"/>
            <w:right w:val="none" w:sz="0" w:space="0" w:color="auto"/>
          </w:divBdr>
        </w:div>
        <w:div w:id="487719778">
          <w:marLeft w:val="360"/>
          <w:marRight w:val="0"/>
          <w:marTop w:val="0"/>
          <w:marBottom w:val="0"/>
          <w:divBdr>
            <w:top w:val="none" w:sz="0" w:space="0" w:color="auto"/>
            <w:left w:val="none" w:sz="0" w:space="0" w:color="auto"/>
            <w:bottom w:val="none" w:sz="0" w:space="0" w:color="auto"/>
            <w:right w:val="none" w:sz="0" w:space="0" w:color="auto"/>
          </w:divBdr>
        </w:div>
        <w:div w:id="1315573900">
          <w:marLeft w:val="360"/>
          <w:marRight w:val="0"/>
          <w:marTop w:val="0"/>
          <w:marBottom w:val="0"/>
          <w:divBdr>
            <w:top w:val="none" w:sz="0" w:space="0" w:color="auto"/>
            <w:left w:val="none" w:sz="0" w:space="0" w:color="auto"/>
            <w:bottom w:val="none" w:sz="0" w:space="0" w:color="auto"/>
            <w:right w:val="none" w:sz="0" w:space="0" w:color="auto"/>
          </w:divBdr>
        </w:div>
        <w:div w:id="223683156">
          <w:marLeft w:val="360"/>
          <w:marRight w:val="0"/>
          <w:marTop w:val="0"/>
          <w:marBottom w:val="0"/>
          <w:divBdr>
            <w:top w:val="none" w:sz="0" w:space="0" w:color="auto"/>
            <w:left w:val="none" w:sz="0" w:space="0" w:color="auto"/>
            <w:bottom w:val="none" w:sz="0" w:space="0" w:color="auto"/>
            <w:right w:val="none" w:sz="0" w:space="0" w:color="auto"/>
          </w:divBdr>
        </w:div>
      </w:divsChild>
    </w:div>
    <w:div w:id="1980576419">
      <w:bodyDiv w:val="1"/>
      <w:marLeft w:val="0"/>
      <w:marRight w:val="0"/>
      <w:marTop w:val="0"/>
      <w:marBottom w:val="0"/>
      <w:divBdr>
        <w:top w:val="none" w:sz="0" w:space="0" w:color="auto"/>
        <w:left w:val="none" w:sz="0" w:space="0" w:color="auto"/>
        <w:bottom w:val="none" w:sz="0" w:space="0" w:color="auto"/>
        <w:right w:val="none" w:sz="0" w:space="0" w:color="auto"/>
      </w:divBdr>
    </w:div>
    <w:div w:id="2042590013">
      <w:bodyDiv w:val="1"/>
      <w:marLeft w:val="0"/>
      <w:marRight w:val="0"/>
      <w:marTop w:val="0"/>
      <w:marBottom w:val="0"/>
      <w:divBdr>
        <w:top w:val="none" w:sz="0" w:space="0" w:color="auto"/>
        <w:left w:val="none" w:sz="0" w:space="0" w:color="auto"/>
        <w:bottom w:val="none" w:sz="0" w:space="0" w:color="auto"/>
        <w:right w:val="none" w:sz="0" w:space="0" w:color="auto"/>
      </w:divBdr>
      <w:divsChild>
        <w:div w:id="2058429669">
          <w:marLeft w:val="360"/>
          <w:marRight w:val="0"/>
          <w:marTop w:val="200"/>
          <w:marBottom w:val="0"/>
          <w:divBdr>
            <w:top w:val="none" w:sz="0" w:space="0" w:color="auto"/>
            <w:left w:val="none" w:sz="0" w:space="0" w:color="auto"/>
            <w:bottom w:val="none" w:sz="0" w:space="0" w:color="auto"/>
            <w:right w:val="none" w:sz="0" w:space="0" w:color="auto"/>
          </w:divBdr>
        </w:div>
        <w:div w:id="111558825">
          <w:marLeft w:val="1080"/>
          <w:marRight w:val="0"/>
          <w:marTop w:val="100"/>
          <w:marBottom w:val="0"/>
          <w:divBdr>
            <w:top w:val="none" w:sz="0" w:space="0" w:color="auto"/>
            <w:left w:val="none" w:sz="0" w:space="0" w:color="auto"/>
            <w:bottom w:val="none" w:sz="0" w:space="0" w:color="auto"/>
            <w:right w:val="none" w:sz="0" w:space="0" w:color="auto"/>
          </w:divBdr>
        </w:div>
        <w:div w:id="1071655175">
          <w:marLeft w:val="1080"/>
          <w:marRight w:val="0"/>
          <w:marTop w:val="100"/>
          <w:marBottom w:val="0"/>
          <w:divBdr>
            <w:top w:val="none" w:sz="0" w:space="0" w:color="auto"/>
            <w:left w:val="none" w:sz="0" w:space="0" w:color="auto"/>
            <w:bottom w:val="none" w:sz="0" w:space="0" w:color="auto"/>
            <w:right w:val="none" w:sz="0" w:space="0" w:color="auto"/>
          </w:divBdr>
        </w:div>
        <w:div w:id="886573409">
          <w:marLeft w:val="1080"/>
          <w:marRight w:val="0"/>
          <w:marTop w:val="100"/>
          <w:marBottom w:val="0"/>
          <w:divBdr>
            <w:top w:val="none" w:sz="0" w:space="0" w:color="auto"/>
            <w:left w:val="none" w:sz="0" w:space="0" w:color="auto"/>
            <w:bottom w:val="none" w:sz="0" w:space="0" w:color="auto"/>
            <w:right w:val="none" w:sz="0" w:space="0" w:color="auto"/>
          </w:divBdr>
        </w:div>
        <w:div w:id="974792693">
          <w:marLeft w:val="1080"/>
          <w:marRight w:val="0"/>
          <w:marTop w:val="100"/>
          <w:marBottom w:val="0"/>
          <w:divBdr>
            <w:top w:val="none" w:sz="0" w:space="0" w:color="auto"/>
            <w:left w:val="none" w:sz="0" w:space="0" w:color="auto"/>
            <w:bottom w:val="none" w:sz="0" w:space="0" w:color="auto"/>
            <w:right w:val="none" w:sz="0" w:space="0" w:color="auto"/>
          </w:divBdr>
        </w:div>
        <w:div w:id="909969812">
          <w:marLeft w:val="1080"/>
          <w:marRight w:val="0"/>
          <w:marTop w:val="100"/>
          <w:marBottom w:val="0"/>
          <w:divBdr>
            <w:top w:val="none" w:sz="0" w:space="0" w:color="auto"/>
            <w:left w:val="none" w:sz="0" w:space="0" w:color="auto"/>
            <w:bottom w:val="none" w:sz="0" w:space="0" w:color="auto"/>
            <w:right w:val="none" w:sz="0" w:space="0" w:color="auto"/>
          </w:divBdr>
        </w:div>
        <w:div w:id="890652582">
          <w:marLeft w:val="1080"/>
          <w:marRight w:val="0"/>
          <w:marTop w:val="100"/>
          <w:marBottom w:val="0"/>
          <w:divBdr>
            <w:top w:val="none" w:sz="0" w:space="0" w:color="auto"/>
            <w:left w:val="none" w:sz="0" w:space="0" w:color="auto"/>
            <w:bottom w:val="none" w:sz="0" w:space="0" w:color="auto"/>
            <w:right w:val="none" w:sz="0" w:space="0" w:color="auto"/>
          </w:divBdr>
        </w:div>
        <w:div w:id="45877551">
          <w:marLeft w:val="360"/>
          <w:marRight w:val="0"/>
          <w:marTop w:val="200"/>
          <w:marBottom w:val="0"/>
          <w:divBdr>
            <w:top w:val="none" w:sz="0" w:space="0" w:color="auto"/>
            <w:left w:val="none" w:sz="0" w:space="0" w:color="auto"/>
            <w:bottom w:val="none" w:sz="0" w:space="0" w:color="auto"/>
            <w:right w:val="none" w:sz="0" w:space="0" w:color="auto"/>
          </w:divBdr>
        </w:div>
        <w:div w:id="71241553">
          <w:marLeft w:val="1080"/>
          <w:marRight w:val="0"/>
          <w:marTop w:val="100"/>
          <w:marBottom w:val="0"/>
          <w:divBdr>
            <w:top w:val="none" w:sz="0" w:space="0" w:color="auto"/>
            <w:left w:val="none" w:sz="0" w:space="0" w:color="auto"/>
            <w:bottom w:val="none" w:sz="0" w:space="0" w:color="auto"/>
            <w:right w:val="none" w:sz="0" w:space="0" w:color="auto"/>
          </w:divBdr>
        </w:div>
        <w:div w:id="1209991856">
          <w:marLeft w:val="1080"/>
          <w:marRight w:val="0"/>
          <w:marTop w:val="100"/>
          <w:marBottom w:val="0"/>
          <w:divBdr>
            <w:top w:val="none" w:sz="0" w:space="0" w:color="auto"/>
            <w:left w:val="none" w:sz="0" w:space="0" w:color="auto"/>
            <w:bottom w:val="none" w:sz="0" w:space="0" w:color="auto"/>
            <w:right w:val="none" w:sz="0" w:space="0" w:color="auto"/>
          </w:divBdr>
        </w:div>
        <w:div w:id="1253395644">
          <w:marLeft w:val="1080"/>
          <w:marRight w:val="0"/>
          <w:marTop w:val="100"/>
          <w:marBottom w:val="0"/>
          <w:divBdr>
            <w:top w:val="none" w:sz="0" w:space="0" w:color="auto"/>
            <w:left w:val="none" w:sz="0" w:space="0" w:color="auto"/>
            <w:bottom w:val="none" w:sz="0" w:space="0" w:color="auto"/>
            <w:right w:val="none" w:sz="0" w:space="0" w:color="auto"/>
          </w:divBdr>
        </w:div>
      </w:divsChild>
    </w:div>
    <w:div w:id="207187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3.xml"/><Relationship Id="rId10" Type="http://schemas.microsoft.com/office/2007/relationships/hdphoto" Target="media/hdphoto1.wdp"/><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7B132-C944-4FDE-8C94-747113CE6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83</TotalTime>
  <Pages>1</Pages>
  <Words>622</Words>
  <Characters>355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Narayanan</dc:creator>
  <cp:keywords/>
  <dc:description/>
  <cp:lastModifiedBy>Sathiyamoorthi Haridass</cp:lastModifiedBy>
  <cp:revision>815</cp:revision>
  <cp:lastPrinted>2018-12-14T11:57:00Z</cp:lastPrinted>
  <dcterms:created xsi:type="dcterms:W3CDTF">2019-10-31T04:48:00Z</dcterms:created>
  <dcterms:modified xsi:type="dcterms:W3CDTF">2019-11-15T14:19:00Z</dcterms:modified>
</cp:coreProperties>
</file>